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CD771" w14:textId="74323648" w:rsidR="00F46C52" w:rsidRPr="002B6756" w:rsidRDefault="003922CB" w:rsidP="0025090A">
      <w:pPr>
        <w:spacing w:after="200" w:line="276" w:lineRule="auto"/>
        <w:rPr>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1B291F" w:rsidRPr="001B291F">
        <w:t xml:space="preserve">Practical based on </w:t>
      </w:r>
      <w:r w:rsidR="001B291F">
        <w:t>matplotlib</w:t>
      </w:r>
    </w:p>
    <w:p w14:paraId="4DC4F7CB" w14:textId="77777777" w:rsidR="00341F20"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0EE09377" w14:textId="0B9AD408" w:rsidR="002A5C09" w:rsidRDefault="00DD65B4" w:rsidP="003922CB">
      <w:pPr>
        <w:spacing w:after="200" w:line="276" w:lineRule="auto"/>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What is Matplotlib?</w:t>
      </w:r>
    </w:p>
    <w:p w14:paraId="6910186F" w14:textId="18630C20" w:rsidR="00DD65B4"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Matplotlib is a popular plotting library in Python used for creating high-quality visualizations and graphs. It offers various tools to generate diverse plots, facilitating data analysis, exploration, and presentation. Matplotlib is flexible, supporting multiple plot types and customization options, making it valuable for scientific research, data analysis, and visual communication. It can create different types of visualization reports like line plots, scatter plots, histograms, bar charts, pie charts, box plots, and many more different plots. This library also supports 3-dimensional plotting.Installation of Matplotlib</w:t>
      </w:r>
    </w:p>
    <w:p w14:paraId="666BDF79" w14:textId="77777777" w:rsidR="00F352AD"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pip install matplotlib</w:t>
      </w:r>
    </w:p>
    <w:p w14:paraId="1F3DE1E5" w14:textId="6784A2F1" w:rsidR="00DD65B4"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To verify the installation, you would have to write the following code chunk:</w:t>
      </w:r>
    </w:p>
    <w:p w14:paraId="1B7FBEDD" w14:textId="2CE896B7" w:rsidR="00DD65B4" w:rsidRPr="00DD65B4" w:rsidRDefault="00DD65B4" w:rsidP="00DD65B4">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import matplotlib</w:t>
      </w:r>
      <w:r>
        <w:rPr>
          <w:rFonts w:asciiTheme="minorHAnsi" w:eastAsia="Cambria" w:hAnsiTheme="minorHAnsi" w:cstheme="minorHAnsi"/>
          <w:bCs/>
          <w:color w:val="000000" w:themeColor="text1"/>
        </w:rPr>
        <w:t xml:space="preserve"> as plt</w:t>
      </w:r>
      <w:r w:rsidRPr="00DD65B4">
        <w:rPr>
          <w:rFonts w:asciiTheme="minorHAnsi" w:eastAsia="Cambria" w:hAnsiTheme="minorHAnsi" w:cstheme="minorHAnsi"/>
          <w:bCs/>
          <w:color w:val="000000" w:themeColor="text1"/>
        </w:rPr>
        <w:t xml:space="preserve"> </w:t>
      </w:r>
    </w:p>
    <w:p w14:paraId="4CD63BF4" w14:textId="368B183E" w:rsidR="00DD65B4" w:rsidRDefault="00DD65B4" w:rsidP="00DD65B4">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print(</w:t>
      </w:r>
      <w:r>
        <w:rPr>
          <w:rFonts w:asciiTheme="minorHAnsi" w:eastAsia="Cambria" w:hAnsiTheme="minorHAnsi" w:cstheme="minorHAnsi"/>
          <w:bCs/>
          <w:color w:val="000000" w:themeColor="text1"/>
        </w:rPr>
        <w:t>plt</w:t>
      </w:r>
      <w:r w:rsidRPr="00DD65B4">
        <w:rPr>
          <w:rFonts w:asciiTheme="minorHAnsi" w:eastAsia="Cambria" w:hAnsiTheme="minorHAnsi" w:cstheme="minorHAnsi"/>
          <w:bCs/>
          <w:color w:val="000000" w:themeColor="text1"/>
        </w:rPr>
        <w:t>.__version__)</w:t>
      </w:r>
    </w:p>
    <w:p w14:paraId="1150FE98"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3010744" w14:textId="77777777" w:rsidR="00A9401B" w:rsidRDefault="00A9401B" w:rsidP="00A9401B">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Line Plots</w:t>
      </w:r>
    </w:p>
    <w:p w14:paraId="208F267C" w14:textId="1B4E6681" w:rsidR="00A9401B" w:rsidRDefault="00A9401B" w:rsidP="00DD65B4">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Line graphs are commonly used to visualize trends over time or relationships between variables.</w:t>
      </w:r>
    </w:p>
    <w:p w14:paraId="4345F384" w14:textId="77777777" w:rsidR="00A9401B" w:rsidRDefault="00A9401B" w:rsidP="00DD65B4">
      <w:pPr>
        <w:spacing w:line="276" w:lineRule="auto"/>
        <w:jc w:val="both"/>
        <w:rPr>
          <w:rFonts w:asciiTheme="minorHAnsi" w:eastAsia="Cambria" w:hAnsiTheme="minorHAnsi" w:cstheme="minorHAnsi"/>
          <w:bCs/>
          <w:color w:val="000000" w:themeColor="text1"/>
        </w:rPr>
      </w:pPr>
    </w:p>
    <w:p w14:paraId="11B18040" w14:textId="31C6BC30"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Example</w:t>
      </w:r>
    </w:p>
    <w:p w14:paraId="4B3D584A"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import matplotlib.pyplot as plt </w:t>
      </w:r>
    </w:p>
    <w:p w14:paraId="0B70FC5B"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 data to display on plots </w:t>
      </w:r>
    </w:p>
    <w:p w14:paraId="088DF100"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x = [3, 1, 3] </w:t>
      </w:r>
    </w:p>
    <w:p w14:paraId="21C76457" w14:textId="11CC0120"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y = [3, 2, 1] </w:t>
      </w:r>
    </w:p>
    <w:p w14:paraId="718F556F"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plt.plot(x, y)</w:t>
      </w:r>
    </w:p>
    <w:p w14:paraId="3D1413A4" w14:textId="5A53D9ED"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plt.title("Line Chart")</w:t>
      </w:r>
    </w:p>
    <w:p w14:paraId="46425132"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Adding the legends</w:t>
      </w:r>
    </w:p>
    <w:p w14:paraId="7931C41A"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plt.legend(["Line"])</w:t>
      </w:r>
    </w:p>
    <w:p w14:paraId="79227B24" w14:textId="053D0A97" w:rsid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plt.show()</w:t>
      </w:r>
    </w:p>
    <w:p w14:paraId="16575744" w14:textId="4100E24E"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45C04841" w14:textId="6AB7D0F8" w:rsidR="00A9401B" w:rsidRDefault="00FA253B" w:rsidP="00DD65B4">
      <w:pPr>
        <w:spacing w:line="276" w:lineRule="auto"/>
        <w:jc w:val="both"/>
        <w:rPr>
          <w:rFonts w:asciiTheme="minorHAnsi" w:eastAsia="Cambria" w:hAnsiTheme="minorHAnsi" w:cstheme="minorHAnsi"/>
          <w:bCs/>
          <w:color w:val="000000" w:themeColor="text1"/>
        </w:rPr>
      </w:pPr>
      <w:r w:rsidRPr="00FA253B">
        <w:rPr>
          <w:rFonts w:asciiTheme="minorHAnsi" w:eastAsia="Cambria" w:hAnsiTheme="minorHAnsi" w:cstheme="minorHAnsi"/>
          <w:bCs/>
          <w:noProof/>
          <w:color w:val="000000" w:themeColor="text1"/>
        </w:rPr>
        <w:lastRenderedPageBreak/>
        <w:drawing>
          <wp:inline distT="0" distB="0" distL="0" distR="0" wp14:anchorId="28D8A5C4" wp14:editId="080B78C0">
            <wp:extent cx="2895600" cy="1898440"/>
            <wp:effectExtent l="0" t="0" r="0" b="6985"/>
            <wp:docPr id="981087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87040" name=""/>
                    <pic:cNvPicPr/>
                  </pic:nvPicPr>
                  <pic:blipFill>
                    <a:blip r:embed="rId8"/>
                    <a:stretch>
                      <a:fillRect/>
                    </a:stretch>
                  </pic:blipFill>
                  <pic:spPr>
                    <a:xfrm>
                      <a:off x="0" y="0"/>
                      <a:ext cx="2903397" cy="1903552"/>
                    </a:xfrm>
                    <a:prstGeom prst="rect">
                      <a:avLst/>
                    </a:prstGeom>
                  </pic:spPr>
                </pic:pic>
              </a:graphicData>
            </a:graphic>
          </wp:inline>
        </w:drawing>
      </w:r>
    </w:p>
    <w:p w14:paraId="70B8F954" w14:textId="451B2915" w:rsidR="00A9401B" w:rsidRPr="00A9401B" w:rsidRDefault="00A9401B" w:rsidP="00A9401B">
      <w:pPr>
        <w:spacing w:line="276" w:lineRule="auto"/>
        <w:jc w:val="both"/>
        <w:rPr>
          <w:rFonts w:eastAsia="Cambria"/>
          <w:bCs/>
          <w:color w:val="000000" w:themeColor="text1"/>
        </w:rPr>
      </w:pPr>
      <w:r>
        <w:rPr>
          <w:rFonts w:eastAsia="Cambria"/>
          <w:bCs/>
          <w:color w:val="000000" w:themeColor="text1"/>
        </w:rPr>
        <w:t xml:space="preserve">Note: xlabel, ylabel, title, </w:t>
      </w:r>
      <w:r w:rsidRPr="004450B9">
        <w:rPr>
          <w:rFonts w:eastAsia="Cambria"/>
          <w:bCs/>
          <w:color w:val="000000" w:themeColor="text1"/>
          <w:lang w:val="en-IN"/>
        </w:rPr>
        <w:t>plt.xlabel("X-axis")  # add X-axis label</w:t>
      </w:r>
      <w:r>
        <w:rPr>
          <w:rFonts w:eastAsia="Cambria"/>
          <w:bCs/>
          <w:color w:val="000000" w:themeColor="text1"/>
        </w:rPr>
        <w:t xml:space="preserve">, </w:t>
      </w:r>
      <w:r w:rsidRPr="004450B9">
        <w:rPr>
          <w:rFonts w:eastAsia="Cambria"/>
          <w:bCs/>
          <w:color w:val="000000" w:themeColor="text1"/>
          <w:lang w:val="en-IN"/>
        </w:rPr>
        <w:t>plt.ylabel("Y-axis")  # add Y-axis label</w:t>
      </w:r>
    </w:p>
    <w:p w14:paraId="7E018888" w14:textId="375E6F33" w:rsidR="00A9401B" w:rsidRPr="00A9401B" w:rsidRDefault="00A9401B" w:rsidP="00A9401B">
      <w:pPr>
        <w:spacing w:line="276" w:lineRule="auto"/>
        <w:jc w:val="both"/>
      </w:pPr>
      <w:r w:rsidRPr="004450B9">
        <w:rPr>
          <w:rFonts w:eastAsia="Cambria"/>
          <w:bCs/>
          <w:color w:val="000000" w:themeColor="text1"/>
          <w:lang w:val="en-IN"/>
        </w:rPr>
        <w:t>plt.title("Any suitable title")  # add title</w:t>
      </w:r>
      <w:r>
        <w:rPr>
          <w:rFonts w:eastAsia="Cambria"/>
          <w:bCs/>
          <w:color w:val="000000" w:themeColor="text1"/>
          <w:lang w:val="en-IN"/>
        </w:rPr>
        <w:t xml:space="preserve">, </w:t>
      </w:r>
      <w:r w:rsidRPr="000F1592">
        <w:rPr>
          <w:rFonts w:eastAsia="Cambria"/>
          <w:bCs/>
          <w:color w:val="000000" w:themeColor="text1"/>
        </w:rPr>
        <w:t>plt.show()</w:t>
      </w:r>
      <w:r>
        <w:rPr>
          <w:rFonts w:eastAsia="Cambria"/>
          <w:bCs/>
          <w:color w:val="000000" w:themeColor="text1"/>
        </w:rPr>
        <w:t xml:space="preserve">, plt.grid(), </w:t>
      </w:r>
      <w:r>
        <w:t>plt.axhline(y=0, color='k'), plt.axvline(x=0, color='k')</w:t>
      </w:r>
    </w:p>
    <w:p w14:paraId="58AD4C38" w14:textId="65E435C9"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Stem Plots</w:t>
      </w:r>
    </w:p>
    <w:p w14:paraId="2DA7D6E4" w14:textId="4FE7CABF" w:rsidR="00A9401B" w:rsidRDefault="00A9401B" w:rsidP="00DD65B4">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A stem plot, also known as a stem-and-leaf plot, is a type of plot used to display data along a number line. Stem plots are particularly useful for visualizing discrete data sets, where the values are represented as “stems” extending from a baseline, with data points indicated as “leaves” along the stems.</w:t>
      </w:r>
    </w:p>
    <w:p w14:paraId="7208410F" w14:textId="0E5D1F7C"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7DC576A0"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matplotlib.pyplot</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plt</w:t>
      </w:r>
      <w:r w:rsidRPr="00A9401B">
        <w:rPr>
          <w:rFonts w:asciiTheme="minorHAnsi" w:eastAsia="Cambria" w:hAnsiTheme="minorHAnsi" w:cstheme="minorHAnsi"/>
          <w:bCs/>
          <w:color w:val="000000" w:themeColor="text1"/>
          <w:lang w:val="en-IN"/>
        </w:rPr>
        <w:t xml:space="preserve"> </w:t>
      </w:r>
    </w:p>
    <w:p w14:paraId="061C883B" w14:textId="720CD74E"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numpy</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np</w:t>
      </w:r>
      <w:r w:rsidRPr="00A9401B">
        <w:rPr>
          <w:rFonts w:asciiTheme="minorHAnsi" w:eastAsia="Cambria" w:hAnsiTheme="minorHAnsi" w:cstheme="minorHAnsi"/>
          <w:bCs/>
          <w:color w:val="000000" w:themeColor="text1"/>
          <w:lang w:val="en-IN"/>
        </w:rPr>
        <w:t xml:space="preserve"> </w:t>
      </w:r>
    </w:p>
    <w:p w14:paraId="0FA2EF3E"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x = np.linspace(0.1, 2 * np.pi, 41) </w:t>
      </w:r>
    </w:p>
    <w:p w14:paraId="1778062D" w14:textId="71ACC5B1"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y = np.exp(np.sin(x)) </w:t>
      </w:r>
    </w:p>
    <w:p w14:paraId="7291A836"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plt.stem(x, y, use_line_collection = </w:t>
      </w:r>
      <w:r w:rsidRPr="00A9401B">
        <w:rPr>
          <w:rFonts w:asciiTheme="minorHAnsi" w:eastAsia="Cambria" w:hAnsiTheme="minorHAnsi" w:cstheme="minorHAnsi"/>
          <w:b/>
          <w:bCs/>
          <w:color w:val="000000" w:themeColor="text1"/>
          <w:lang w:val="en-IN"/>
        </w:rPr>
        <w:t>True</w:t>
      </w:r>
      <w:r w:rsidRPr="00A9401B">
        <w:rPr>
          <w:rFonts w:asciiTheme="minorHAnsi" w:eastAsia="Cambria" w:hAnsiTheme="minorHAnsi" w:cstheme="minorHAnsi"/>
          <w:bCs/>
          <w:color w:val="000000" w:themeColor="text1"/>
          <w:lang w:val="en-IN"/>
        </w:rPr>
        <w:t xml:space="preserve">) </w:t>
      </w:r>
    </w:p>
    <w:p w14:paraId="58EF24D7"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plt.show() </w:t>
      </w:r>
    </w:p>
    <w:p w14:paraId="1D49DAB4" w14:textId="0A439F10" w:rsidR="00A9401B" w:rsidRDefault="00A9401B"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777D59E4" w14:textId="05780453" w:rsidR="00A9401B" w:rsidRDefault="00F352AD" w:rsidP="00A9401B">
      <w:pPr>
        <w:spacing w:line="276" w:lineRule="auto"/>
        <w:jc w:val="both"/>
        <w:rPr>
          <w:rFonts w:asciiTheme="minorHAnsi" w:eastAsia="Cambria" w:hAnsiTheme="minorHAnsi" w:cstheme="minorHAnsi"/>
          <w:bCs/>
          <w:color w:val="000000" w:themeColor="text1"/>
          <w:lang w:val="en-IN"/>
        </w:rPr>
      </w:pPr>
      <w:r w:rsidRPr="00F352AD">
        <w:rPr>
          <w:rFonts w:asciiTheme="minorHAnsi" w:eastAsia="Cambria" w:hAnsiTheme="minorHAnsi" w:cstheme="minorHAnsi"/>
          <w:bCs/>
          <w:noProof/>
          <w:color w:val="000000" w:themeColor="text1"/>
          <w:lang w:val="en-IN"/>
        </w:rPr>
        <w:drawing>
          <wp:inline distT="0" distB="0" distL="0" distR="0" wp14:anchorId="6E0D4E19" wp14:editId="00E20B5D">
            <wp:extent cx="3189857" cy="2118360"/>
            <wp:effectExtent l="0" t="0" r="0" b="0"/>
            <wp:docPr id="1171679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79053" name=""/>
                    <pic:cNvPicPr/>
                  </pic:nvPicPr>
                  <pic:blipFill>
                    <a:blip r:embed="rId9"/>
                    <a:stretch>
                      <a:fillRect/>
                    </a:stretch>
                  </pic:blipFill>
                  <pic:spPr>
                    <a:xfrm>
                      <a:off x="0" y="0"/>
                      <a:ext cx="3218946" cy="2137678"/>
                    </a:xfrm>
                    <a:prstGeom prst="rect">
                      <a:avLst/>
                    </a:prstGeom>
                  </pic:spPr>
                </pic:pic>
              </a:graphicData>
            </a:graphic>
          </wp:inline>
        </w:drawing>
      </w:r>
    </w:p>
    <w:p w14:paraId="3D6513A8" w14:textId="7B5508EC" w:rsidR="00A9401B" w:rsidRDefault="00A9401B"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lastRenderedPageBreak/>
        <w:t>Bar Charts</w:t>
      </w:r>
    </w:p>
    <w:p w14:paraId="3F10905D" w14:textId="635582D8" w:rsid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A </w:t>
      </w:r>
      <w:r w:rsidRPr="00A9401B">
        <w:rPr>
          <w:rFonts w:asciiTheme="minorHAnsi" w:eastAsia="Cambria" w:hAnsiTheme="minorHAnsi" w:cstheme="minorHAnsi"/>
          <w:b/>
          <w:bCs/>
          <w:color w:val="000000" w:themeColor="text1"/>
        </w:rPr>
        <w:t>bar plot</w:t>
      </w:r>
      <w:r w:rsidRPr="00A9401B">
        <w:rPr>
          <w:rFonts w:asciiTheme="minorHAnsi" w:eastAsia="Cambria" w:hAnsiTheme="minorHAnsi" w:cstheme="minorHAnsi"/>
          <w:bCs/>
          <w:color w:val="000000" w:themeColor="text1"/>
        </w:rPr>
        <w:t> or bar chart is a graph that represents the category of data with rectangular bars with lengths and heights that is proportional to the values which they represent. The bar plots can be plotted horizontally or vertically. A bar chart describes the comparisons between the discrete categories. It can be created using the </w:t>
      </w:r>
      <w:r w:rsidRPr="00A9401B">
        <w:rPr>
          <w:rFonts w:asciiTheme="minorHAnsi" w:eastAsia="Cambria" w:hAnsiTheme="minorHAnsi" w:cstheme="minorHAnsi"/>
          <w:b/>
          <w:bCs/>
          <w:color w:val="000000" w:themeColor="text1"/>
        </w:rPr>
        <w:t>bar()</w:t>
      </w:r>
      <w:r w:rsidRPr="00A9401B">
        <w:rPr>
          <w:rFonts w:asciiTheme="minorHAnsi" w:eastAsia="Cambria" w:hAnsiTheme="minorHAnsi" w:cstheme="minorHAnsi"/>
          <w:bCs/>
          <w:color w:val="000000" w:themeColor="text1"/>
        </w:rPr>
        <w:t> method.</w:t>
      </w:r>
    </w:p>
    <w:p w14:paraId="68CE0CC7" w14:textId="77777777" w:rsidR="00A9401B" w:rsidRDefault="00A9401B" w:rsidP="00A9401B">
      <w:pPr>
        <w:spacing w:line="276" w:lineRule="auto"/>
        <w:jc w:val="both"/>
        <w:rPr>
          <w:rFonts w:asciiTheme="minorHAnsi" w:eastAsia="Cambria" w:hAnsiTheme="minorHAnsi" w:cstheme="minorHAnsi"/>
          <w:bCs/>
          <w:color w:val="000000" w:themeColor="text1"/>
        </w:rPr>
      </w:pPr>
    </w:p>
    <w:p w14:paraId="2DFCB829" w14:textId="039C46A9" w:rsidR="00A9401B" w:rsidRDefault="00A9401B" w:rsidP="00A9401B">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6F1C310F"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matplotlib.pyplot</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plt</w:t>
      </w:r>
      <w:r w:rsidRPr="00A9401B">
        <w:rPr>
          <w:rFonts w:asciiTheme="minorHAnsi" w:eastAsia="Cambria" w:hAnsiTheme="minorHAnsi" w:cstheme="minorHAnsi"/>
          <w:bCs/>
          <w:color w:val="000000" w:themeColor="text1"/>
          <w:lang w:val="en-IN"/>
        </w:rPr>
        <w:t xml:space="preserve"> </w:t>
      </w:r>
    </w:p>
    <w:p w14:paraId="279305FC"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xml:space="preserve"># data to display on plots </w:t>
      </w:r>
    </w:p>
    <w:p w14:paraId="4E596000"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x = [3, 1, 3, 12, 2, 4, 4] </w:t>
      </w:r>
    </w:p>
    <w:p w14:paraId="55C4B677"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y = [3, 2, 1, 4, 5, 6, 7] </w:t>
      </w:r>
    </w:p>
    <w:p w14:paraId="7698E498"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
    <w:p w14:paraId="42E87A22"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
    <w:p w14:paraId="6286949A"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This will plot a simple bar chart</w:t>
      </w:r>
    </w:p>
    <w:p w14:paraId="70CFAC9E" w14:textId="7011F05E"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plt.bar(x, y)</w:t>
      </w:r>
    </w:p>
    <w:p w14:paraId="6A1E2241"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Title to the plot</w:t>
      </w:r>
    </w:p>
    <w:p w14:paraId="412E3F60" w14:textId="2C310823"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plt.title("Bar Chart")</w:t>
      </w:r>
    </w:p>
    <w:p w14:paraId="264211A1"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Adding the legends</w:t>
      </w:r>
    </w:p>
    <w:p w14:paraId="4FAB1977"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plt.legend(["bar"])</w:t>
      </w:r>
    </w:p>
    <w:p w14:paraId="71FCCB1C"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plt.show()</w:t>
      </w:r>
    </w:p>
    <w:p w14:paraId="0B604AE7" w14:textId="3201BBF4" w:rsidR="00A9401B" w:rsidRDefault="00E729A9"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61B52FCB" w14:textId="2B0FEBC0" w:rsidR="00E729A9" w:rsidRDefault="00C031F8" w:rsidP="00A9401B">
      <w:pPr>
        <w:spacing w:line="276" w:lineRule="auto"/>
        <w:jc w:val="both"/>
        <w:rPr>
          <w:rFonts w:asciiTheme="minorHAnsi" w:eastAsia="Cambria" w:hAnsiTheme="minorHAnsi" w:cstheme="minorHAnsi"/>
          <w:bCs/>
          <w:color w:val="000000" w:themeColor="text1"/>
          <w:lang w:val="en-IN"/>
        </w:rPr>
      </w:pPr>
      <w:r w:rsidRPr="00C031F8">
        <w:rPr>
          <w:rFonts w:asciiTheme="minorHAnsi" w:eastAsia="Cambria" w:hAnsiTheme="minorHAnsi" w:cstheme="minorHAnsi"/>
          <w:bCs/>
          <w:noProof/>
          <w:color w:val="000000" w:themeColor="text1"/>
          <w:lang w:val="en-IN"/>
        </w:rPr>
        <w:drawing>
          <wp:inline distT="0" distB="0" distL="0" distR="0" wp14:anchorId="1CD3DC20" wp14:editId="77F80AA4">
            <wp:extent cx="3162300" cy="2112318"/>
            <wp:effectExtent l="0" t="0" r="0" b="2540"/>
            <wp:docPr id="1098604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04400" name=""/>
                    <pic:cNvPicPr/>
                  </pic:nvPicPr>
                  <pic:blipFill>
                    <a:blip r:embed="rId10"/>
                    <a:stretch>
                      <a:fillRect/>
                    </a:stretch>
                  </pic:blipFill>
                  <pic:spPr>
                    <a:xfrm>
                      <a:off x="0" y="0"/>
                      <a:ext cx="3169766" cy="2117305"/>
                    </a:xfrm>
                    <a:prstGeom prst="rect">
                      <a:avLst/>
                    </a:prstGeom>
                  </pic:spPr>
                </pic:pic>
              </a:graphicData>
            </a:graphic>
          </wp:inline>
        </w:drawing>
      </w:r>
    </w:p>
    <w:p w14:paraId="742D8BB8" w14:textId="77777777" w:rsidR="00E729A9" w:rsidRDefault="00E729A9" w:rsidP="00A9401B">
      <w:pPr>
        <w:spacing w:line="276" w:lineRule="auto"/>
        <w:jc w:val="both"/>
        <w:rPr>
          <w:rFonts w:asciiTheme="minorHAnsi" w:eastAsia="Cambria" w:hAnsiTheme="minorHAnsi" w:cstheme="minorHAnsi"/>
          <w:bCs/>
          <w:color w:val="000000" w:themeColor="text1"/>
          <w:lang w:val="en-IN"/>
        </w:rPr>
      </w:pPr>
    </w:p>
    <w:p w14:paraId="09333CCD" w14:textId="2267D096" w:rsidR="00E729A9" w:rsidRDefault="00E729A9"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Histogram Plot </w:t>
      </w:r>
    </w:p>
    <w:p w14:paraId="7586A10E" w14:textId="61C992E0" w:rsidR="00E729A9" w:rsidRPr="00A9401B" w:rsidRDefault="00E729A9" w:rsidP="00A9401B">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lastRenderedPageBreak/>
        <w:t>A histogram is basically used to represent data in the form of some groups. It is a type of bar plot where the X-axis represents the bin ranges while the Y-axis gives information about frequency. To create a histogram the first step is to create a bin of the ranges, then distribute the whole range of the values into a series of intervals, and count the values which fall into each of the intervals. Bins are clearly identified as consecutive, non-overlapping intervals of variables.</w:t>
      </w:r>
    </w:p>
    <w:p w14:paraId="425F4327" w14:textId="77777777" w:rsidR="00A9401B" w:rsidRDefault="00A9401B" w:rsidP="00DD65B4">
      <w:pPr>
        <w:spacing w:line="276" w:lineRule="auto"/>
        <w:jc w:val="both"/>
        <w:rPr>
          <w:rFonts w:asciiTheme="minorHAnsi" w:eastAsia="Cambria" w:hAnsiTheme="minorHAnsi" w:cstheme="minorHAnsi"/>
          <w:bCs/>
          <w:color w:val="000000" w:themeColor="text1"/>
        </w:rPr>
      </w:pPr>
    </w:p>
    <w:p w14:paraId="0016B4C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matplotlib.pyplot</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plt</w:t>
      </w:r>
      <w:r w:rsidRPr="00E729A9">
        <w:rPr>
          <w:rFonts w:asciiTheme="minorHAnsi" w:eastAsia="Cambria" w:hAnsiTheme="minorHAnsi" w:cstheme="minorHAnsi"/>
          <w:bCs/>
          <w:color w:val="000000" w:themeColor="text1"/>
          <w:lang w:val="en-IN"/>
        </w:rPr>
        <w:t xml:space="preserve"> </w:t>
      </w:r>
    </w:p>
    <w:p w14:paraId="02218EB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xml:space="preserve"># data to display on plots </w:t>
      </w:r>
    </w:p>
    <w:p w14:paraId="5C6D795F"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 xml:space="preserve">x = [1, 2, 3, 4, 5, 6, 7, 4] </w:t>
      </w:r>
    </w:p>
    <w:p w14:paraId="6ED6060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his will plot a simple histogram</w:t>
      </w:r>
    </w:p>
    <w:p w14:paraId="23B2EE8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hist(x, bins = [1, 2, 3, 4, 5, 6, 7])</w:t>
      </w:r>
    </w:p>
    <w:p w14:paraId="22746CF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itle to the plot</w:t>
      </w:r>
    </w:p>
    <w:p w14:paraId="6784BF47"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title("Histogram")</w:t>
      </w:r>
    </w:p>
    <w:p w14:paraId="6AAB038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Adding the legends</w:t>
      </w:r>
    </w:p>
    <w:p w14:paraId="3DB3FC4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legend(["bar"])</w:t>
      </w:r>
    </w:p>
    <w:p w14:paraId="3CE1471E"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show()</w:t>
      </w:r>
    </w:p>
    <w:p w14:paraId="60D27039" w14:textId="2A468E7C" w:rsidR="00A9401B"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097053ED" w14:textId="7FBB04E9" w:rsidR="00E729A9" w:rsidRDefault="003E5755" w:rsidP="00DD65B4">
      <w:pPr>
        <w:spacing w:line="276" w:lineRule="auto"/>
        <w:jc w:val="both"/>
        <w:rPr>
          <w:rFonts w:asciiTheme="minorHAnsi" w:eastAsia="Cambria" w:hAnsiTheme="minorHAnsi" w:cstheme="minorHAnsi"/>
          <w:bCs/>
          <w:color w:val="000000" w:themeColor="text1"/>
        </w:rPr>
      </w:pPr>
      <w:r w:rsidRPr="003E5755">
        <w:rPr>
          <w:rFonts w:asciiTheme="minorHAnsi" w:eastAsia="Cambria" w:hAnsiTheme="minorHAnsi" w:cstheme="minorHAnsi"/>
          <w:bCs/>
          <w:noProof/>
          <w:color w:val="000000" w:themeColor="text1"/>
        </w:rPr>
        <w:drawing>
          <wp:inline distT="0" distB="0" distL="0" distR="0" wp14:anchorId="10A6C34C" wp14:editId="3B32ED8B">
            <wp:extent cx="3625850" cy="2503927"/>
            <wp:effectExtent l="0" t="0" r="0" b="0"/>
            <wp:docPr id="7122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7254" name=""/>
                    <pic:cNvPicPr/>
                  </pic:nvPicPr>
                  <pic:blipFill>
                    <a:blip r:embed="rId11"/>
                    <a:stretch>
                      <a:fillRect/>
                    </a:stretch>
                  </pic:blipFill>
                  <pic:spPr>
                    <a:xfrm>
                      <a:off x="0" y="0"/>
                      <a:ext cx="3636455" cy="2511250"/>
                    </a:xfrm>
                    <a:prstGeom prst="rect">
                      <a:avLst/>
                    </a:prstGeom>
                  </pic:spPr>
                </pic:pic>
              </a:graphicData>
            </a:graphic>
          </wp:inline>
        </w:drawing>
      </w:r>
    </w:p>
    <w:p w14:paraId="67EFB792" w14:textId="32CA8BAE"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Scatter Plot </w:t>
      </w:r>
    </w:p>
    <w:p w14:paraId="3D60AEBE" w14:textId="03480150"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Scatter plots are ideal for visualizing the relationship between two continuous variables.</w:t>
      </w:r>
    </w:p>
    <w:p w14:paraId="7D2EA9CD" w14:textId="6722E077" w:rsidR="00E729A9" w:rsidRDefault="00E729A9" w:rsidP="00E729A9">
      <w:pPr>
        <w:spacing w:line="276" w:lineRule="auto"/>
        <w:jc w:val="both"/>
        <w:rPr>
          <w:rFonts w:asciiTheme="minorHAnsi" w:eastAsia="Cambria" w:hAnsiTheme="minorHAnsi" w:cstheme="minorHAnsi"/>
          <w:b/>
          <w:bCs/>
          <w:color w:val="000000" w:themeColor="text1"/>
          <w:lang w:val="en-IN"/>
        </w:rPr>
      </w:pPr>
      <w:r>
        <w:rPr>
          <w:rFonts w:asciiTheme="minorHAnsi" w:eastAsia="Cambria" w:hAnsiTheme="minorHAnsi" w:cstheme="minorHAnsi"/>
          <w:b/>
          <w:bCs/>
          <w:color w:val="000000" w:themeColor="text1"/>
          <w:lang w:val="en-IN"/>
        </w:rPr>
        <w:t>Example</w:t>
      </w:r>
    </w:p>
    <w:p w14:paraId="673E4025" w14:textId="411C7E86"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matplotlib.pyplot</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plt</w:t>
      </w:r>
      <w:r w:rsidRPr="00E729A9">
        <w:rPr>
          <w:rFonts w:asciiTheme="minorHAnsi" w:eastAsia="Cambria" w:hAnsiTheme="minorHAnsi" w:cstheme="minorHAnsi"/>
          <w:bCs/>
          <w:color w:val="000000" w:themeColor="text1"/>
          <w:lang w:val="en-IN"/>
        </w:rPr>
        <w:t xml:space="preserve"> </w:t>
      </w:r>
    </w:p>
    <w:p w14:paraId="5A2FC6E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xml:space="preserve"># data to display on plots </w:t>
      </w:r>
    </w:p>
    <w:p w14:paraId="75EF32C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lastRenderedPageBreak/>
        <w:t>x = [3, 1, 3, 12, 2, 4, 4]</w:t>
      </w:r>
    </w:p>
    <w:p w14:paraId="356C6133" w14:textId="400A2D6A"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y = [3, 2, 1, 4, 5, 6, 7]</w:t>
      </w:r>
    </w:p>
    <w:p w14:paraId="19D9B2FA"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his will plot a simple scatter chart</w:t>
      </w:r>
    </w:p>
    <w:p w14:paraId="4370BBED" w14:textId="617D22D5"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scatter(x, y)</w:t>
      </w:r>
    </w:p>
    <w:p w14:paraId="56E63DBA"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Adding legend to the plot</w:t>
      </w:r>
    </w:p>
    <w:p w14:paraId="3CAE2D82" w14:textId="18AE31BA"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legend("A")</w:t>
      </w:r>
    </w:p>
    <w:p w14:paraId="0114A321"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itle to the plot</w:t>
      </w:r>
    </w:p>
    <w:p w14:paraId="0FC2E6B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title("Scatter chart")</w:t>
      </w:r>
    </w:p>
    <w:p w14:paraId="431A613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show()</w:t>
      </w:r>
    </w:p>
    <w:p w14:paraId="10AA86AE" w14:textId="274EFAF1"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463BD665" w14:textId="3ECEBC99" w:rsidR="00E729A9" w:rsidRDefault="004273FC" w:rsidP="00DD65B4">
      <w:pPr>
        <w:spacing w:line="276" w:lineRule="auto"/>
        <w:jc w:val="both"/>
        <w:rPr>
          <w:rFonts w:asciiTheme="minorHAnsi" w:eastAsia="Cambria" w:hAnsiTheme="minorHAnsi" w:cstheme="minorHAnsi"/>
          <w:bCs/>
          <w:color w:val="000000" w:themeColor="text1"/>
        </w:rPr>
      </w:pPr>
      <w:r w:rsidRPr="004273FC">
        <w:rPr>
          <w:rFonts w:asciiTheme="minorHAnsi" w:eastAsia="Cambria" w:hAnsiTheme="minorHAnsi" w:cstheme="minorHAnsi"/>
          <w:bCs/>
          <w:noProof/>
          <w:color w:val="000000" w:themeColor="text1"/>
        </w:rPr>
        <w:drawing>
          <wp:inline distT="0" distB="0" distL="0" distR="0" wp14:anchorId="72B9AD55" wp14:editId="07CC3C76">
            <wp:extent cx="3390900" cy="2278884"/>
            <wp:effectExtent l="0" t="0" r="0" b="7620"/>
            <wp:docPr id="1225186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86826" name=""/>
                    <pic:cNvPicPr/>
                  </pic:nvPicPr>
                  <pic:blipFill>
                    <a:blip r:embed="rId12"/>
                    <a:stretch>
                      <a:fillRect/>
                    </a:stretch>
                  </pic:blipFill>
                  <pic:spPr>
                    <a:xfrm>
                      <a:off x="0" y="0"/>
                      <a:ext cx="3396094" cy="2282375"/>
                    </a:xfrm>
                    <a:prstGeom prst="rect">
                      <a:avLst/>
                    </a:prstGeom>
                  </pic:spPr>
                </pic:pic>
              </a:graphicData>
            </a:graphic>
          </wp:inline>
        </w:drawing>
      </w:r>
    </w:p>
    <w:p w14:paraId="178766C3" w14:textId="77777777" w:rsidR="00E729A9" w:rsidRDefault="00E729A9" w:rsidP="00DD65B4">
      <w:pPr>
        <w:spacing w:line="276" w:lineRule="auto"/>
        <w:jc w:val="both"/>
        <w:rPr>
          <w:rFonts w:asciiTheme="minorHAnsi" w:eastAsia="Cambria" w:hAnsiTheme="minorHAnsi" w:cstheme="minorHAnsi"/>
          <w:bCs/>
          <w:color w:val="000000" w:themeColor="text1"/>
        </w:rPr>
      </w:pPr>
    </w:p>
    <w:p w14:paraId="3E2F191F" w14:textId="62FEE524"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Box Plot </w:t>
      </w:r>
    </w:p>
    <w:p w14:paraId="6E75EB28" w14:textId="384C56DB"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A box plot, also known as a box-and-whisker plot, provides a visual summary of the distribution of a dataset. It represents key statistical measures such as the median, quartiles, and potential outliers in a concise and intuitive manner. Box plots are particularly useful for comparing distributions across different groups or identifying anomalies in the data.</w:t>
      </w:r>
    </w:p>
    <w:p w14:paraId="37E32AFC" w14:textId="77777777" w:rsidR="00E729A9" w:rsidRDefault="00E729A9" w:rsidP="00DD65B4">
      <w:pPr>
        <w:spacing w:line="276" w:lineRule="auto"/>
        <w:jc w:val="both"/>
        <w:rPr>
          <w:rFonts w:asciiTheme="minorHAnsi" w:eastAsia="Cambria" w:hAnsiTheme="minorHAnsi" w:cstheme="minorHAnsi"/>
          <w:bCs/>
          <w:color w:val="000000" w:themeColor="text1"/>
        </w:rPr>
      </w:pPr>
    </w:p>
    <w:p w14:paraId="6A3F4C42" w14:textId="6D97847B"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7F15E339"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matplotlib.pyplot</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plt</w:t>
      </w:r>
    </w:p>
    <w:p w14:paraId="4C4897A4" w14:textId="3F06DCF2"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numpy</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np</w:t>
      </w:r>
    </w:p>
    <w:p w14:paraId="17EE563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Creating dataset</w:t>
      </w:r>
    </w:p>
    <w:p w14:paraId="2D6DEAC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np.random.seed(10)</w:t>
      </w:r>
    </w:p>
    <w:p w14:paraId="0972E301" w14:textId="05570004"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data = np.random.normal(100, 20, 200)</w:t>
      </w:r>
    </w:p>
    <w:p w14:paraId="6F5DAAD9" w14:textId="75A85398"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lastRenderedPageBreak/>
        <w:t>fig = plt.figure(figsize =(10, 7))</w:t>
      </w:r>
    </w:p>
    <w:p w14:paraId="7770271D"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Creating plot</w:t>
      </w:r>
    </w:p>
    <w:p w14:paraId="24996D1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boxplot(data)</w:t>
      </w:r>
    </w:p>
    <w:p w14:paraId="2CFBA277"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
    <w:p w14:paraId="4C947A29"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show plot</w:t>
      </w:r>
    </w:p>
    <w:p w14:paraId="771F42F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plt.show()</w:t>
      </w:r>
    </w:p>
    <w:p w14:paraId="03921937" w14:textId="66554FFD"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39814D7D" w14:textId="343C4DE7" w:rsidR="00E729A9" w:rsidRDefault="00F80AE2" w:rsidP="00DD65B4">
      <w:pPr>
        <w:spacing w:line="276" w:lineRule="auto"/>
        <w:jc w:val="both"/>
        <w:rPr>
          <w:rFonts w:asciiTheme="minorHAnsi" w:eastAsia="Cambria" w:hAnsiTheme="minorHAnsi" w:cstheme="minorHAnsi"/>
          <w:bCs/>
          <w:color w:val="000000" w:themeColor="text1"/>
        </w:rPr>
      </w:pPr>
      <w:r w:rsidRPr="00F80AE2">
        <w:rPr>
          <w:rFonts w:asciiTheme="minorHAnsi" w:eastAsia="Cambria" w:hAnsiTheme="minorHAnsi" w:cstheme="minorHAnsi"/>
          <w:bCs/>
          <w:noProof/>
          <w:color w:val="000000" w:themeColor="text1"/>
        </w:rPr>
        <w:drawing>
          <wp:inline distT="0" distB="0" distL="0" distR="0" wp14:anchorId="00D1BFD9" wp14:editId="4D6EF1BA">
            <wp:extent cx="3973943" cy="2804160"/>
            <wp:effectExtent l="0" t="0" r="7620" b="0"/>
            <wp:docPr id="686683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83798" name=""/>
                    <pic:cNvPicPr/>
                  </pic:nvPicPr>
                  <pic:blipFill>
                    <a:blip r:embed="rId13"/>
                    <a:stretch>
                      <a:fillRect/>
                    </a:stretch>
                  </pic:blipFill>
                  <pic:spPr>
                    <a:xfrm>
                      <a:off x="0" y="0"/>
                      <a:ext cx="3984811" cy="2811829"/>
                    </a:xfrm>
                    <a:prstGeom prst="rect">
                      <a:avLst/>
                    </a:prstGeom>
                  </pic:spPr>
                </pic:pic>
              </a:graphicData>
            </a:graphic>
          </wp:inline>
        </w:drawing>
      </w:r>
    </w:p>
    <w:p w14:paraId="318B2746" w14:textId="5114C75B"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Pie chart </w:t>
      </w:r>
    </w:p>
    <w:p w14:paraId="59BCA7E2" w14:textId="7CB32658"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A Pie Chart is a circular statistical plot that can display only one series of data. The area of the chart is the total percentage of the given data. The area of slices of the pie represents the percentage of the parts of the data. The slices of pie are called wedges. The area of the wedge is determined by the length of the arc of the wedge.</w:t>
      </w:r>
    </w:p>
    <w:p w14:paraId="5AEF6101" w14:textId="77777777" w:rsidR="00E729A9" w:rsidRDefault="00E729A9" w:rsidP="00DD65B4">
      <w:pPr>
        <w:spacing w:line="276" w:lineRule="auto"/>
        <w:jc w:val="both"/>
        <w:rPr>
          <w:rFonts w:asciiTheme="minorHAnsi" w:eastAsia="Cambria" w:hAnsiTheme="minorHAnsi" w:cstheme="minorHAnsi"/>
          <w:bCs/>
          <w:color w:val="000000" w:themeColor="text1"/>
        </w:rPr>
      </w:pPr>
    </w:p>
    <w:p w14:paraId="600C9B24" w14:textId="67B21300"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5E3F42C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
          <w:bCs/>
          <w:color w:val="000000" w:themeColor="text1"/>
          <w:lang w:val="en-IN"/>
        </w:rPr>
        <w:t>import</w:t>
      </w:r>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matplotlib.pyplot</w:t>
      </w:r>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as</w:t>
      </w:r>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plt</w:t>
      </w:r>
      <w:r w:rsidRPr="00E54203">
        <w:rPr>
          <w:rFonts w:asciiTheme="minorHAnsi" w:eastAsia="Cambria" w:hAnsiTheme="minorHAnsi" w:cstheme="minorHAnsi"/>
          <w:bCs/>
          <w:color w:val="000000" w:themeColor="text1"/>
          <w:lang w:val="en-IN"/>
        </w:rPr>
        <w:t xml:space="preserve"> </w:t>
      </w:r>
    </w:p>
    <w:p w14:paraId="3BF29D3F"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xml:space="preserve"># data to display on plots </w:t>
      </w:r>
    </w:p>
    <w:p w14:paraId="12B542FB" w14:textId="306778B9"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 xml:space="preserve">x = [1, 2, 3, 4] </w:t>
      </w:r>
    </w:p>
    <w:p w14:paraId="4ED746F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this will explode the 1st wedge</w:t>
      </w:r>
    </w:p>
    <w:p w14:paraId="33CB2D68"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i.e. will separate the 1st wedge</w:t>
      </w:r>
    </w:p>
    <w:p w14:paraId="1499ABE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from the chart</w:t>
      </w:r>
    </w:p>
    <w:p w14:paraId="59F90897" w14:textId="0C8F11F3"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e  =(0.1, 0, 0, 0)</w:t>
      </w:r>
    </w:p>
    <w:p w14:paraId="41CB610C"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This will plot a simple pie chart</w:t>
      </w:r>
    </w:p>
    <w:p w14:paraId="49235B09" w14:textId="67B0485A"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lastRenderedPageBreak/>
        <w:t>plt.pie(x, explode = e)</w:t>
      </w:r>
    </w:p>
    <w:p w14:paraId="6C68549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Title to the plot</w:t>
      </w:r>
    </w:p>
    <w:p w14:paraId="7982FDE6"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plt.title("Pie chart")</w:t>
      </w:r>
    </w:p>
    <w:p w14:paraId="31534BEE"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plt.show()</w:t>
      </w:r>
    </w:p>
    <w:p w14:paraId="397B8F8F" w14:textId="0A8E4860" w:rsidR="00F423E7"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Output </w:t>
      </w:r>
    </w:p>
    <w:p w14:paraId="11005654" w14:textId="5D1D11E3" w:rsidR="00F423E7" w:rsidRDefault="001C76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PIE CHART HEMANTH</w:t>
      </w:r>
    </w:p>
    <w:p w14:paraId="66306EC1" w14:textId="131EB9FB" w:rsidR="00E54203" w:rsidRDefault="00AB08FB" w:rsidP="00E54203">
      <w:pPr>
        <w:spacing w:line="276" w:lineRule="auto"/>
        <w:jc w:val="both"/>
        <w:rPr>
          <w:rFonts w:asciiTheme="minorHAnsi" w:eastAsia="Cambria" w:hAnsiTheme="minorHAnsi" w:cstheme="minorHAnsi"/>
          <w:bCs/>
          <w:color w:val="000000" w:themeColor="text1"/>
          <w:lang w:val="en-IN"/>
        </w:rPr>
      </w:pPr>
      <w:r w:rsidRPr="00AB08FB">
        <w:rPr>
          <w:rFonts w:asciiTheme="minorHAnsi" w:eastAsia="Cambria" w:hAnsiTheme="minorHAnsi" w:cstheme="minorHAnsi"/>
          <w:bCs/>
          <w:noProof/>
          <w:color w:val="000000" w:themeColor="text1"/>
          <w:lang w:val="en-IN"/>
        </w:rPr>
        <w:drawing>
          <wp:inline distT="0" distB="0" distL="0" distR="0" wp14:anchorId="1CD18583" wp14:editId="19DC88FC">
            <wp:extent cx="2377619" cy="2260600"/>
            <wp:effectExtent l="0" t="0" r="3810" b="6350"/>
            <wp:docPr id="1860350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50379" name=""/>
                    <pic:cNvPicPr/>
                  </pic:nvPicPr>
                  <pic:blipFill>
                    <a:blip r:embed="rId14"/>
                    <a:stretch>
                      <a:fillRect/>
                    </a:stretch>
                  </pic:blipFill>
                  <pic:spPr>
                    <a:xfrm>
                      <a:off x="0" y="0"/>
                      <a:ext cx="2379401" cy="2262294"/>
                    </a:xfrm>
                    <a:prstGeom prst="rect">
                      <a:avLst/>
                    </a:prstGeom>
                  </pic:spPr>
                </pic:pic>
              </a:graphicData>
            </a:graphic>
          </wp:inline>
        </w:drawing>
      </w:r>
    </w:p>
    <w:p w14:paraId="3E2E366A" w14:textId="31938448" w:rsidR="00E54203"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Error Plot </w:t>
      </w:r>
    </w:p>
    <w:p w14:paraId="70937148" w14:textId="65F5BEFB" w:rsid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Error plots display the variability or uncertainty associated with each data point in a dataset. They are commonly used in scientific research, engineering, and statistical analysis to visualize measurement errors, confidence intervals, standard deviations, or other statistical properties of the data. By incorporating error bars into plots, we can convey not only the central tendency of the data but also the range of possible values around each point.</w:t>
      </w:r>
    </w:p>
    <w:p w14:paraId="3B21F45D"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
    <w:p w14:paraId="78B62277" w14:textId="6688A94F" w:rsidR="00E54203"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Example </w:t>
      </w:r>
    </w:p>
    <w:p w14:paraId="21328FDF"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importing matplotlib</w:t>
      </w:r>
    </w:p>
    <w:p w14:paraId="3AC83F80" w14:textId="2E900CE6"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
          <w:bCs/>
          <w:color w:val="000000" w:themeColor="text1"/>
          <w:lang w:val="en-IN"/>
        </w:rPr>
        <w:t>import</w:t>
      </w:r>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matplotlib.pyplot</w:t>
      </w:r>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as</w:t>
      </w:r>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plt</w:t>
      </w:r>
      <w:r w:rsidRPr="00E54203">
        <w:rPr>
          <w:rFonts w:asciiTheme="minorHAnsi" w:eastAsia="Cambria" w:hAnsiTheme="minorHAnsi" w:cstheme="minorHAnsi"/>
          <w:bCs/>
          <w:color w:val="000000" w:themeColor="text1"/>
          <w:lang w:val="en-IN"/>
        </w:rPr>
        <w:t xml:space="preserve"> </w:t>
      </w:r>
    </w:p>
    <w:p w14:paraId="2F38D1D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making a simple plot</w:t>
      </w:r>
    </w:p>
    <w:p w14:paraId="31D7E640"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x =[1, 2, 3, 4, 5, 6, 7]</w:t>
      </w:r>
    </w:p>
    <w:p w14:paraId="6580475B" w14:textId="674B9929"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y =[1, 2, 1, 2, 1, 2, 1]</w:t>
      </w:r>
    </w:p>
    <w:p w14:paraId="053E6845"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creating error</w:t>
      </w:r>
    </w:p>
    <w:p w14:paraId="283C7F3A" w14:textId="5A3FB048"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y_error = 0.2</w:t>
      </w:r>
    </w:p>
    <w:p w14:paraId="33E9AAB0"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plotting graph</w:t>
      </w:r>
    </w:p>
    <w:p w14:paraId="65B65484" w14:textId="585A93B2"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plt.plot(x, y)</w:t>
      </w:r>
    </w:p>
    <w:p w14:paraId="3C99D4BC" w14:textId="7A9A88AC" w:rsid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plt.errorbar(x, y,yerr = y_error,fmt ='o')</w:t>
      </w:r>
    </w:p>
    <w:p w14:paraId="6DF02A6D" w14:textId="58E3F2B6"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148DF94D" w14:textId="7D61FE66" w:rsidR="005F49D3" w:rsidRDefault="00F80AE2" w:rsidP="00E54203">
      <w:pPr>
        <w:spacing w:line="276" w:lineRule="auto"/>
        <w:jc w:val="both"/>
        <w:rPr>
          <w:rFonts w:asciiTheme="minorHAnsi" w:eastAsia="Cambria" w:hAnsiTheme="minorHAnsi" w:cstheme="minorHAnsi"/>
          <w:bCs/>
          <w:color w:val="000000" w:themeColor="text1"/>
          <w:lang w:val="en-IN"/>
        </w:rPr>
      </w:pPr>
      <w:r w:rsidRPr="00F80AE2">
        <w:rPr>
          <w:rFonts w:asciiTheme="minorHAnsi" w:eastAsia="Cambria" w:hAnsiTheme="minorHAnsi" w:cstheme="minorHAnsi"/>
          <w:bCs/>
          <w:noProof/>
          <w:color w:val="000000" w:themeColor="text1"/>
          <w:lang w:val="en-IN"/>
        </w:rPr>
        <w:lastRenderedPageBreak/>
        <w:drawing>
          <wp:inline distT="0" distB="0" distL="0" distR="0" wp14:anchorId="33698C56" wp14:editId="73398DB0">
            <wp:extent cx="4639322" cy="3124636"/>
            <wp:effectExtent l="0" t="0" r="8890" b="0"/>
            <wp:docPr id="198290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0695" name=""/>
                    <pic:cNvPicPr/>
                  </pic:nvPicPr>
                  <pic:blipFill>
                    <a:blip r:embed="rId15"/>
                    <a:stretch>
                      <a:fillRect/>
                    </a:stretch>
                  </pic:blipFill>
                  <pic:spPr>
                    <a:xfrm>
                      <a:off x="0" y="0"/>
                      <a:ext cx="4639322" cy="3124636"/>
                    </a:xfrm>
                    <a:prstGeom prst="rect">
                      <a:avLst/>
                    </a:prstGeom>
                  </pic:spPr>
                </pic:pic>
              </a:graphicData>
            </a:graphic>
          </wp:inline>
        </w:drawing>
      </w:r>
    </w:p>
    <w:p w14:paraId="4A0DB781"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79EE6021" w14:textId="77777777" w:rsidR="00F80AE2" w:rsidRDefault="00F80AE2" w:rsidP="00E54203">
      <w:pPr>
        <w:spacing w:line="276" w:lineRule="auto"/>
        <w:jc w:val="both"/>
        <w:rPr>
          <w:rFonts w:asciiTheme="minorHAnsi" w:eastAsia="Cambria" w:hAnsiTheme="minorHAnsi" w:cstheme="minorHAnsi"/>
          <w:bCs/>
          <w:color w:val="000000" w:themeColor="text1"/>
          <w:lang w:val="en-IN"/>
        </w:rPr>
      </w:pPr>
    </w:p>
    <w:p w14:paraId="0D29F1EF" w14:textId="01FD9FF6"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Note: </w:t>
      </w:r>
    </w:p>
    <w:p w14:paraId="54B10C35" w14:textId="60774D5B" w:rsidR="005F49D3" w:rsidRDefault="005F49D3" w:rsidP="00E5420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lets the creation of a 3D plot in Matplotlib. We can create different types of 3D plots like scatter plots, contour plots, surface plots, etc. Let’s create a simple 3D line plot.</w:t>
      </w:r>
    </w:p>
    <w:p w14:paraId="28A0945F" w14:textId="17BA5233"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Example </w:t>
      </w:r>
    </w:p>
    <w:p w14:paraId="4E30732C"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
          <w:bCs/>
          <w:color w:val="000000" w:themeColor="text1"/>
          <w:lang w:val="en-IN"/>
        </w:rPr>
        <w:t>import</w:t>
      </w:r>
      <w:r w:rsidRPr="005F49D3">
        <w:rPr>
          <w:rFonts w:asciiTheme="minorHAnsi" w:eastAsia="Cambria" w:hAnsiTheme="minorHAnsi" w:cstheme="minorHAnsi"/>
          <w:bCs/>
          <w:color w:val="000000" w:themeColor="text1"/>
          <w:lang w:val="en-IN"/>
        </w:rPr>
        <w:t xml:space="preserve"> </w:t>
      </w:r>
      <w:r w:rsidRPr="005F49D3">
        <w:rPr>
          <w:rFonts w:asciiTheme="minorHAnsi" w:eastAsia="Cambria" w:hAnsiTheme="minorHAnsi" w:cstheme="minorHAnsi"/>
          <w:b/>
          <w:bCs/>
          <w:color w:val="000000" w:themeColor="text1"/>
          <w:lang w:val="en-IN"/>
        </w:rPr>
        <w:t>matplotlib.pyplot</w:t>
      </w:r>
      <w:r w:rsidRPr="005F49D3">
        <w:rPr>
          <w:rFonts w:asciiTheme="minorHAnsi" w:eastAsia="Cambria" w:hAnsiTheme="minorHAnsi" w:cstheme="minorHAnsi"/>
          <w:bCs/>
          <w:color w:val="000000" w:themeColor="text1"/>
          <w:lang w:val="en-IN"/>
        </w:rPr>
        <w:t xml:space="preserve"> </w:t>
      </w:r>
      <w:r w:rsidRPr="005F49D3">
        <w:rPr>
          <w:rFonts w:asciiTheme="minorHAnsi" w:eastAsia="Cambria" w:hAnsiTheme="minorHAnsi" w:cstheme="minorHAnsi"/>
          <w:b/>
          <w:bCs/>
          <w:color w:val="000000" w:themeColor="text1"/>
          <w:lang w:val="en-IN"/>
        </w:rPr>
        <w:t>as</w:t>
      </w:r>
      <w:r w:rsidRPr="005F49D3">
        <w:rPr>
          <w:rFonts w:asciiTheme="minorHAnsi" w:eastAsia="Cambria" w:hAnsiTheme="minorHAnsi" w:cstheme="minorHAnsi"/>
          <w:bCs/>
          <w:color w:val="000000" w:themeColor="text1"/>
          <w:lang w:val="en-IN"/>
        </w:rPr>
        <w:t xml:space="preserve"> </w:t>
      </w:r>
      <w:r w:rsidRPr="005F49D3">
        <w:rPr>
          <w:rFonts w:asciiTheme="minorHAnsi" w:eastAsia="Cambria" w:hAnsiTheme="minorHAnsi" w:cstheme="minorHAnsi"/>
          <w:b/>
          <w:bCs/>
          <w:color w:val="000000" w:themeColor="text1"/>
          <w:lang w:val="en-IN"/>
        </w:rPr>
        <w:t>plt</w:t>
      </w:r>
      <w:r w:rsidRPr="005F49D3">
        <w:rPr>
          <w:rFonts w:asciiTheme="minorHAnsi" w:eastAsia="Cambria" w:hAnsiTheme="minorHAnsi" w:cstheme="minorHAnsi"/>
          <w:bCs/>
          <w:color w:val="000000" w:themeColor="text1"/>
          <w:lang w:val="en-IN"/>
        </w:rPr>
        <w:t xml:space="preserve"> </w:t>
      </w:r>
    </w:p>
    <w:p w14:paraId="33BF4A0F"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x = [1, 2, 3, 4, 5]</w:t>
      </w:r>
    </w:p>
    <w:p w14:paraId="4C88EA94"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y = [1, 4, 9, 16, 25]</w:t>
      </w:r>
    </w:p>
    <w:p w14:paraId="3B9C1465"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z = [1, 8, 27, 64, 125]</w:t>
      </w:r>
    </w:p>
    <w:p w14:paraId="6DC73E5B"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Creating the figure object</w:t>
      </w:r>
    </w:p>
    <w:p w14:paraId="0FB016D5"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fig = plt.figure()</w:t>
      </w:r>
    </w:p>
    <w:p w14:paraId="7168A0E6"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keeping the projection = 3d</w:t>
      </w:r>
    </w:p>
    <w:p w14:paraId="55F1883F"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creates the 3d plot</w:t>
      </w:r>
    </w:p>
    <w:p w14:paraId="2E04B9EC"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ax = plt.axes(projection = '3d')</w:t>
      </w:r>
    </w:p>
    <w:p w14:paraId="065D4ED5" w14:textId="77777777" w:rsid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ax.plot3D(z, y, x)</w:t>
      </w:r>
    </w:p>
    <w:p w14:paraId="5D2D956A" w14:textId="6C7417EA"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Output </w:t>
      </w:r>
    </w:p>
    <w:p w14:paraId="54A5CE6A" w14:textId="2777E7B7" w:rsidR="005F49D3" w:rsidRPr="00E54203" w:rsidRDefault="00F80AE2" w:rsidP="00E54203">
      <w:pPr>
        <w:spacing w:line="276" w:lineRule="auto"/>
        <w:jc w:val="both"/>
        <w:rPr>
          <w:rFonts w:asciiTheme="minorHAnsi" w:eastAsia="Cambria" w:hAnsiTheme="minorHAnsi" w:cstheme="minorHAnsi"/>
          <w:bCs/>
          <w:color w:val="000000" w:themeColor="text1"/>
          <w:lang w:val="en-IN"/>
        </w:rPr>
      </w:pPr>
      <w:r w:rsidRPr="00F80AE2">
        <w:rPr>
          <w:rFonts w:asciiTheme="minorHAnsi" w:eastAsia="Cambria" w:hAnsiTheme="minorHAnsi" w:cstheme="minorHAnsi"/>
          <w:bCs/>
          <w:noProof/>
          <w:color w:val="000000" w:themeColor="text1"/>
          <w:lang w:val="en-IN"/>
        </w:rPr>
        <w:lastRenderedPageBreak/>
        <w:drawing>
          <wp:inline distT="0" distB="0" distL="0" distR="0" wp14:anchorId="3E010D0E" wp14:editId="495EA70E">
            <wp:extent cx="3315163" cy="3153215"/>
            <wp:effectExtent l="0" t="0" r="0" b="9525"/>
            <wp:docPr id="1754667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7461" name=""/>
                    <pic:cNvPicPr/>
                  </pic:nvPicPr>
                  <pic:blipFill>
                    <a:blip r:embed="rId16"/>
                    <a:stretch>
                      <a:fillRect/>
                    </a:stretch>
                  </pic:blipFill>
                  <pic:spPr>
                    <a:xfrm>
                      <a:off x="0" y="0"/>
                      <a:ext cx="3315163" cy="3153215"/>
                    </a:xfrm>
                    <a:prstGeom prst="rect">
                      <a:avLst/>
                    </a:prstGeom>
                  </pic:spPr>
                </pic:pic>
              </a:graphicData>
            </a:graphic>
          </wp:inline>
        </w:drawing>
      </w:r>
    </w:p>
    <w:p w14:paraId="1BFD2D47"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
    <w:p w14:paraId="14522660"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D95246F" w14:textId="77777777" w:rsidR="00A9401B" w:rsidRDefault="00A9401B" w:rsidP="00DD65B4">
      <w:pPr>
        <w:spacing w:line="276" w:lineRule="auto"/>
        <w:jc w:val="both"/>
        <w:rPr>
          <w:rFonts w:asciiTheme="minorHAnsi" w:eastAsia="Cambria" w:hAnsiTheme="minorHAnsi" w:cstheme="minorHAnsi"/>
          <w:bCs/>
          <w:color w:val="000000" w:themeColor="text1"/>
        </w:rPr>
      </w:pPr>
    </w:p>
    <w:p w14:paraId="5AEEFE30"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2266755" w14:textId="05369D5E"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3A8EC96A" w14:textId="1EA19405" w:rsidR="00394C68" w:rsidRDefault="009B6164" w:rsidP="0076017F">
      <w:pPr>
        <w:pStyle w:val="ListParagraph"/>
        <w:numPr>
          <w:ilvl w:val="0"/>
          <w:numId w:val="1"/>
        </w:numPr>
        <w:rPr>
          <w:rFonts w:eastAsia="Cambria" w:cstheme="minorHAnsi"/>
          <w:bCs/>
          <w:color w:val="000000" w:themeColor="text1"/>
          <w:sz w:val="24"/>
          <w:szCs w:val="24"/>
        </w:rPr>
      </w:pPr>
      <w:r w:rsidRPr="009B6164">
        <w:rPr>
          <w:rFonts w:eastAsia="Cambria" w:cstheme="minorHAnsi"/>
          <w:bCs/>
          <w:color w:val="000000" w:themeColor="text1"/>
          <w:sz w:val="24"/>
          <w:szCs w:val="24"/>
        </w:rPr>
        <w:t>Write a Python program to draw a line with suitable label in the x axis, y axis and a title.</w:t>
      </w:r>
    </w:p>
    <w:p w14:paraId="724782D8" w14:textId="578A4B74" w:rsidR="00F80AE2" w:rsidRDefault="00F80AE2" w:rsidP="00F80AE2">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e:</w:t>
      </w:r>
    </w:p>
    <w:p w14:paraId="154B207A"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import matplotlib.pyplot as plt</w:t>
      </w:r>
    </w:p>
    <w:p w14:paraId="7E29A622"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import numpy as np</w:t>
      </w:r>
    </w:p>
    <w:p w14:paraId="1ED760F0"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Generate x values from 0 to 10</w:t>
      </w:r>
    </w:p>
    <w:p w14:paraId="47AE90F5"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x = np.linspace(0, 10, 100)</w:t>
      </w:r>
    </w:p>
    <w:p w14:paraId="0EFBE292"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Define y as a function of x (say y = 2x + 1)</w:t>
      </w:r>
    </w:p>
    <w:p w14:paraId="702FAD2A"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y = 2 * x + 1</w:t>
      </w:r>
    </w:p>
    <w:p w14:paraId="701311F3"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Plot the line</w:t>
      </w:r>
    </w:p>
    <w:p w14:paraId="26A4947C"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plt.plot(x, y, label="y = 2x + 1", color='blue')</w:t>
      </w:r>
    </w:p>
    <w:p w14:paraId="12E1209B"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Add labels and title</w:t>
      </w:r>
    </w:p>
    <w:p w14:paraId="61AC9FB1"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plt.xlabel("X Axis")</w:t>
      </w:r>
    </w:p>
    <w:p w14:paraId="36772AC9"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plt.ylabel("Y Axis")</w:t>
      </w:r>
    </w:p>
    <w:p w14:paraId="14B12090" w14:textId="43B991F2"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xml:space="preserve">plt.title("Line Plot Example </w:t>
      </w:r>
      <w:r w:rsidR="00186DB2">
        <w:rPr>
          <w:rFonts w:eastAsia="Cambria" w:cstheme="minorHAnsi"/>
          <w:bCs/>
          <w:color w:val="000000" w:themeColor="text1"/>
          <w:sz w:val="24"/>
          <w:szCs w:val="24"/>
        </w:rPr>
        <w:t>vachalya</w:t>
      </w:r>
      <w:r w:rsidRPr="00F80AE2">
        <w:rPr>
          <w:rFonts w:eastAsia="Cambria" w:cstheme="minorHAnsi"/>
          <w:bCs/>
          <w:color w:val="000000" w:themeColor="text1"/>
          <w:sz w:val="24"/>
          <w:szCs w:val="24"/>
        </w:rPr>
        <w:t>")</w:t>
      </w:r>
    </w:p>
    <w:p w14:paraId="6A3AE8FC"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lastRenderedPageBreak/>
        <w:t># Show legend</w:t>
      </w:r>
    </w:p>
    <w:p w14:paraId="7108FFFC"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plt.legend()</w:t>
      </w:r>
    </w:p>
    <w:p w14:paraId="01514ABB"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Display the plot</w:t>
      </w:r>
    </w:p>
    <w:p w14:paraId="3B820541" w14:textId="26AC95DE" w:rsid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plt.show()</w:t>
      </w:r>
    </w:p>
    <w:p w14:paraId="421386E8" w14:textId="405B31CA" w:rsidR="00F80AE2" w:rsidRDefault="00F80AE2" w:rsidP="00F80AE2">
      <w:pPr>
        <w:pStyle w:val="ListParagraph"/>
        <w:rPr>
          <w:rFonts w:eastAsia="Cambria" w:cstheme="minorHAnsi"/>
          <w:bCs/>
          <w:color w:val="000000" w:themeColor="text1"/>
          <w:sz w:val="24"/>
          <w:szCs w:val="24"/>
        </w:rPr>
      </w:pPr>
      <w:r>
        <w:rPr>
          <w:rFonts w:eastAsia="Cambria" w:cstheme="minorHAnsi"/>
          <w:bCs/>
          <w:color w:val="000000" w:themeColor="text1"/>
          <w:sz w:val="24"/>
          <w:szCs w:val="24"/>
        </w:rPr>
        <w:t>output:</w:t>
      </w:r>
    </w:p>
    <w:p w14:paraId="722C175A" w14:textId="79A39D03" w:rsidR="00F423E7" w:rsidRDefault="00F423E7" w:rsidP="00F80AE2">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LINE PLOT EXAMPLE </w:t>
      </w:r>
      <w:r w:rsidR="00186DB2">
        <w:rPr>
          <w:rFonts w:eastAsia="Cambria" w:cstheme="minorHAnsi"/>
          <w:bCs/>
          <w:color w:val="000000" w:themeColor="text1"/>
          <w:sz w:val="24"/>
          <w:szCs w:val="24"/>
        </w:rPr>
        <w:t>VAHCHALYA</w:t>
      </w:r>
    </w:p>
    <w:p w14:paraId="48514D33" w14:textId="22EC0966" w:rsidR="00F80AE2" w:rsidRDefault="00F423E7" w:rsidP="00F80AE2">
      <w:pPr>
        <w:pStyle w:val="ListParagraph"/>
        <w:rPr>
          <w:rFonts w:eastAsia="Cambria" w:cstheme="minorHAnsi"/>
          <w:bCs/>
          <w:color w:val="000000" w:themeColor="text1"/>
          <w:sz w:val="24"/>
          <w:szCs w:val="24"/>
        </w:rPr>
      </w:pPr>
      <w:r w:rsidRPr="00F423E7">
        <w:rPr>
          <w:rFonts w:eastAsia="Cambria" w:cstheme="minorHAnsi"/>
          <w:bCs/>
          <w:noProof/>
          <w:color w:val="000000" w:themeColor="text1"/>
          <w:sz w:val="24"/>
          <w:szCs w:val="24"/>
        </w:rPr>
        <w:drawing>
          <wp:inline distT="0" distB="0" distL="0" distR="0" wp14:anchorId="54315A2E" wp14:editId="5279B6D1">
            <wp:extent cx="3257550" cy="2182091"/>
            <wp:effectExtent l="0" t="0" r="0" b="8890"/>
            <wp:docPr id="1933051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051750" name=""/>
                    <pic:cNvPicPr/>
                  </pic:nvPicPr>
                  <pic:blipFill>
                    <a:blip r:embed="rId17"/>
                    <a:stretch>
                      <a:fillRect/>
                    </a:stretch>
                  </pic:blipFill>
                  <pic:spPr>
                    <a:xfrm>
                      <a:off x="0" y="0"/>
                      <a:ext cx="3261551" cy="2184771"/>
                    </a:xfrm>
                    <a:prstGeom prst="rect">
                      <a:avLst/>
                    </a:prstGeom>
                  </pic:spPr>
                </pic:pic>
              </a:graphicData>
            </a:graphic>
          </wp:inline>
        </w:drawing>
      </w:r>
    </w:p>
    <w:p w14:paraId="320D2E2A" w14:textId="6692F9E8" w:rsidR="00ED1356" w:rsidRDefault="009B6164" w:rsidP="0076017F">
      <w:pPr>
        <w:pStyle w:val="ListParagraph"/>
        <w:numPr>
          <w:ilvl w:val="0"/>
          <w:numId w:val="1"/>
        </w:numPr>
        <w:rPr>
          <w:rFonts w:eastAsia="Cambria" w:cstheme="minorHAnsi"/>
          <w:bCs/>
          <w:color w:val="000000" w:themeColor="text1"/>
          <w:sz w:val="24"/>
          <w:szCs w:val="24"/>
        </w:rPr>
      </w:pPr>
      <w:r w:rsidRPr="009B6164">
        <w:rPr>
          <w:rFonts w:eastAsia="Cambria" w:cstheme="minorHAnsi"/>
          <w:bCs/>
          <w:color w:val="000000" w:themeColor="text1"/>
          <w:sz w:val="24"/>
          <w:szCs w:val="24"/>
        </w:rPr>
        <w:t>Write a Python program to plot two or more lines on same plot with suitable legends of each line.</w:t>
      </w:r>
    </w:p>
    <w:p w14:paraId="1C41F150" w14:textId="32B55F3D" w:rsidR="00EF1648" w:rsidRDefault="00EF1648" w:rsidP="00EF1648">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e:</w:t>
      </w:r>
    </w:p>
    <w:p w14:paraId="67D006BE"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import matplotlib.pyplot as plt</w:t>
      </w:r>
    </w:p>
    <w:p w14:paraId="329F9C70"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import numpy as np</w:t>
      </w:r>
    </w:p>
    <w:p w14:paraId="3041405E"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x = np.linspace(0, 10, 100)</w:t>
      </w:r>
    </w:p>
    <w:p w14:paraId="524F1B28"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y1 = x          # Line 1: y = x</w:t>
      </w:r>
    </w:p>
    <w:p w14:paraId="3FD1B289"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y2 = x**2       # Line 2: y = x^2</w:t>
      </w:r>
    </w:p>
    <w:p w14:paraId="6ABB05E9"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y3 = np.sqrt(x) # Line 3: y = √x</w:t>
      </w:r>
    </w:p>
    <w:p w14:paraId="23DEBB2D"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plot(x, y1, label="y = x", color='blue')</w:t>
      </w:r>
    </w:p>
    <w:p w14:paraId="32BF66AB"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plot(x, y2, label="y = x²", color='red')</w:t>
      </w:r>
    </w:p>
    <w:p w14:paraId="73D2863C"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plot(x, y3, label="y = √x", color='green')</w:t>
      </w:r>
    </w:p>
    <w:p w14:paraId="6E749D03"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xlabel("X Axis")</w:t>
      </w:r>
    </w:p>
    <w:p w14:paraId="0AB8679E"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ylabel("Y Axis")</w:t>
      </w:r>
    </w:p>
    <w:p w14:paraId="5F6BBEAF" w14:textId="7A0F0311"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 xml:space="preserve">plt.title("Multiple Lines on Same Plot </w:t>
      </w:r>
      <w:r w:rsidR="00186DB2">
        <w:rPr>
          <w:rFonts w:eastAsia="Cambria" w:cstheme="minorHAnsi"/>
          <w:bCs/>
          <w:color w:val="000000" w:themeColor="text1"/>
          <w:sz w:val="24"/>
          <w:szCs w:val="24"/>
        </w:rPr>
        <w:t>vahchalya</w:t>
      </w:r>
      <w:r w:rsidRPr="00EF1648">
        <w:rPr>
          <w:rFonts w:eastAsia="Cambria" w:cstheme="minorHAnsi"/>
          <w:bCs/>
          <w:color w:val="000000" w:themeColor="text1"/>
          <w:sz w:val="24"/>
          <w:szCs w:val="24"/>
        </w:rPr>
        <w:t>")</w:t>
      </w:r>
    </w:p>
    <w:p w14:paraId="437F38CF"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legend()</w:t>
      </w:r>
    </w:p>
    <w:p w14:paraId="5ED69C65" w14:textId="02B332FF" w:rsid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show()</w:t>
      </w:r>
    </w:p>
    <w:p w14:paraId="618773A8" w14:textId="67862BF2" w:rsidR="00EF1648" w:rsidRDefault="00EF1648" w:rsidP="00EF1648">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e:</w:t>
      </w:r>
    </w:p>
    <w:p w14:paraId="3BD4DAC5" w14:textId="3519F499" w:rsidR="007877EF" w:rsidRDefault="007877EF" w:rsidP="00EF1648">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MULTIPLE LINES </w:t>
      </w:r>
      <w:r w:rsidR="0058688F">
        <w:rPr>
          <w:rFonts w:eastAsia="Cambria" w:cstheme="minorHAnsi"/>
          <w:bCs/>
          <w:color w:val="000000" w:themeColor="text1"/>
          <w:sz w:val="24"/>
          <w:szCs w:val="24"/>
        </w:rPr>
        <w:t xml:space="preserve">ON SAME PLOT </w:t>
      </w:r>
      <w:r w:rsidR="00186DB2">
        <w:rPr>
          <w:rFonts w:eastAsia="Cambria" w:cstheme="minorHAnsi"/>
          <w:bCs/>
          <w:color w:val="000000" w:themeColor="text1"/>
          <w:sz w:val="24"/>
          <w:szCs w:val="24"/>
        </w:rPr>
        <w:t>VAHCHALYA</w:t>
      </w:r>
    </w:p>
    <w:p w14:paraId="32F2B7F0" w14:textId="547E934C" w:rsidR="00EF1648" w:rsidRDefault="007877EF" w:rsidP="00EF1648">
      <w:pPr>
        <w:pStyle w:val="ListParagraph"/>
        <w:rPr>
          <w:rFonts w:eastAsia="Cambria" w:cstheme="minorHAnsi"/>
          <w:bCs/>
          <w:color w:val="000000" w:themeColor="text1"/>
          <w:sz w:val="24"/>
          <w:szCs w:val="24"/>
        </w:rPr>
      </w:pPr>
      <w:r w:rsidRPr="007877EF">
        <w:rPr>
          <w:rFonts w:eastAsia="Cambria" w:cstheme="minorHAnsi"/>
          <w:bCs/>
          <w:noProof/>
          <w:color w:val="000000" w:themeColor="text1"/>
          <w:sz w:val="24"/>
          <w:szCs w:val="24"/>
        </w:rPr>
        <w:lastRenderedPageBreak/>
        <w:drawing>
          <wp:inline distT="0" distB="0" distL="0" distR="0" wp14:anchorId="16E5B263" wp14:editId="01C47535">
            <wp:extent cx="3556000" cy="2429760"/>
            <wp:effectExtent l="0" t="0" r="6350" b="8890"/>
            <wp:docPr id="161050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00936" name=""/>
                    <pic:cNvPicPr/>
                  </pic:nvPicPr>
                  <pic:blipFill>
                    <a:blip r:embed="rId18"/>
                    <a:stretch>
                      <a:fillRect/>
                    </a:stretch>
                  </pic:blipFill>
                  <pic:spPr>
                    <a:xfrm>
                      <a:off x="0" y="0"/>
                      <a:ext cx="3564947" cy="2435874"/>
                    </a:xfrm>
                    <a:prstGeom prst="rect">
                      <a:avLst/>
                    </a:prstGeom>
                  </pic:spPr>
                </pic:pic>
              </a:graphicData>
            </a:graphic>
          </wp:inline>
        </w:drawing>
      </w:r>
    </w:p>
    <w:p w14:paraId="5FEB26BB" w14:textId="77777777" w:rsidR="00EF1648" w:rsidRDefault="00EF1648" w:rsidP="00EF1648">
      <w:pPr>
        <w:pStyle w:val="ListParagraph"/>
        <w:rPr>
          <w:rFonts w:eastAsia="Cambria" w:cstheme="minorHAnsi"/>
          <w:bCs/>
          <w:color w:val="000000" w:themeColor="text1"/>
          <w:sz w:val="24"/>
          <w:szCs w:val="24"/>
        </w:rPr>
      </w:pPr>
    </w:p>
    <w:p w14:paraId="53CE5CEC" w14:textId="77777777" w:rsidR="00EF1648" w:rsidRDefault="00EF1648" w:rsidP="00EF1648">
      <w:pPr>
        <w:pStyle w:val="ListParagraph"/>
        <w:rPr>
          <w:rFonts w:eastAsia="Cambria" w:cstheme="minorHAnsi"/>
          <w:bCs/>
          <w:color w:val="000000" w:themeColor="text1"/>
          <w:sz w:val="24"/>
          <w:szCs w:val="24"/>
        </w:rPr>
      </w:pPr>
    </w:p>
    <w:p w14:paraId="0DB26264" w14:textId="77777777" w:rsidR="009B6164" w:rsidRPr="00EF1648" w:rsidRDefault="009B6164" w:rsidP="00EF1648">
      <w:pPr>
        <w:pStyle w:val="ListParagraph"/>
        <w:numPr>
          <w:ilvl w:val="0"/>
          <w:numId w:val="1"/>
        </w:numPr>
        <w:rPr>
          <w:rFonts w:eastAsia="Cambria" w:cstheme="minorHAnsi"/>
          <w:bCs/>
          <w:color w:val="000000" w:themeColor="text1"/>
          <w:sz w:val="24"/>
          <w:szCs w:val="24"/>
        </w:rPr>
      </w:pPr>
      <w:r w:rsidRPr="00EF1648">
        <w:rPr>
          <w:rFonts w:eastAsia="Cambria" w:cstheme="minorHAnsi"/>
          <w:bCs/>
          <w:color w:val="000000" w:themeColor="text1"/>
        </w:rPr>
        <w:t>Write a Python programming to display a bar chart of the popularity of programming Languages.</w:t>
      </w:r>
    </w:p>
    <w:p w14:paraId="0F753FEB" w14:textId="77777777" w:rsidR="009B6164" w:rsidRPr="009B6164"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Sample data:</w:t>
      </w:r>
    </w:p>
    <w:p w14:paraId="2021C695" w14:textId="77777777" w:rsidR="009B6164" w:rsidRPr="009B6164"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Programming languages: Java, Python, PHP, JavaScript, C#, C++</w:t>
      </w:r>
    </w:p>
    <w:p w14:paraId="5CACEE5D" w14:textId="4ACBFC0C" w:rsidR="00ED1356"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Popularity: 22.2, 17.6, 8.8, 8, 7.7, 6.7</w:t>
      </w:r>
    </w:p>
    <w:p w14:paraId="19392100" w14:textId="1E6EE216" w:rsidR="00EF1648" w:rsidRDefault="00EF1648" w:rsidP="009B6164">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e:</w:t>
      </w:r>
    </w:p>
    <w:p w14:paraId="785ECD19"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import matplotlib.pyplot as plt</w:t>
      </w:r>
    </w:p>
    <w:p w14:paraId="67EF29BF"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languages = ['Java', 'Python', 'PHP', 'JavaScript', 'C#', 'C++']</w:t>
      </w:r>
    </w:p>
    <w:p w14:paraId="5D21735B"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opularity = [22.2, 17.6, 8.8, 8, 7.7, 6.7]</w:t>
      </w:r>
    </w:p>
    <w:p w14:paraId="67534445"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bar(languages, popularity, color=['blue', 'green', 'red', 'purple', 'orange', 'cyan'])</w:t>
      </w:r>
    </w:p>
    <w:p w14:paraId="006EFF96"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xlabel("Programming Languages")</w:t>
      </w:r>
    </w:p>
    <w:p w14:paraId="3D4FBBEA"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ylabel("Popularity (%)")</w:t>
      </w:r>
    </w:p>
    <w:p w14:paraId="36E8D01C" w14:textId="49D9FD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 xml:space="preserve">plt.title("Popularity of Programming Languages </w:t>
      </w:r>
      <w:r w:rsidR="00186DB2">
        <w:rPr>
          <w:rFonts w:eastAsia="Cambria" w:cstheme="minorHAnsi"/>
          <w:bCs/>
          <w:color w:val="000000" w:themeColor="text1"/>
          <w:sz w:val="24"/>
          <w:szCs w:val="24"/>
        </w:rPr>
        <w:t>vahchalya</w:t>
      </w:r>
      <w:r w:rsidRPr="00EF1648">
        <w:rPr>
          <w:rFonts w:eastAsia="Cambria" w:cstheme="minorHAnsi"/>
          <w:bCs/>
          <w:color w:val="000000" w:themeColor="text1"/>
          <w:sz w:val="24"/>
          <w:szCs w:val="24"/>
        </w:rPr>
        <w:t>")</w:t>
      </w:r>
    </w:p>
    <w:p w14:paraId="2F2DA837" w14:textId="1C8487C8" w:rsid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lt.show()</w:t>
      </w:r>
    </w:p>
    <w:p w14:paraId="481A93C0" w14:textId="670FA1DA" w:rsidR="00EF1648" w:rsidRDefault="00EF1648" w:rsidP="00EF1648">
      <w:pPr>
        <w:pStyle w:val="ListParagraph"/>
        <w:rPr>
          <w:rFonts w:eastAsia="Cambria" w:cstheme="minorHAnsi"/>
          <w:bCs/>
          <w:color w:val="000000" w:themeColor="text1"/>
          <w:sz w:val="24"/>
          <w:szCs w:val="24"/>
        </w:rPr>
      </w:pPr>
      <w:r>
        <w:rPr>
          <w:rFonts w:eastAsia="Cambria" w:cstheme="minorHAnsi"/>
          <w:bCs/>
          <w:color w:val="000000" w:themeColor="text1"/>
          <w:sz w:val="24"/>
          <w:szCs w:val="24"/>
        </w:rPr>
        <w:t>output:</w:t>
      </w:r>
    </w:p>
    <w:p w14:paraId="55268F03" w14:textId="0E8F6A9A" w:rsidR="00EF1648" w:rsidRDefault="00465FB1" w:rsidP="00EF1648">
      <w:pPr>
        <w:pStyle w:val="ListParagraph"/>
        <w:rPr>
          <w:rFonts w:eastAsia="Cambria" w:cstheme="minorHAnsi"/>
          <w:bCs/>
          <w:color w:val="000000" w:themeColor="text1"/>
          <w:sz w:val="24"/>
          <w:szCs w:val="24"/>
        </w:rPr>
      </w:pPr>
      <w:r w:rsidRPr="00465FB1">
        <w:rPr>
          <w:rFonts w:eastAsia="Cambria" w:cstheme="minorHAnsi"/>
          <w:bCs/>
          <w:noProof/>
          <w:color w:val="000000" w:themeColor="text1"/>
          <w:sz w:val="24"/>
          <w:szCs w:val="24"/>
        </w:rPr>
        <w:lastRenderedPageBreak/>
        <w:drawing>
          <wp:inline distT="0" distB="0" distL="0" distR="0" wp14:anchorId="4875A831" wp14:editId="03ED0717">
            <wp:extent cx="4441871" cy="3232150"/>
            <wp:effectExtent l="0" t="0" r="0" b="6350"/>
            <wp:docPr id="556192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8268" cy="3236805"/>
                    </a:xfrm>
                    <a:prstGeom prst="rect">
                      <a:avLst/>
                    </a:prstGeom>
                    <a:noFill/>
                    <a:ln>
                      <a:noFill/>
                    </a:ln>
                  </pic:spPr>
                </pic:pic>
              </a:graphicData>
            </a:graphic>
          </wp:inline>
        </w:drawing>
      </w:r>
    </w:p>
    <w:p w14:paraId="3D09A010" w14:textId="6EA9FF0A" w:rsidR="00F80AE2" w:rsidRDefault="0018474E" w:rsidP="009B6164">
      <w:pPr>
        <w:pStyle w:val="ListParagraph"/>
        <w:rPr>
          <w:rFonts w:eastAsia="Cambria" w:cstheme="minorHAnsi"/>
          <w:bCs/>
          <w:color w:val="000000" w:themeColor="text1"/>
          <w:sz w:val="24"/>
          <w:szCs w:val="24"/>
        </w:rPr>
      </w:pPr>
      <w:r>
        <w:rPr>
          <w:rFonts w:eastAsia="Cambria" w:cstheme="minorHAnsi"/>
          <w:bCs/>
          <w:color w:val="000000" w:themeColor="text1"/>
          <w:sz w:val="24"/>
          <w:szCs w:val="24"/>
        </w:rPr>
        <w:t>Github link:</w:t>
      </w:r>
    </w:p>
    <w:p w14:paraId="2765D57E" w14:textId="1B6A970A" w:rsidR="001F1FAE" w:rsidRDefault="001F1FAE" w:rsidP="009B6164">
      <w:pPr>
        <w:pStyle w:val="ListParagraph"/>
        <w:rPr>
          <w:rFonts w:eastAsia="Cambria" w:cstheme="minorHAnsi"/>
          <w:bCs/>
          <w:color w:val="000000" w:themeColor="text1"/>
          <w:sz w:val="24"/>
          <w:szCs w:val="24"/>
        </w:rPr>
      </w:pPr>
      <w:r w:rsidRPr="001F1FAE">
        <w:rPr>
          <w:rFonts w:eastAsia="Cambria" w:cstheme="minorHAnsi"/>
          <w:bCs/>
          <w:color w:val="000000" w:themeColor="text1"/>
          <w:sz w:val="24"/>
          <w:szCs w:val="24"/>
        </w:rPr>
        <w:t>https://github.com/vahchalya-bodas/pwp.git</w:t>
      </w:r>
    </w:p>
    <w:p w14:paraId="5052E7F0" w14:textId="5988E0B9" w:rsidR="009B6164" w:rsidRPr="009B6164" w:rsidRDefault="009B6164" w:rsidP="009B6164">
      <w:pPr>
        <w:rPr>
          <w:rFonts w:eastAsia="Cambria" w:cstheme="minorHAnsi"/>
          <w:bCs/>
          <w:color w:val="000000" w:themeColor="text1"/>
        </w:rPr>
      </w:pPr>
      <w:r>
        <w:rPr>
          <w:rFonts w:eastAsia="Cambria" w:cstheme="minorHAnsi"/>
          <w:bCs/>
          <w:color w:val="000000" w:themeColor="text1"/>
        </w:rPr>
        <w:t xml:space="preserve">More Practice </w:t>
      </w:r>
    </w:p>
    <w:p w14:paraId="33DC4713" w14:textId="6BB1E2D6" w:rsidR="009D74B6" w:rsidRDefault="009B6164" w:rsidP="009D74B6">
      <w:pPr>
        <w:rPr>
          <w:rFonts w:eastAsia="Cambria" w:cstheme="minorHAnsi"/>
          <w:bCs/>
          <w:color w:val="000000" w:themeColor="text1"/>
        </w:rPr>
      </w:pPr>
      <w:r>
        <w:rPr>
          <w:rFonts w:eastAsia="Cambria" w:cstheme="minorHAnsi"/>
          <w:bCs/>
          <w:color w:val="000000" w:themeColor="text1"/>
        </w:rPr>
        <w:t>Reference :</w:t>
      </w:r>
      <w:r w:rsidRPr="009B6164">
        <w:t xml:space="preserve"> </w:t>
      </w:r>
      <w:hyperlink r:id="rId20" w:history="1">
        <w:r w:rsidRPr="000E6BC1">
          <w:rPr>
            <w:rStyle w:val="Hyperlink"/>
            <w:rFonts w:eastAsia="Cambria" w:cstheme="minorHAnsi"/>
            <w:bCs/>
          </w:rPr>
          <w:t>https://medium.com/@DebaprasannBhoi/python-matplotlib-exercises-cc46c994563c</w:t>
        </w:r>
      </w:hyperlink>
    </w:p>
    <w:p w14:paraId="059A6D8D" w14:textId="77777777" w:rsidR="009B6164" w:rsidRDefault="009B6164" w:rsidP="009D74B6">
      <w:pPr>
        <w:rPr>
          <w:rFonts w:eastAsia="Cambria" w:cstheme="minorHAnsi"/>
          <w:bCs/>
          <w:color w:val="000000" w:themeColor="text1"/>
        </w:rPr>
      </w:pPr>
    </w:p>
    <w:p w14:paraId="772DA571" w14:textId="77777777" w:rsidR="009D74B6" w:rsidRPr="009D74B6" w:rsidRDefault="009D74B6" w:rsidP="009D74B6">
      <w:pPr>
        <w:rPr>
          <w:rFonts w:eastAsia="Cambria" w:cstheme="minorHAnsi"/>
          <w:bCs/>
          <w:color w:val="000000" w:themeColor="text1"/>
        </w:rPr>
      </w:pPr>
    </w:p>
    <w:sectPr w:rsidR="009D74B6" w:rsidRPr="009D74B6" w:rsidSect="003629D6">
      <w:headerReference w:type="default" r:id="rId21"/>
      <w:footerReference w:type="default" r:id="rId22"/>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BDFC7" w14:textId="77777777" w:rsidR="003B0C53" w:rsidRDefault="003B0C53" w:rsidP="008A791A">
      <w:r>
        <w:separator/>
      </w:r>
    </w:p>
  </w:endnote>
  <w:endnote w:type="continuationSeparator" w:id="0">
    <w:p w14:paraId="7A4CE9C4" w14:textId="77777777" w:rsidR="003B0C53" w:rsidRDefault="003B0C5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iberation Mono">
    <w:altName w:val="Courier New"/>
    <w:charset w:val="00"/>
    <w:family w:val="modern"/>
    <w:pitch w:val="fixed"/>
  </w:font>
  <w:font w:name="NSimSun">
    <w:panose1 w:val="02010609030101010101"/>
    <w:charset w:val="86"/>
    <w:family w:val="modern"/>
    <w:pitch w:val="fixed"/>
    <w:sig w:usb0="00000203" w:usb1="288F0000" w:usb2="00000016" w:usb3="00000000" w:csb0="00040001"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10057" w14:textId="77777777" w:rsidR="003B0C53" w:rsidRDefault="003B0C53" w:rsidP="008A791A">
      <w:r>
        <w:separator/>
      </w:r>
    </w:p>
  </w:footnote>
  <w:footnote w:type="continuationSeparator" w:id="0">
    <w:p w14:paraId="15E297F8" w14:textId="77777777" w:rsidR="003B0C53" w:rsidRDefault="003B0C53"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75F7DAEA"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1B291F" w:rsidRPr="001B291F">
            <w:t xml:space="preserve">Practical based on </w:t>
          </w:r>
          <w:r w:rsidR="001B291F">
            <w:t>matplotlib</w:t>
          </w:r>
        </w:p>
      </w:tc>
    </w:tr>
    <w:tr w:rsidR="00EE1107" w14:paraId="51B532E9" w14:textId="77777777" w:rsidTr="00A266CB">
      <w:tc>
        <w:tcPr>
          <w:tcW w:w="3261" w:type="dxa"/>
          <w:vAlign w:val="center"/>
        </w:tcPr>
        <w:p w14:paraId="334C6AC2" w14:textId="2B6C4EF0"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3C3101">
            <w:rPr>
              <w:b/>
              <w:szCs w:val="20"/>
            </w:rPr>
            <w:t>10</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5B016B1E"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EF1648">
            <w:rPr>
              <w:b/>
              <w:szCs w:val="20"/>
            </w:rPr>
            <w:t xml:space="preserve"> 92400133</w:t>
          </w:r>
          <w:r w:rsidR="00466CBC">
            <w:rPr>
              <w:b/>
              <w:szCs w:val="20"/>
            </w:rPr>
            <w:t>065</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707C4F"/>
    <w:multiLevelType w:val="hybridMultilevel"/>
    <w:tmpl w:val="5D5C0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FF06F9"/>
    <w:multiLevelType w:val="hybridMultilevel"/>
    <w:tmpl w:val="833054B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3BB67EB5"/>
    <w:multiLevelType w:val="multilevel"/>
    <w:tmpl w:val="78CE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9901FF"/>
    <w:multiLevelType w:val="hybridMultilevel"/>
    <w:tmpl w:val="A15010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D8C2A16"/>
    <w:multiLevelType w:val="multilevel"/>
    <w:tmpl w:val="9C92018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15:restartNumberingAfterBreak="0">
    <w:nsid w:val="5EE5328F"/>
    <w:multiLevelType w:val="multilevel"/>
    <w:tmpl w:val="9A96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9" w15:restartNumberingAfterBreak="0">
    <w:nsid w:val="6EB850FD"/>
    <w:multiLevelType w:val="hybridMultilevel"/>
    <w:tmpl w:val="217E2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10"/>
  </w:num>
  <w:num w:numId="2" w16cid:durableId="232401257">
    <w:abstractNumId w:val="8"/>
  </w:num>
  <w:num w:numId="3" w16cid:durableId="144708218">
    <w:abstractNumId w:val="3"/>
  </w:num>
  <w:num w:numId="4" w16cid:durableId="553781633">
    <w:abstractNumId w:val="11"/>
  </w:num>
  <w:num w:numId="5" w16cid:durableId="1180238737">
    <w:abstractNumId w:val="1"/>
  </w:num>
  <w:num w:numId="6" w16cid:durableId="1700620175">
    <w:abstractNumId w:val="4"/>
  </w:num>
  <w:num w:numId="7" w16cid:durableId="815604208">
    <w:abstractNumId w:val="0"/>
  </w:num>
  <w:num w:numId="8" w16cid:durableId="1722509559">
    <w:abstractNumId w:val="9"/>
  </w:num>
  <w:num w:numId="9" w16cid:durableId="1649246181">
    <w:abstractNumId w:val="5"/>
  </w:num>
  <w:num w:numId="10" w16cid:durableId="308091489">
    <w:abstractNumId w:val="2"/>
  </w:num>
  <w:num w:numId="11" w16cid:durableId="151332110">
    <w:abstractNumId w:val="6"/>
  </w:num>
  <w:num w:numId="12" w16cid:durableId="157096362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529"/>
    <w:rsid w:val="00002A36"/>
    <w:rsid w:val="00003D45"/>
    <w:rsid w:val="00005778"/>
    <w:rsid w:val="000102D4"/>
    <w:rsid w:val="00011B57"/>
    <w:rsid w:val="00022695"/>
    <w:rsid w:val="00024E0C"/>
    <w:rsid w:val="00026800"/>
    <w:rsid w:val="00026F6A"/>
    <w:rsid w:val="00027710"/>
    <w:rsid w:val="00032B55"/>
    <w:rsid w:val="00032FBA"/>
    <w:rsid w:val="00034986"/>
    <w:rsid w:val="00035D29"/>
    <w:rsid w:val="00041E61"/>
    <w:rsid w:val="0004284F"/>
    <w:rsid w:val="0004355A"/>
    <w:rsid w:val="000441FB"/>
    <w:rsid w:val="0005313E"/>
    <w:rsid w:val="00055AAF"/>
    <w:rsid w:val="000631DB"/>
    <w:rsid w:val="00066216"/>
    <w:rsid w:val="0007039E"/>
    <w:rsid w:val="000756B9"/>
    <w:rsid w:val="00076ED9"/>
    <w:rsid w:val="0008136D"/>
    <w:rsid w:val="000816C0"/>
    <w:rsid w:val="00081E83"/>
    <w:rsid w:val="00082546"/>
    <w:rsid w:val="00084AEE"/>
    <w:rsid w:val="00084E48"/>
    <w:rsid w:val="00086916"/>
    <w:rsid w:val="00086BA4"/>
    <w:rsid w:val="00090D85"/>
    <w:rsid w:val="00090F9C"/>
    <w:rsid w:val="00094C9C"/>
    <w:rsid w:val="00094CBF"/>
    <w:rsid w:val="000958A3"/>
    <w:rsid w:val="0009661A"/>
    <w:rsid w:val="000969C0"/>
    <w:rsid w:val="00097643"/>
    <w:rsid w:val="000A1880"/>
    <w:rsid w:val="000A2417"/>
    <w:rsid w:val="000A4C1E"/>
    <w:rsid w:val="000A59CB"/>
    <w:rsid w:val="000A6497"/>
    <w:rsid w:val="000B062C"/>
    <w:rsid w:val="000B0BDE"/>
    <w:rsid w:val="000B6F4B"/>
    <w:rsid w:val="000C7C8F"/>
    <w:rsid w:val="000D2D0E"/>
    <w:rsid w:val="000D3224"/>
    <w:rsid w:val="000D3A27"/>
    <w:rsid w:val="000D4C31"/>
    <w:rsid w:val="000D5F29"/>
    <w:rsid w:val="000D7F9D"/>
    <w:rsid w:val="000E03DD"/>
    <w:rsid w:val="000E1049"/>
    <w:rsid w:val="000E14E2"/>
    <w:rsid w:val="000E2F56"/>
    <w:rsid w:val="000E4A35"/>
    <w:rsid w:val="000E6223"/>
    <w:rsid w:val="000F1592"/>
    <w:rsid w:val="000F50FB"/>
    <w:rsid w:val="000F5EF2"/>
    <w:rsid w:val="000F63CC"/>
    <w:rsid w:val="00101A7E"/>
    <w:rsid w:val="00103247"/>
    <w:rsid w:val="00105CDE"/>
    <w:rsid w:val="00106CDE"/>
    <w:rsid w:val="001178E3"/>
    <w:rsid w:val="0012001B"/>
    <w:rsid w:val="00120F23"/>
    <w:rsid w:val="00123786"/>
    <w:rsid w:val="001325A3"/>
    <w:rsid w:val="00135613"/>
    <w:rsid w:val="00135DB3"/>
    <w:rsid w:val="00135E3B"/>
    <w:rsid w:val="001367D6"/>
    <w:rsid w:val="00137439"/>
    <w:rsid w:val="001411CF"/>
    <w:rsid w:val="00145ADC"/>
    <w:rsid w:val="00152419"/>
    <w:rsid w:val="001541CA"/>
    <w:rsid w:val="001546D2"/>
    <w:rsid w:val="00157F2C"/>
    <w:rsid w:val="00160C22"/>
    <w:rsid w:val="00161429"/>
    <w:rsid w:val="00161A7B"/>
    <w:rsid w:val="00163367"/>
    <w:rsid w:val="001645AE"/>
    <w:rsid w:val="00164E43"/>
    <w:rsid w:val="001655E6"/>
    <w:rsid w:val="00166721"/>
    <w:rsid w:val="00171EF9"/>
    <w:rsid w:val="00173FF9"/>
    <w:rsid w:val="00176A60"/>
    <w:rsid w:val="00181251"/>
    <w:rsid w:val="00183A77"/>
    <w:rsid w:val="0018474E"/>
    <w:rsid w:val="00185151"/>
    <w:rsid w:val="00186DB2"/>
    <w:rsid w:val="0018786B"/>
    <w:rsid w:val="001931E5"/>
    <w:rsid w:val="001A209E"/>
    <w:rsid w:val="001A4F55"/>
    <w:rsid w:val="001A5797"/>
    <w:rsid w:val="001A588C"/>
    <w:rsid w:val="001B291F"/>
    <w:rsid w:val="001B3016"/>
    <w:rsid w:val="001B3B04"/>
    <w:rsid w:val="001B3E1C"/>
    <w:rsid w:val="001C05DC"/>
    <w:rsid w:val="001C0BED"/>
    <w:rsid w:val="001C3863"/>
    <w:rsid w:val="001C3DCA"/>
    <w:rsid w:val="001C3E51"/>
    <w:rsid w:val="001C6BD6"/>
    <w:rsid w:val="001C76D3"/>
    <w:rsid w:val="001C7B27"/>
    <w:rsid w:val="001D025F"/>
    <w:rsid w:val="001D6756"/>
    <w:rsid w:val="001E3624"/>
    <w:rsid w:val="001E49DE"/>
    <w:rsid w:val="001E4EB1"/>
    <w:rsid w:val="001E69DF"/>
    <w:rsid w:val="001F06C2"/>
    <w:rsid w:val="001F1887"/>
    <w:rsid w:val="001F1FAE"/>
    <w:rsid w:val="001F38AB"/>
    <w:rsid w:val="001F4232"/>
    <w:rsid w:val="001F6524"/>
    <w:rsid w:val="001F7917"/>
    <w:rsid w:val="002065E2"/>
    <w:rsid w:val="00213151"/>
    <w:rsid w:val="00217946"/>
    <w:rsid w:val="00220FDA"/>
    <w:rsid w:val="00223600"/>
    <w:rsid w:val="00230B9D"/>
    <w:rsid w:val="00230ED9"/>
    <w:rsid w:val="00232EA9"/>
    <w:rsid w:val="00240CCE"/>
    <w:rsid w:val="002427CA"/>
    <w:rsid w:val="002454C8"/>
    <w:rsid w:val="0025090A"/>
    <w:rsid w:val="0025170D"/>
    <w:rsid w:val="00251BC0"/>
    <w:rsid w:val="00253B29"/>
    <w:rsid w:val="00254699"/>
    <w:rsid w:val="00256BBD"/>
    <w:rsid w:val="00262BEC"/>
    <w:rsid w:val="00262DF0"/>
    <w:rsid w:val="00265BB1"/>
    <w:rsid w:val="002662FC"/>
    <w:rsid w:val="0026792E"/>
    <w:rsid w:val="00272D07"/>
    <w:rsid w:val="00274040"/>
    <w:rsid w:val="002748AF"/>
    <w:rsid w:val="002816CD"/>
    <w:rsid w:val="00281E6B"/>
    <w:rsid w:val="0028261A"/>
    <w:rsid w:val="002830DB"/>
    <w:rsid w:val="002830E9"/>
    <w:rsid w:val="0028400A"/>
    <w:rsid w:val="00284C92"/>
    <w:rsid w:val="0028617E"/>
    <w:rsid w:val="00286A9C"/>
    <w:rsid w:val="00286B5C"/>
    <w:rsid w:val="00287240"/>
    <w:rsid w:val="002928E4"/>
    <w:rsid w:val="00292F12"/>
    <w:rsid w:val="00295B66"/>
    <w:rsid w:val="00295B96"/>
    <w:rsid w:val="00295CE7"/>
    <w:rsid w:val="002A19C9"/>
    <w:rsid w:val="002A4FAC"/>
    <w:rsid w:val="002A52BB"/>
    <w:rsid w:val="002A5C09"/>
    <w:rsid w:val="002B1239"/>
    <w:rsid w:val="002B25C8"/>
    <w:rsid w:val="002B3B40"/>
    <w:rsid w:val="002B41CC"/>
    <w:rsid w:val="002B41D4"/>
    <w:rsid w:val="002B556A"/>
    <w:rsid w:val="002B576B"/>
    <w:rsid w:val="002B6085"/>
    <w:rsid w:val="002B6756"/>
    <w:rsid w:val="002B69AA"/>
    <w:rsid w:val="002B7FBD"/>
    <w:rsid w:val="002C0C1A"/>
    <w:rsid w:val="002C1BF8"/>
    <w:rsid w:val="002C2201"/>
    <w:rsid w:val="002C29BF"/>
    <w:rsid w:val="002C370B"/>
    <w:rsid w:val="002C651E"/>
    <w:rsid w:val="002D1D94"/>
    <w:rsid w:val="002D20F8"/>
    <w:rsid w:val="002D25AA"/>
    <w:rsid w:val="002D460F"/>
    <w:rsid w:val="002D6CE4"/>
    <w:rsid w:val="002D6DC7"/>
    <w:rsid w:val="002D7E4F"/>
    <w:rsid w:val="002E6792"/>
    <w:rsid w:val="002E7736"/>
    <w:rsid w:val="002E7B08"/>
    <w:rsid w:val="002E7B8C"/>
    <w:rsid w:val="003048FB"/>
    <w:rsid w:val="0030681D"/>
    <w:rsid w:val="003128FA"/>
    <w:rsid w:val="003156CD"/>
    <w:rsid w:val="003229E0"/>
    <w:rsid w:val="003234EF"/>
    <w:rsid w:val="003245ED"/>
    <w:rsid w:val="003279C4"/>
    <w:rsid w:val="00331338"/>
    <w:rsid w:val="0033238A"/>
    <w:rsid w:val="003328A1"/>
    <w:rsid w:val="00333108"/>
    <w:rsid w:val="0033314E"/>
    <w:rsid w:val="00333319"/>
    <w:rsid w:val="00334FA7"/>
    <w:rsid w:val="00340E28"/>
    <w:rsid w:val="00341972"/>
    <w:rsid w:val="00341F20"/>
    <w:rsid w:val="003420A8"/>
    <w:rsid w:val="00343DC4"/>
    <w:rsid w:val="00346D98"/>
    <w:rsid w:val="00347096"/>
    <w:rsid w:val="00350C8E"/>
    <w:rsid w:val="00350F99"/>
    <w:rsid w:val="00353AB7"/>
    <w:rsid w:val="003629D6"/>
    <w:rsid w:val="003663AC"/>
    <w:rsid w:val="00366D26"/>
    <w:rsid w:val="003671CA"/>
    <w:rsid w:val="0037064D"/>
    <w:rsid w:val="00370E59"/>
    <w:rsid w:val="003717BA"/>
    <w:rsid w:val="00371BB5"/>
    <w:rsid w:val="00375D76"/>
    <w:rsid w:val="00376755"/>
    <w:rsid w:val="003774E1"/>
    <w:rsid w:val="003807AF"/>
    <w:rsid w:val="0038340B"/>
    <w:rsid w:val="00383C5E"/>
    <w:rsid w:val="003854DC"/>
    <w:rsid w:val="00391D5A"/>
    <w:rsid w:val="003922CB"/>
    <w:rsid w:val="00392A30"/>
    <w:rsid w:val="00394C68"/>
    <w:rsid w:val="00394F9D"/>
    <w:rsid w:val="00396331"/>
    <w:rsid w:val="003974E1"/>
    <w:rsid w:val="003A3FC5"/>
    <w:rsid w:val="003A4175"/>
    <w:rsid w:val="003A643A"/>
    <w:rsid w:val="003B0C53"/>
    <w:rsid w:val="003B4BCF"/>
    <w:rsid w:val="003B5670"/>
    <w:rsid w:val="003B6C5E"/>
    <w:rsid w:val="003B7B96"/>
    <w:rsid w:val="003C1B2C"/>
    <w:rsid w:val="003C3101"/>
    <w:rsid w:val="003C3A28"/>
    <w:rsid w:val="003C547B"/>
    <w:rsid w:val="003C7D54"/>
    <w:rsid w:val="003D0EF1"/>
    <w:rsid w:val="003D3153"/>
    <w:rsid w:val="003D38C5"/>
    <w:rsid w:val="003D533B"/>
    <w:rsid w:val="003E2222"/>
    <w:rsid w:val="003E29AA"/>
    <w:rsid w:val="003E3C5D"/>
    <w:rsid w:val="003E4C61"/>
    <w:rsid w:val="003E5755"/>
    <w:rsid w:val="003F0B6F"/>
    <w:rsid w:val="003F1DFF"/>
    <w:rsid w:val="003F3E9C"/>
    <w:rsid w:val="003F4BF1"/>
    <w:rsid w:val="003F6DAA"/>
    <w:rsid w:val="004034E7"/>
    <w:rsid w:val="004056D4"/>
    <w:rsid w:val="004119CA"/>
    <w:rsid w:val="00412A52"/>
    <w:rsid w:val="00413724"/>
    <w:rsid w:val="00413B5D"/>
    <w:rsid w:val="00417B09"/>
    <w:rsid w:val="00421700"/>
    <w:rsid w:val="004221F7"/>
    <w:rsid w:val="00424D49"/>
    <w:rsid w:val="0042539F"/>
    <w:rsid w:val="004270F9"/>
    <w:rsid w:val="004273FC"/>
    <w:rsid w:val="00427AC0"/>
    <w:rsid w:val="00433501"/>
    <w:rsid w:val="0044203A"/>
    <w:rsid w:val="00443899"/>
    <w:rsid w:val="004450B9"/>
    <w:rsid w:val="004463D7"/>
    <w:rsid w:val="00446AB8"/>
    <w:rsid w:val="00447A2E"/>
    <w:rsid w:val="004520DB"/>
    <w:rsid w:val="004544FD"/>
    <w:rsid w:val="004567D9"/>
    <w:rsid w:val="004611C2"/>
    <w:rsid w:val="00461A05"/>
    <w:rsid w:val="004652D7"/>
    <w:rsid w:val="00465FB1"/>
    <w:rsid w:val="00466CBC"/>
    <w:rsid w:val="00472B6B"/>
    <w:rsid w:val="00476318"/>
    <w:rsid w:val="0047704A"/>
    <w:rsid w:val="004770C1"/>
    <w:rsid w:val="0047769B"/>
    <w:rsid w:val="00482453"/>
    <w:rsid w:val="0048528F"/>
    <w:rsid w:val="0048538E"/>
    <w:rsid w:val="00485967"/>
    <w:rsid w:val="00486617"/>
    <w:rsid w:val="004905F2"/>
    <w:rsid w:val="00490F70"/>
    <w:rsid w:val="00491026"/>
    <w:rsid w:val="00491A82"/>
    <w:rsid w:val="00492BB9"/>
    <w:rsid w:val="00495A19"/>
    <w:rsid w:val="004965A5"/>
    <w:rsid w:val="004A3059"/>
    <w:rsid w:val="004A3C9A"/>
    <w:rsid w:val="004A48E1"/>
    <w:rsid w:val="004A7F78"/>
    <w:rsid w:val="004B2657"/>
    <w:rsid w:val="004B4E76"/>
    <w:rsid w:val="004B583D"/>
    <w:rsid w:val="004B6362"/>
    <w:rsid w:val="004B6F6B"/>
    <w:rsid w:val="004C0450"/>
    <w:rsid w:val="004C0C38"/>
    <w:rsid w:val="004C2056"/>
    <w:rsid w:val="004C31B1"/>
    <w:rsid w:val="004C4C95"/>
    <w:rsid w:val="004D34F9"/>
    <w:rsid w:val="004D53B6"/>
    <w:rsid w:val="004D5AC8"/>
    <w:rsid w:val="004D6C49"/>
    <w:rsid w:val="004E2979"/>
    <w:rsid w:val="004E2DAE"/>
    <w:rsid w:val="004E63AB"/>
    <w:rsid w:val="004E7BED"/>
    <w:rsid w:val="004F076C"/>
    <w:rsid w:val="004F500A"/>
    <w:rsid w:val="004F5D8A"/>
    <w:rsid w:val="00501D57"/>
    <w:rsid w:val="00505912"/>
    <w:rsid w:val="00506FA5"/>
    <w:rsid w:val="005124C5"/>
    <w:rsid w:val="00513571"/>
    <w:rsid w:val="00517369"/>
    <w:rsid w:val="00524794"/>
    <w:rsid w:val="0053281B"/>
    <w:rsid w:val="00532FD1"/>
    <w:rsid w:val="00533AB3"/>
    <w:rsid w:val="00533ED2"/>
    <w:rsid w:val="0053496F"/>
    <w:rsid w:val="00535370"/>
    <w:rsid w:val="00535980"/>
    <w:rsid w:val="005364A7"/>
    <w:rsid w:val="00536750"/>
    <w:rsid w:val="00537F0A"/>
    <w:rsid w:val="00541B0D"/>
    <w:rsid w:val="00542E3D"/>
    <w:rsid w:val="00544679"/>
    <w:rsid w:val="00545477"/>
    <w:rsid w:val="00545E57"/>
    <w:rsid w:val="0054604F"/>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8304A"/>
    <w:rsid w:val="0058688F"/>
    <w:rsid w:val="005872C1"/>
    <w:rsid w:val="0059201F"/>
    <w:rsid w:val="005A18F9"/>
    <w:rsid w:val="005A793A"/>
    <w:rsid w:val="005B0A35"/>
    <w:rsid w:val="005B2736"/>
    <w:rsid w:val="005B57D1"/>
    <w:rsid w:val="005B58A4"/>
    <w:rsid w:val="005B604C"/>
    <w:rsid w:val="005C3D78"/>
    <w:rsid w:val="005C462F"/>
    <w:rsid w:val="005C5109"/>
    <w:rsid w:val="005D1CE6"/>
    <w:rsid w:val="005D2BDB"/>
    <w:rsid w:val="005D6496"/>
    <w:rsid w:val="005D7480"/>
    <w:rsid w:val="005E5CEE"/>
    <w:rsid w:val="005E7383"/>
    <w:rsid w:val="005E7B32"/>
    <w:rsid w:val="005F021B"/>
    <w:rsid w:val="005F0B46"/>
    <w:rsid w:val="005F49D3"/>
    <w:rsid w:val="005F73A4"/>
    <w:rsid w:val="00604F1E"/>
    <w:rsid w:val="00611BEA"/>
    <w:rsid w:val="006144E9"/>
    <w:rsid w:val="00617351"/>
    <w:rsid w:val="006220AF"/>
    <w:rsid w:val="00622510"/>
    <w:rsid w:val="00624342"/>
    <w:rsid w:val="00626725"/>
    <w:rsid w:val="00626AF7"/>
    <w:rsid w:val="006304BB"/>
    <w:rsid w:val="00630AB6"/>
    <w:rsid w:val="0063154D"/>
    <w:rsid w:val="006344A9"/>
    <w:rsid w:val="00634565"/>
    <w:rsid w:val="00634EC5"/>
    <w:rsid w:val="0063519B"/>
    <w:rsid w:val="006416BF"/>
    <w:rsid w:val="00647A0A"/>
    <w:rsid w:val="00647EE2"/>
    <w:rsid w:val="00650A1D"/>
    <w:rsid w:val="00652944"/>
    <w:rsid w:val="00653227"/>
    <w:rsid w:val="00662592"/>
    <w:rsid w:val="006632F6"/>
    <w:rsid w:val="00663F88"/>
    <w:rsid w:val="00664328"/>
    <w:rsid w:val="0067035B"/>
    <w:rsid w:val="00672DAE"/>
    <w:rsid w:val="006754AA"/>
    <w:rsid w:val="00675665"/>
    <w:rsid w:val="006776C6"/>
    <w:rsid w:val="0068017A"/>
    <w:rsid w:val="00681CF6"/>
    <w:rsid w:val="0068209D"/>
    <w:rsid w:val="006844DA"/>
    <w:rsid w:val="00685067"/>
    <w:rsid w:val="006852E0"/>
    <w:rsid w:val="00686A54"/>
    <w:rsid w:val="006927F1"/>
    <w:rsid w:val="00694A4C"/>
    <w:rsid w:val="00694DD9"/>
    <w:rsid w:val="00694FC5"/>
    <w:rsid w:val="006A0E01"/>
    <w:rsid w:val="006A34C2"/>
    <w:rsid w:val="006A3B76"/>
    <w:rsid w:val="006A7497"/>
    <w:rsid w:val="006B0245"/>
    <w:rsid w:val="006B3AB8"/>
    <w:rsid w:val="006B650B"/>
    <w:rsid w:val="006B7810"/>
    <w:rsid w:val="006C2F01"/>
    <w:rsid w:val="006C6A88"/>
    <w:rsid w:val="006C76D1"/>
    <w:rsid w:val="006D02D0"/>
    <w:rsid w:val="006D6626"/>
    <w:rsid w:val="006D7DFE"/>
    <w:rsid w:val="006E4D96"/>
    <w:rsid w:val="006E6911"/>
    <w:rsid w:val="006F4B50"/>
    <w:rsid w:val="006F5175"/>
    <w:rsid w:val="006F58F9"/>
    <w:rsid w:val="006F6228"/>
    <w:rsid w:val="006F640C"/>
    <w:rsid w:val="006F705E"/>
    <w:rsid w:val="00702941"/>
    <w:rsid w:val="00703B06"/>
    <w:rsid w:val="00704919"/>
    <w:rsid w:val="00704FD0"/>
    <w:rsid w:val="00707356"/>
    <w:rsid w:val="007107DD"/>
    <w:rsid w:val="007134A1"/>
    <w:rsid w:val="0071528A"/>
    <w:rsid w:val="0071530B"/>
    <w:rsid w:val="0071557C"/>
    <w:rsid w:val="00715A40"/>
    <w:rsid w:val="00716265"/>
    <w:rsid w:val="00716C9C"/>
    <w:rsid w:val="007213DB"/>
    <w:rsid w:val="0072155C"/>
    <w:rsid w:val="00723EDE"/>
    <w:rsid w:val="007340C3"/>
    <w:rsid w:val="00735BF9"/>
    <w:rsid w:val="00736540"/>
    <w:rsid w:val="007378EF"/>
    <w:rsid w:val="00740145"/>
    <w:rsid w:val="00750008"/>
    <w:rsid w:val="00750135"/>
    <w:rsid w:val="00750BC2"/>
    <w:rsid w:val="00751526"/>
    <w:rsid w:val="00751D95"/>
    <w:rsid w:val="0075209F"/>
    <w:rsid w:val="007539A9"/>
    <w:rsid w:val="007543C7"/>
    <w:rsid w:val="0075697F"/>
    <w:rsid w:val="00757579"/>
    <w:rsid w:val="00761E8F"/>
    <w:rsid w:val="00762736"/>
    <w:rsid w:val="007627AA"/>
    <w:rsid w:val="00762EF7"/>
    <w:rsid w:val="00763ABB"/>
    <w:rsid w:val="007672FC"/>
    <w:rsid w:val="007679ED"/>
    <w:rsid w:val="00770ED5"/>
    <w:rsid w:val="00771530"/>
    <w:rsid w:val="00771AD3"/>
    <w:rsid w:val="00773A5D"/>
    <w:rsid w:val="00774775"/>
    <w:rsid w:val="0078219E"/>
    <w:rsid w:val="00783F99"/>
    <w:rsid w:val="00785DDF"/>
    <w:rsid w:val="007877EF"/>
    <w:rsid w:val="00787FF1"/>
    <w:rsid w:val="00793D78"/>
    <w:rsid w:val="007946C7"/>
    <w:rsid w:val="00796507"/>
    <w:rsid w:val="00797926"/>
    <w:rsid w:val="007B5E23"/>
    <w:rsid w:val="007C0C68"/>
    <w:rsid w:val="007C3ABB"/>
    <w:rsid w:val="007C4507"/>
    <w:rsid w:val="007C51E3"/>
    <w:rsid w:val="007D1CCF"/>
    <w:rsid w:val="007D1F29"/>
    <w:rsid w:val="007D2C9A"/>
    <w:rsid w:val="007E5C0C"/>
    <w:rsid w:val="007E6161"/>
    <w:rsid w:val="007F23EE"/>
    <w:rsid w:val="007F44A0"/>
    <w:rsid w:val="007F454F"/>
    <w:rsid w:val="007F7771"/>
    <w:rsid w:val="007F7B58"/>
    <w:rsid w:val="00800B84"/>
    <w:rsid w:val="00800D4D"/>
    <w:rsid w:val="008018EC"/>
    <w:rsid w:val="0080202D"/>
    <w:rsid w:val="008027B1"/>
    <w:rsid w:val="008079E3"/>
    <w:rsid w:val="00810364"/>
    <w:rsid w:val="00811359"/>
    <w:rsid w:val="00812F18"/>
    <w:rsid w:val="0081497E"/>
    <w:rsid w:val="008158CB"/>
    <w:rsid w:val="00815B7D"/>
    <w:rsid w:val="008213F5"/>
    <w:rsid w:val="00822261"/>
    <w:rsid w:val="008239B8"/>
    <w:rsid w:val="00835940"/>
    <w:rsid w:val="008408A6"/>
    <w:rsid w:val="008439C1"/>
    <w:rsid w:val="00844454"/>
    <w:rsid w:val="00845988"/>
    <w:rsid w:val="00846165"/>
    <w:rsid w:val="00850335"/>
    <w:rsid w:val="0085178A"/>
    <w:rsid w:val="008531C0"/>
    <w:rsid w:val="008534C5"/>
    <w:rsid w:val="0085689C"/>
    <w:rsid w:val="00856E19"/>
    <w:rsid w:val="0086357A"/>
    <w:rsid w:val="00863CF7"/>
    <w:rsid w:val="00863F12"/>
    <w:rsid w:val="00865E7F"/>
    <w:rsid w:val="008703E1"/>
    <w:rsid w:val="00880296"/>
    <w:rsid w:val="00882E64"/>
    <w:rsid w:val="008855AA"/>
    <w:rsid w:val="00890896"/>
    <w:rsid w:val="0089464C"/>
    <w:rsid w:val="008952E5"/>
    <w:rsid w:val="008A0209"/>
    <w:rsid w:val="008A192E"/>
    <w:rsid w:val="008A1A8E"/>
    <w:rsid w:val="008A791A"/>
    <w:rsid w:val="008A7F8F"/>
    <w:rsid w:val="008B08E2"/>
    <w:rsid w:val="008B2BE6"/>
    <w:rsid w:val="008B2F00"/>
    <w:rsid w:val="008B3A0F"/>
    <w:rsid w:val="008B3ED1"/>
    <w:rsid w:val="008B4A3D"/>
    <w:rsid w:val="008B5340"/>
    <w:rsid w:val="008B6A3D"/>
    <w:rsid w:val="008B7EB4"/>
    <w:rsid w:val="008C121B"/>
    <w:rsid w:val="008C1D0C"/>
    <w:rsid w:val="008C1F02"/>
    <w:rsid w:val="008C1FB2"/>
    <w:rsid w:val="008C4D9A"/>
    <w:rsid w:val="008C629E"/>
    <w:rsid w:val="008C6C96"/>
    <w:rsid w:val="008C70F9"/>
    <w:rsid w:val="008D222F"/>
    <w:rsid w:val="008D289B"/>
    <w:rsid w:val="008D2B2D"/>
    <w:rsid w:val="008D73EA"/>
    <w:rsid w:val="008E1F9A"/>
    <w:rsid w:val="008E2465"/>
    <w:rsid w:val="008E2F1B"/>
    <w:rsid w:val="008E627C"/>
    <w:rsid w:val="008F3D41"/>
    <w:rsid w:val="008F4D46"/>
    <w:rsid w:val="008F5868"/>
    <w:rsid w:val="008F67A5"/>
    <w:rsid w:val="008F79D4"/>
    <w:rsid w:val="008F7CC2"/>
    <w:rsid w:val="009017DD"/>
    <w:rsid w:val="00902380"/>
    <w:rsid w:val="00902ED5"/>
    <w:rsid w:val="00904BFA"/>
    <w:rsid w:val="009113FA"/>
    <w:rsid w:val="00915A8C"/>
    <w:rsid w:val="00916CF6"/>
    <w:rsid w:val="0092260B"/>
    <w:rsid w:val="00925975"/>
    <w:rsid w:val="009262E9"/>
    <w:rsid w:val="00926503"/>
    <w:rsid w:val="009277E6"/>
    <w:rsid w:val="00927FE7"/>
    <w:rsid w:val="009312B1"/>
    <w:rsid w:val="00932840"/>
    <w:rsid w:val="00933149"/>
    <w:rsid w:val="00933C6B"/>
    <w:rsid w:val="00935DE5"/>
    <w:rsid w:val="0094201A"/>
    <w:rsid w:val="009433E2"/>
    <w:rsid w:val="00943CBF"/>
    <w:rsid w:val="00944733"/>
    <w:rsid w:val="0094505B"/>
    <w:rsid w:val="009504FC"/>
    <w:rsid w:val="00951679"/>
    <w:rsid w:val="00954428"/>
    <w:rsid w:val="00954E86"/>
    <w:rsid w:val="00957B63"/>
    <w:rsid w:val="00960BA6"/>
    <w:rsid w:val="00961200"/>
    <w:rsid w:val="00961579"/>
    <w:rsid w:val="00967631"/>
    <w:rsid w:val="00970F9C"/>
    <w:rsid w:val="009729B2"/>
    <w:rsid w:val="00974D08"/>
    <w:rsid w:val="009754A8"/>
    <w:rsid w:val="00976E83"/>
    <w:rsid w:val="00982457"/>
    <w:rsid w:val="009827CB"/>
    <w:rsid w:val="0098723A"/>
    <w:rsid w:val="009925AF"/>
    <w:rsid w:val="00994DE0"/>
    <w:rsid w:val="00995457"/>
    <w:rsid w:val="00995714"/>
    <w:rsid w:val="00996BF1"/>
    <w:rsid w:val="009976CF"/>
    <w:rsid w:val="009A155D"/>
    <w:rsid w:val="009A2D84"/>
    <w:rsid w:val="009A5B4E"/>
    <w:rsid w:val="009A5FBD"/>
    <w:rsid w:val="009A6B66"/>
    <w:rsid w:val="009A7A3D"/>
    <w:rsid w:val="009B2F0A"/>
    <w:rsid w:val="009B5B0B"/>
    <w:rsid w:val="009B6164"/>
    <w:rsid w:val="009B7167"/>
    <w:rsid w:val="009C47C2"/>
    <w:rsid w:val="009D051A"/>
    <w:rsid w:val="009D321C"/>
    <w:rsid w:val="009D67E8"/>
    <w:rsid w:val="009D74B6"/>
    <w:rsid w:val="009E6659"/>
    <w:rsid w:val="009F04BA"/>
    <w:rsid w:val="009F214E"/>
    <w:rsid w:val="009F47AF"/>
    <w:rsid w:val="009F5124"/>
    <w:rsid w:val="00A00B8B"/>
    <w:rsid w:val="00A035A9"/>
    <w:rsid w:val="00A05053"/>
    <w:rsid w:val="00A050F7"/>
    <w:rsid w:val="00A1248B"/>
    <w:rsid w:val="00A1769C"/>
    <w:rsid w:val="00A176B0"/>
    <w:rsid w:val="00A17A05"/>
    <w:rsid w:val="00A2005F"/>
    <w:rsid w:val="00A21DA3"/>
    <w:rsid w:val="00A241F7"/>
    <w:rsid w:val="00A243C0"/>
    <w:rsid w:val="00A24675"/>
    <w:rsid w:val="00A25A5D"/>
    <w:rsid w:val="00A261A7"/>
    <w:rsid w:val="00A266CB"/>
    <w:rsid w:val="00A27D5D"/>
    <w:rsid w:val="00A300AE"/>
    <w:rsid w:val="00A31045"/>
    <w:rsid w:val="00A317D0"/>
    <w:rsid w:val="00A31C06"/>
    <w:rsid w:val="00A34976"/>
    <w:rsid w:val="00A35908"/>
    <w:rsid w:val="00A36840"/>
    <w:rsid w:val="00A37A08"/>
    <w:rsid w:val="00A435AB"/>
    <w:rsid w:val="00A44631"/>
    <w:rsid w:val="00A5189E"/>
    <w:rsid w:val="00A5203A"/>
    <w:rsid w:val="00A53445"/>
    <w:rsid w:val="00A54DE2"/>
    <w:rsid w:val="00A55905"/>
    <w:rsid w:val="00A61C04"/>
    <w:rsid w:val="00A63695"/>
    <w:rsid w:val="00A64296"/>
    <w:rsid w:val="00A655F0"/>
    <w:rsid w:val="00A67742"/>
    <w:rsid w:val="00A7039D"/>
    <w:rsid w:val="00A7249C"/>
    <w:rsid w:val="00A72CCF"/>
    <w:rsid w:val="00A774FD"/>
    <w:rsid w:val="00A8230B"/>
    <w:rsid w:val="00A90F36"/>
    <w:rsid w:val="00A9401B"/>
    <w:rsid w:val="00AA24E2"/>
    <w:rsid w:val="00AA357A"/>
    <w:rsid w:val="00AA3DA2"/>
    <w:rsid w:val="00AA4FED"/>
    <w:rsid w:val="00AA7678"/>
    <w:rsid w:val="00AB0055"/>
    <w:rsid w:val="00AB08FB"/>
    <w:rsid w:val="00AB2589"/>
    <w:rsid w:val="00AB29CA"/>
    <w:rsid w:val="00AB4833"/>
    <w:rsid w:val="00AB56A0"/>
    <w:rsid w:val="00AB61CF"/>
    <w:rsid w:val="00AC3A0E"/>
    <w:rsid w:val="00AC3E58"/>
    <w:rsid w:val="00AD064C"/>
    <w:rsid w:val="00AD3012"/>
    <w:rsid w:val="00AD3CF5"/>
    <w:rsid w:val="00AD66F0"/>
    <w:rsid w:val="00AD78F1"/>
    <w:rsid w:val="00AE1973"/>
    <w:rsid w:val="00AE2497"/>
    <w:rsid w:val="00AE7CD1"/>
    <w:rsid w:val="00AF2CC6"/>
    <w:rsid w:val="00AF353F"/>
    <w:rsid w:val="00AF3E9C"/>
    <w:rsid w:val="00AF555E"/>
    <w:rsid w:val="00AF55BD"/>
    <w:rsid w:val="00B013BF"/>
    <w:rsid w:val="00B01765"/>
    <w:rsid w:val="00B0541E"/>
    <w:rsid w:val="00B07474"/>
    <w:rsid w:val="00B10DB5"/>
    <w:rsid w:val="00B10E4A"/>
    <w:rsid w:val="00B164E0"/>
    <w:rsid w:val="00B20054"/>
    <w:rsid w:val="00B206D3"/>
    <w:rsid w:val="00B21E47"/>
    <w:rsid w:val="00B21ED4"/>
    <w:rsid w:val="00B22345"/>
    <w:rsid w:val="00B22618"/>
    <w:rsid w:val="00B2564E"/>
    <w:rsid w:val="00B27709"/>
    <w:rsid w:val="00B340BC"/>
    <w:rsid w:val="00B344CA"/>
    <w:rsid w:val="00B3634E"/>
    <w:rsid w:val="00B3707F"/>
    <w:rsid w:val="00B45650"/>
    <w:rsid w:val="00B46DFB"/>
    <w:rsid w:val="00B50F68"/>
    <w:rsid w:val="00B518F9"/>
    <w:rsid w:val="00B56484"/>
    <w:rsid w:val="00B5713E"/>
    <w:rsid w:val="00B57489"/>
    <w:rsid w:val="00B5762A"/>
    <w:rsid w:val="00B61616"/>
    <w:rsid w:val="00B646EE"/>
    <w:rsid w:val="00B64849"/>
    <w:rsid w:val="00B75134"/>
    <w:rsid w:val="00B755B3"/>
    <w:rsid w:val="00B76541"/>
    <w:rsid w:val="00B83284"/>
    <w:rsid w:val="00B8376B"/>
    <w:rsid w:val="00B90C54"/>
    <w:rsid w:val="00B9269A"/>
    <w:rsid w:val="00B92ADE"/>
    <w:rsid w:val="00B92FB9"/>
    <w:rsid w:val="00B93B35"/>
    <w:rsid w:val="00B95BB6"/>
    <w:rsid w:val="00B95C93"/>
    <w:rsid w:val="00BA0322"/>
    <w:rsid w:val="00BA11C7"/>
    <w:rsid w:val="00BA1C44"/>
    <w:rsid w:val="00BA37FE"/>
    <w:rsid w:val="00BA42F6"/>
    <w:rsid w:val="00BA676E"/>
    <w:rsid w:val="00BB0DBB"/>
    <w:rsid w:val="00BB12D2"/>
    <w:rsid w:val="00BB2A24"/>
    <w:rsid w:val="00BB3A66"/>
    <w:rsid w:val="00BB5E23"/>
    <w:rsid w:val="00BC15FF"/>
    <w:rsid w:val="00BC1606"/>
    <w:rsid w:val="00BC3348"/>
    <w:rsid w:val="00BC795F"/>
    <w:rsid w:val="00BD4BD8"/>
    <w:rsid w:val="00BD7E5C"/>
    <w:rsid w:val="00BE15D4"/>
    <w:rsid w:val="00BE17AD"/>
    <w:rsid w:val="00BE76AA"/>
    <w:rsid w:val="00BF1486"/>
    <w:rsid w:val="00BF3A00"/>
    <w:rsid w:val="00BF4FEE"/>
    <w:rsid w:val="00BF5D90"/>
    <w:rsid w:val="00BF6135"/>
    <w:rsid w:val="00BF626F"/>
    <w:rsid w:val="00C00311"/>
    <w:rsid w:val="00C02404"/>
    <w:rsid w:val="00C03089"/>
    <w:rsid w:val="00C031F8"/>
    <w:rsid w:val="00C04A27"/>
    <w:rsid w:val="00C05108"/>
    <w:rsid w:val="00C06CDE"/>
    <w:rsid w:val="00C0729F"/>
    <w:rsid w:val="00C1253F"/>
    <w:rsid w:val="00C12CCF"/>
    <w:rsid w:val="00C140A9"/>
    <w:rsid w:val="00C14498"/>
    <w:rsid w:val="00C144E1"/>
    <w:rsid w:val="00C177A2"/>
    <w:rsid w:val="00C20B3D"/>
    <w:rsid w:val="00C21F09"/>
    <w:rsid w:val="00C22341"/>
    <w:rsid w:val="00C23CFA"/>
    <w:rsid w:val="00C24D47"/>
    <w:rsid w:val="00C25080"/>
    <w:rsid w:val="00C26E39"/>
    <w:rsid w:val="00C270EB"/>
    <w:rsid w:val="00C276C8"/>
    <w:rsid w:val="00C27BD8"/>
    <w:rsid w:val="00C35B1C"/>
    <w:rsid w:val="00C40853"/>
    <w:rsid w:val="00C41770"/>
    <w:rsid w:val="00C41F88"/>
    <w:rsid w:val="00C42E6C"/>
    <w:rsid w:val="00C439E5"/>
    <w:rsid w:val="00C50597"/>
    <w:rsid w:val="00C52140"/>
    <w:rsid w:val="00C548DB"/>
    <w:rsid w:val="00C629F8"/>
    <w:rsid w:val="00C6492A"/>
    <w:rsid w:val="00C65601"/>
    <w:rsid w:val="00C67030"/>
    <w:rsid w:val="00C72752"/>
    <w:rsid w:val="00C80D99"/>
    <w:rsid w:val="00C8106A"/>
    <w:rsid w:val="00C869A3"/>
    <w:rsid w:val="00C92E62"/>
    <w:rsid w:val="00C96270"/>
    <w:rsid w:val="00CA0749"/>
    <w:rsid w:val="00CA3599"/>
    <w:rsid w:val="00CA3D1E"/>
    <w:rsid w:val="00CA4B0E"/>
    <w:rsid w:val="00CA572B"/>
    <w:rsid w:val="00CA6170"/>
    <w:rsid w:val="00CB054E"/>
    <w:rsid w:val="00CB2C05"/>
    <w:rsid w:val="00CB4442"/>
    <w:rsid w:val="00CB5830"/>
    <w:rsid w:val="00CB5874"/>
    <w:rsid w:val="00CC236D"/>
    <w:rsid w:val="00CC78FE"/>
    <w:rsid w:val="00CC7BD4"/>
    <w:rsid w:val="00CD2552"/>
    <w:rsid w:val="00CD52E3"/>
    <w:rsid w:val="00CD59A2"/>
    <w:rsid w:val="00CD7A45"/>
    <w:rsid w:val="00CE1632"/>
    <w:rsid w:val="00CE41D8"/>
    <w:rsid w:val="00CE5757"/>
    <w:rsid w:val="00CE6AE4"/>
    <w:rsid w:val="00CF0D61"/>
    <w:rsid w:val="00D036D5"/>
    <w:rsid w:val="00D04E5F"/>
    <w:rsid w:val="00D05B6F"/>
    <w:rsid w:val="00D05E2C"/>
    <w:rsid w:val="00D1167F"/>
    <w:rsid w:val="00D1252D"/>
    <w:rsid w:val="00D12C88"/>
    <w:rsid w:val="00D13A00"/>
    <w:rsid w:val="00D148B6"/>
    <w:rsid w:val="00D178D5"/>
    <w:rsid w:val="00D213A7"/>
    <w:rsid w:val="00D2226B"/>
    <w:rsid w:val="00D23298"/>
    <w:rsid w:val="00D2466E"/>
    <w:rsid w:val="00D32133"/>
    <w:rsid w:val="00D3217F"/>
    <w:rsid w:val="00D330EE"/>
    <w:rsid w:val="00D400CA"/>
    <w:rsid w:val="00D41615"/>
    <w:rsid w:val="00D41952"/>
    <w:rsid w:val="00D42217"/>
    <w:rsid w:val="00D443EB"/>
    <w:rsid w:val="00D4440D"/>
    <w:rsid w:val="00D54338"/>
    <w:rsid w:val="00D56A4C"/>
    <w:rsid w:val="00D56F2C"/>
    <w:rsid w:val="00D633F7"/>
    <w:rsid w:val="00D63B2C"/>
    <w:rsid w:val="00D649E2"/>
    <w:rsid w:val="00D6524F"/>
    <w:rsid w:val="00D66369"/>
    <w:rsid w:val="00D6699A"/>
    <w:rsid w:val="00D67B7F"/>
    <w:rsid w:val="00D713A4"/>
    <w:rsid w:val="00D72C2E"/>
    <w:rsid w:val="00D73E3E"/>
    <w:rsid w:val="00D74B57"/>
    <w:rsid w:val="00D75953"/>
    <w:rsid w:val="00D7629D"/>
    <w:rsid w:val="00D76F27"/>
    <w:rsid w:val="00D8084C"/>
    <w:rsid w:val="00D85C1C"/>
    <w:rsid w:val="00D864DA"/>
    <w:rsid w:val="00D87008"/>
    <w:rsid w:val="00D87617"/>
    <w:rsid w:val="00D94A89"/>
    <w:rsid w:val="00D95180"/>
    <w:rsid w:val="00DA0076"/>
    <w:rsid w:val="00DA2CFD"/>
    <w:rsid w:val="00DA5EE9"/>
    <w:rsid w:val="00DB30DF"/>
    <w:rsid w:val="00DB40D0"/>
    <w:rsid w:val="00DB573E"/>
    <w:rsid w:val="00DB5E3A"/>
    <w:rsid w:val="00DB7A10"/>
    <w:rsid w:val="00DB7B22"/>
    <w:rsid w:val="00DC0556"/>
    <w:rsid w:val="00DC154C"/>
    <w:rsid w:val="00DC1D5A"/>
    <w:rsid w:val="00DC4BB5"/>
    <w:rsid w:val="00DC6A95"/>
    <w:rsid w:val="00DD0EC7"/>
    <w:rsid w:val="00DD1070"/>
    <w:rsid w:val="00DD1124"/>
    <w:rsid w:val="00DD1AA3"/>
    <w:rsid w:val="00DD1D6B"/>
    <w:rsid w:val="00DD65B4"/>
    <w:rsid w:val="00DE1321"/>
    <w:rsid w:val="00DE2215"/>
    <w:rsid w:val="00DE5182"/>
    <w:rsid w:val="00DE5496"/>
    <w:rsid w:val="00DE6146"/>
    <w:rsid w:val="00DE7D4F"/>
    <w:rsid w:val="00DF0167"/>
    <w:rsid w:val="00DF086C"/>
    <w:rsid w:val="00DF43DB"/>
    <w:rsid w:val="00DF4AAE"/>
    <w:rsid w:val="00DF4E7F"/>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479FF"/>
    <w:rsid w:val="00E51553"/>
    <w:rsid w:val="00E51F42"/>
    <w:rsid w:val="00E52647"/>
    <w:rsid w:val="00E5305A"/>
    <w:rsid w:val="00E54203"/>
    <w:rsid w:val="00E572C4"/>
    <w:rsid w:val="00E610AA"/>
    <w:rsid w:val="00E61F2E"/>
    <w:rsid w:val="00E625CA"/>
    <w:rsid w:val="00E63858"/>
    <w:rsid w:val="00E64275"/>
    <w:rsid w:val="00E646A5"/>
    <w:rsid w:val="00E648E4"/>
    <w:rsid w:val="00E665E7"/>
    <w:rsid w:val="00E729A9"/>
    <w:rsid w:val="00E756CD"/>
    <w:rsid w:val="00E814A8"/>
    <w:rsid w:val="00E85202"/>
    <w:rsid w:val="00E85DD0"/>
    <w:rsid w:val="00EA0441"/>
    <w:rsid w:val="00EA0D5F"/>
    <w:rsid w:val="00EA465D"/>
    <w:rsid w:val="00EA534F"/>
    <w:rsid w:val="00EA5971"/>
    <w:rsid w:val="00EA6D65"/>
    <w:rsid w:val="00EA6EB5"/>
    <w:rsid w:val="00EA7DBA"/>
    <w:rsid w:val="00EB1500"/>
    <w:rsid w:val="00EB1593"/>
    <w:rsid w:val="00EB1D13"/>
    <w:rsid w:val="00EB47DE"/>
    <w:rsid w:val="00EB712C"/>
    <w:rsid w:val="00EC0CAF"/>
    <w:rsid w:val="00EC6A2E"/>
    <w:rsid w:val="00EC7E08"/>
    <w:rsid w:val="00ED0A59"/>
    <w:rsid w:val="00ED1356"/>
    <w:rsid w:val="00ED544F"/>
    <w:rsid w:val="00ED56D3"/>
    <w:rsid w:val="00ED7665"/>
    <w:rsid w:val="00ED7BE0"/>
    <w:rsid w:val="00EE0EEB"/>
    <w:rsid w:val="00EE1107"/>
    <w:rsid w:val="00EE1860"/>
    <w:rsid w:val="00EE25C1"/>
    <w:rsid w:val="00EE4C63"/>
    <w:rsid w:val="00EE55C6"/>
    <w:rsid w:val="00EE784E"/>
    <w:rsid w:val="00EE7D6F"/>
    <w:rsid w:val="00EF1171"/>
    <w:rsid w:val="00EF1648"/>
    <w:rsid w:val="00EF601A"/>
    <w:rsid w:val="00EF6FAF"/>
    <w:rsid w:val="00EF704F"/>
    <w:rsid w:val="00EF7B2B"/>
    <w:rsid w:val="00F00333"/>
    <w:rsid w:val="00F022FA"/>
    <w:rsid w:val="00F060A8"/>
    <w:rsid w:val="00F111C7"/>
    <w:rsid w:val="00F12B47"/>
    <w:rsid w:val="00F12F15"/>
    <w:rsid w:val="00F15E11"/>
    <w:rsid w:val="00F15E4F"/>
    <w:rsid w:val="00F21977"/>
    <w:rsid w:val="00F2469E"/>
    <w:rsid w:val="00F27255"/>
    <w:rsid w:val="00F31A85"/>
    <w:rsid w:val="00F3290D"/>
    <w:rsid w:val="00F334B2"/>
    <w:rsid w:val="00F352AD"/>
    <w:rsid w:val="00F369B4"/>
    <w:rsid w:val="00F36B2C"/>
    <w:rsid w:val="00F3709A"/>
    <w:rsid w:val="00F405EA"/>
    <w:rsid w:val="00F41778"/>
    <w:rsid w:val="00F423E7"/>
    <w:rsid w:val="00F46C52"/>
    <w:rsid w:val="00F5035C"/>
    <w:rsid w:val="00F50CA3"/>
    <w:rsid w:val="00F5284A"/>
    <w:rsid w:val="00F52978"/>
    <w:rsid w:val="00F56C83"/>
    <w:rsid w:val="00F6060A"/>
    <w:rsid w:val="00F61832"/>
    <w:rsid w:val="00F63193"/>
    <w:rsid w:val="00F6515C"/>
    <w:rsid w:val="00F67CFC"/>
    <w:rsid w:val="00F67D7B"/>
    <w:rsid w:val="00F72AFB"/>
    <w:rsid w:val="00F77024"/>
    <w:rsid w:val="00F77D22"/>
    <w:rsid w:val="00F80AE2"/>
    <w:rsid w:val="00F8369A"/>
    <w:rsid w:val="00F84DA6"/>
    <w:rsid w:val="00F90170"/>
    <w:rsid w:val="00F93822"/>
    <w:rsid w:val="00F93859"/>
    <w:rsid w:val="00F963FF"/>
    <w:rsid w:val="00F9738D"/>
    <w:rsid w:val="00FA253B"/>
    <w:rsid w:val="00FA4741"/>
    <w:rsid w:val="00FA5F45"/>
    <w:rsid w:val="00FA6472"/>
    <w:rsid w:val="00FA7A27"/>
    <w:rsid w:val="00FB1678"/>
    <w:rsid w:val="00FB5AD5"/>
    <w:rsid w:val="00FB7CA6"/>
    <w:rsid w:val="00FC132E"/>
    <w:rsid w:val="00FC623F"/>
    <w:rsid w:val="00FC6245"/>
    <w:rsid w:val="00FC653A"/>
    <w:rsid w:val="00FD5C54"/>
    <w:rsid w:val="00FD70CD"/>
    <w:rsid w:val="00FD7623"/>
    <w:rsid w:val="00FE0859"/>
    <w:rsid w:val="00FE23A0"/>
    <w:rsid w:val="00FE2D37"/>
    <w:rsid w:val="00FE361B"/>
    <w:rsid w:val="00FE37CD"/>
    <w:rsid w:val="00FE6300"/>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 w:type="table" w:styleId="GridTable1Light">
    <w:name w:val="Grid Table 1 Light"/>
    <w:basedOn w:val="TableNormal"/>
    <w:uiPriority w:val="46"/>
    <w:rsid w:val="000226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ourceText">
    <w:name w:val="Source Text"/>
    <w:qFormat/>
    <w:rsid w:val="00A67742"/>
    <w:rPr>
      <w:rFonts w:ascii="Liberation Mono" w:eastAsia="NSimSun" w:hAnsi="Liberation Mono" w:cs="Liberation Mono"/>
    </w:rPr>
  </w:style>
  <w:style w:type="paragraph" w:styleId="BodyText">
    <w:name w:val="Body Text"/>
    <w:basedOn w:val="Normal"/>
    <w:link w:val="BodyTextChar"/>
    <w:rsid w:val="00A67742"/>
    <w:pPr>
      <w:suppressAutoHyphens/>
      <w:spacing w:after="140" w:line="276" w:lineRule="auto"/>
    </w:pPr>
    <w:rPr>
      <w:rFonts w:ascii="Liberation Serif" w:eastAsia="NSimSun" w:hAnsi="Liberation Serif" w:cs="Arial"/>
      <w:kern w:val="2"/>
      <w:lang w:val="en-IN" w:eastAsia="zh-CN" w:bidi="hi-IN"/>
    </w:rPr>
  </w:style>
  <w:style w:type="character" w:customStyle="1" w:styleId="BodyTextChar">
    <w:name w:val="Body Text Char"/>
    <w:basedOn w:val="DefaultParagraphFont"/>
    <w:link w:val="BodyText"/>
    <w:rsid w:val="00A67742"/>
    <w:rPr>
      <w:rFonts w:ascii="Liberation Serif" w:eastAsia="NSimSun" w:hAnsi="Liberation Serif" w:cs="Arial"/>
      <w:kern w:val="2"/>
      <w:sz w:val="24"/>
      <w:szCs w:val="24"/>
      <w:lang w:val="en-IN" w:eastAsia="zh-CN" w:bidi="hi-IN"/>
    </w:rPr>
  </w:style>
  <w:style w:type="character" w:styleId="FollowedHyperlink">
    <w:name w:val="FollowedHyperlink"/>
    <w:basedOn w:val="DefaultParagraphFont"/>
    <w:uiPriority w:val="99"/>
    <w:semiHidden/>
    <w:unhideWhenUsed/>
    <w:rsid w:val="00D76F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2266104">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39012753">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45762724">
      <w:bodyDiv w:val="1"/>
      <w:marLeft w:val="0"/>
      <w:marRight w:val="0"/>
      <w:marTop w:val="0"/>
      <w:marBottom w:val="0"/>
      <w:divBdr>
        <w:top w:val="none" w:sz="0" w:space="0" w:color="auto"/>
        <w:left w:val="none" w:sz="0" w:space="0" w:color="auto"/>
        <w:bottom w:val="none" w:sz="0" w:space="0" w:color="auto"/>
        <w:right w:val="none" w:sz="0" w:space="0" w:color="auto"/>
      </w:divBdr>
    </w:div>
    <w:div w:id="58024397">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2683275">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1510691">
      <w:bodyDiv w:val="1"/>
      <w:marLeft w:val="0"/>
      <w:marRight w:val="0"/>
      <w:marTop w:val="0"/>
      <w:marBottom w:val="0"/>
      <w:divBdr>
        <w:top w:val="none" w:sz="0" w:space="0" w:color="auto"/>
        <w:left w:val="none" w:sz="0" w:space="0" w:color="auto"/>
        <w:bottom w:val="none" w:sz="0" w:space="0" w:color="auto"/>
        <w:right w:val="none" w:sz="0" w:space="0" w:color="auto"/>
      </w:divBdr>
    </w:div>
    <w:div w:id="81491404">
      <w:bodyDiv w:val="1"/>
      <w:marLeft w:val="0"/>
      <w:marRight w:val="0"/>
      <w:marTop w:val="0"/>
      <w:marBottom w:val="0"/>
      <w:divBdr>
        <w:top w:val="none" w:sz="0" w:space="0" w:color="auto"/>
        <w:left w:val="none" w:sz="0" w:space="0" w:color="auto"/>
        <w:bottom w:val="none" w:sz="0" w:space="0" w:color="auto"/>
        <w:right w:val="none" w:sz="0" w:space="0" w:color="auto"/>
      </w:divBdr>
    </w:div>
    <w:div w:id="95752098">
      <w:bodyDiv w:val="1"/>
      <w:marLeft w:val="0"/>
      <w:marRight w:val="0"/>
      <w:marTop w:val="0"/>
      <w:marBottom w:val="0"/>
      <w:divBdr>
        <w:top w:val="none" w:sz="0" w:space="0" w:color="auto"/>
        <w:left w:val="none" w:sz="0" w:space="0" w:color="auto"/>
        <w:bottom w:val="none" w:sz="0" w:space="0" w:color="auto"/>
        <w:right w:val="none" w:sz="0" w:space="0" w:color="auto"/>
      </w:divBdr>
    </w:div>
    <w:div w:id="102192672">
      <w:bodyDiv w:val="1"/>
      <w:marLeft w:val="0"/>
      <w:marRight w:val="0"/>
      <w:marTop w:val="0"/>
      <w:marBottom w:val="0"/>
      <w:divBdr>
        <w:top w:val="none" w:sz="0" w:space="0" w:color="auto"/>
        <w:left w:val="none" w:sz="0" w:space="0" w:color="auto"/>
        <w:bottom w:val="none" w:sz="0" w:space="0" w:color="auto"/>
        <w:right w:val="none" w:sz="0" w:space="0" w:color="auto"/>
      </w:divBdr>
    </w:div>
    <w:div w:id="102263863">
      <w:bodyDiv w:val="1"/>
      <w:marLeft w:val="0"/>
      <w:marRight w:val="0"/>
      <w:marTop w:val="0"/>
      <w:marBottom w:val="0"/>
      <w:divBdr>
        <w:top w:val="none" w:sz="0" w:space="0" w:color="auto"/>
        <w:left w:val="none" w:sz="0" w:space="0" w:color="auto"/>
        <w:bottom w:val="none" w:sz="0" w:space="0" w:color="auto"/>
        <w:right w:val="none" w:sz="0" w:space="0" w:color="auto"/>
      </w:divBdr>
    </w:div>
    <w:div w:id="104429682">
      <w:bodyDiv w:val="1"/>
      <w:marLeft w:val="0"/>
      <w:marRight w:val="0"/>
      <w:marTop w:val="0"/>
      <w:marBottom w:val="0"/>
      <w:divBdr>
        <w:top w:val="none" w:sz="0" w:space="0" w:color="auto"/>
        <w:left w:val="none" w:sz="0" w:space="0" w:color="auto"/>
        <w:bottom w:val="none" w:sz="0" w:space="0" w:color="auto"/>
        <w:right w:val="none" w:sz="0" w:space="0" w:color="auto"/>
      </w:divBdr>
    </w:div>
    <w:div w:id="108201990">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26709219">
      <w:bodyDiv w:val="1"/>
      <w:marLeft w:val="0"/>
      <w:marRight w:val="0"/>
      <w:marTop w:val="0"/>
      <w:marBottom w:val="0"/>
      <w:divBdr>
        <w:top w:val="none" w:sz="0" w:space="0" w:color="auto"/>
        <w:left w:val="none" w:sz="0" w:space="0" w:color="auto"/>
        <w:bottom w:val="none" w:sz="0" w:space="0" w:color="auto"/>
        <w:right w:val="none" w:sz="0" w:space="0" w:color="auto"/>
      </w:divBdr>
    </w:div>
    <w:div w:id="130176350">
      <w:bodyDiv w:val="1"/>
      <w:marLeft w:val="0"/>
      <w:marRight w:val="0"/>
      <w:marTop w:val="0"/>
      <w:marBottom w:val="0"/>
      <w:divBdr>
        <w:top w:val="none" w:sz="0" w:space="0" w:color="auto"/>
        <w:left w:val="none" w:sz="0" w:space="0" w:color="auto"/>
        <w:bottom w:val="none" w:sz="0" w:space="0" w:color="auto"/>
        <w:right w:val="none" w:sz="0" w:space="0" w:color="auto"/>
      </w:divBdr>
    </w:div>
    <w:div w:id="131021729">
      <w:bodyDiv w:val="1"/>
      <w:marLeft w:val="0"/>
      <w:marRight w:val="0"/>
      <w:marTop w:val="0"/>
      <w:marBottom w:val="0"/>
      <w:divBdr>
        <w:top w:val="none" w:sz="0" w:space="0" w:color="auto"/>
        <w:left w:val="none" w:sz="0" w:space="0" w:color="auto"/>
        <w:bottom w:val="none" w:sz="0" w:space="0" w:color="auto"/>
        <w:right w:val="none" w:sz="0" w:space="0" w:color="auto"/>
      </w:divBdr>
    </w:div>
    <w:div w:id="13214018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44128841">
      <w:bodyDiv w:val="1"/>
      <w:marLeft w:val="0"/>
      <w:marRight w:val="0"/>
      <w:marTop w:val="0"/>
      <w:marBottom w:val="0"/>
      <w:divBdr>
        <w:top w:val="none" w:sz="0" w:space="0" w:color="auto"/>
        <w:left w:val="none" w:sz="0" w:space="0" w:color="auto"/>
        <w:bottom w:val="none" w:sz="0" w:space="0" w:color="auto"/>
        <w:right w:val="none" w:sz="0" w:space="0" w:color="auto"/>
      </w:divBdr>
    </w:div>
    <w:div w:id="150799679">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1286547">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75776597">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4197321">
      <w:bodyDiv w:val="1"/>
      <w:marLeft w:val="0"/>
      <w:marRight w:val="0"/>
      <w:marTop w:val="0"/>
      <w:marBottom w:val="0"/>
      <w:divBdr>
        <w:top w:val="none" w:sz="0" w:space="0" w:color="auto"/>
        <w:left w:val="none" w:sz="0" w:space="0" w:color="auto"/>
        <w:bottom w:val="none" w:sz="0" w:space="0" w:color="auto"/>
        <w:right w:val="none" w:sz="0" w:space="0" w:color="auto"/>
      </w:divBdr>
    </w:div>
    <w:div w:id="195316130">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25649726">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38946375">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47690442">
      <w:bodyDiv w:val="1"/>
      <w:marLeft w:val="0"/>
      <w:marRight w:val="0"/>
      <w:marTop w:val="0"/>
      <w:marBottom w:val="0"/>
      <w:divBdr>
        <w:top w:val="none" w:sz="0" w:space="0" w:color="auto"/>
        <w:left w:val="none" w:sz="0" w:space="0" w:color="auto"/>
        <w:bottom w:val="none" w:sz="0" w:space="0" w:color="auto"/>
        <w:right w:val="none" w:sz="0" w:space="0" w:color="auto"/>
      </w:divBdr>
    </w:div>
    <w:div w:id="249000179">
      <w:bodyDiv w:val="1"/>
      <w:marLeft w:val="0"/>
      <w:marRight w:val="0"/>
      <w:marTop w:val="0"/>
      <w:marBottom w:val="0"/>
      <w:divBdr>
        <w:top w:val="none" w:sz="0" w:space="0" w:color="auto"/>
        <w:left w:val="none" w:sz="0" w:space="0" w:color="auto"/>
        <w:bottom w:val="none" w:sz="0" w:space="0" w:color="auto"/>
        <w:right w:val="none" w:sz="0" w:space="0" w:color="auto"/>
      </w:divBdr>
    </w:div>
    <w:div w:id="250966006">
      <w:bodyDiv w:val="1"/>
      <w:marLeft w:val="0"/>
      <w:marRight w:val="0"/>
      <w:marTop w:val="0"/>
      <w:marBottom w:val="0"/>
      <w:divBdr>
        <w:top w:val="none" w:sz="0" w:space="0" w:color="auto"/>
        <w:left w:val="none" w:sz="0" w:space="0" w:color="auto"/>
        <w:bottom w:val="none" w:sz="0" w:space="0" w:color="auto"/>
        <w:right w:val="none" w:sz="0" w:space="0" w:color="auto"/>
      </w:divBdr>
    </w:div>
    <w:div w:id="25987949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7010827">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88098900">
      <w:bodyDiv w:val="1"/>
      <w:marLeft w:val="0"/>
      <w:marRight w:val="0"/>
      <w:marTop w:val="0"/>
      <w:marBottom w:val="0"/>
      <w:divBdr>
        <w:top w:val="none" w:sz="0" w:space="0" w:color="auto"/>
        <w:left w:val="none" w:sz="0" w:space="0" w:color="auto"/>
        <w:bottom w:val="none" w:sz="0" w:space="0" w:color="auto"/>
        <w:right w:val="none" w:sz="0" w:space="0" w:color="auto"/>
      </w:divBdr>
    </w:div>
    <w:div w:id="294019824">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298876786">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7242954">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3722409">
      <w:bodyDiv w:val="1"/>
      <w:marLeft w:val="0"/>
      <w:marRight w:val="0"/>
      <w:marTop w:val="0"/>
      <w:marBottom w:val="0"/>
      <w:divBdr>
        <w:top w:val="none" w:sz="0" w:space="0" w:color="auto"/>
        <w:left w:val="none" w:sz="0" w:space="0" w:color="auto"/>
        <w:bottom w:val="none" w:sz="0" w:space="0" w:color="auto"/>
        <w:right w:val="none" w:sz="0" w:space="0" w:color="auto"/>
      </w:divBdr>
    </w:div>
    <w:div w:id="316808139">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0985677">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45444476">
      <w:bodyDiv w:val="1"/>
      <w:marLeft w:val="0"/>
      <w:marRight w:val="0"/>
      <w:marTop w:val="0"/>
      <w:marBottom w:val="0"/>
      <w:divBdr>
        <w:top w:val="none" w:sz="0" w:space="0" w:color="auto"/>
        <w:left w:val="none" w:sz="0" w:space="0" w:color="auto"/>
        <w:bottom w:val="none" w:sz="0" w:space="0" w:color="auto"/>
        <w:right w:val="none" w:sz="0" w:space="0" w:color="auto"/>
      </w:divBdr>
    </w:div>
    <w:div w:id="346099656">
      <w:bodyDiv w:val="1"/>
      <w:marLeft w:val="0"/>
      <w:marRight w:val="0"/>
      <w:marTop w:val="0"/>
      <w:marBottom w:val="0"/>
      <w:divBdr>
        <w:top w:val="none" w:sz="0" w:space="0" w:color="auto"/>
        <w:left w:val="none" w:sz="0" w:space="0" w:color="auto"/>
        <w:bottom w:val="none" w:sz="0" w:space="0" w:color="auto"/>
        <w:right w:val="none" w:sz="0" w:space="0" w:color="auto"/>
      </w:divBdr>
    </w:div>
    <w:div w:id="358901017">
      <w:bodyDiv w:val="1"/>
      <w:marLeft w:val="0"/>
      <w:marRight w:val="0"/>
      <w:marTop w:val="0"/>
      <w:marBottom w:val="0"/>
      <w:divBdr>
        <w:top w:val="none" w:sz="0" w:space="0" w:color="auto"/>
        <w:left w:val="none" w:sz="0" w:space="0" w:color="auto"/>
        <w:bottom w:val="none" w:sz="0" w:space="0" w:color="auto"/>
        <w:right w:val="none" w:sz="0" w:space="0" w:color="auto"/>
      </w:divBdr>
    </w:div>
    <w:div w:id="371999688">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378088814">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07263689">
      <w:bodyDiv w:val="1"/>
      <w:marLeft w:val="0"/>
      <w:marRight w:val="0"/>
      <w:marTop w:val="0"/>
      <w:marBottom w:val="0"/>
      <w:divBdr>
        <w:top w:val="none" w:sz="0" w:space="0" w:color="auto"/>
        <w:left w:val="none" w:sz="0" w:space="0" w:color="auto"/>
        <w:bottom w:val="none" w:sz="0" w:space="0" w:color="auto"/>
        <w:right w:val="none" w:sz="0" w:space="0" w:color="auto"/>
      </w:divBdr>
    </w:div>
    <w:div w:id="410784782">
      <w:bodyDiv w:val="1"/>
      <w:marLeft w:val="0"/>
      <w:marRight w:val="0"/>
      <w:marTop w:val="0"/>
      <w:marBottom w:val="0"/>
      <w:divBdr>
        <w:top w:val="none" w:sz="0" w:space="0" w:color="auto"/>
        <w:left w:val="none" w:sz="0" w:space="0" w:color="auto"/>
        <w:bottom w:val="none" w:sz="0" w:space="0" w:color="auto"/>
        <w:right w:val="none" w:sz="0" w:space="0" w:color="auto"/>
      </w:divBdr>
      <w:divsChild>
        <w:div w:id="1220938513">
          <w:marLeft w:val="0"/>
          <w:marRight w:val="0"/>
          <w:marTop w:val="0"/>
          <w:marBottom w:val="0"/>
          <w:divBdr>
            <w:top w:val="none" w:sz="0" w:space="0" w:color="auto"/>
            <w:left w:val="none" w:sz="0" w:space="0" w:color="auto"/>
            <w:bottom w:val="none" w:sz="0" w:space="0" w:color="auto"/>
            <w:right w:val="none" w:sz="0" w:space="0" w:color="auto"/>
          </w:divBdr>
          <w:divsChild>
            <w:div w:id="55254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7647">
      <w:bodyDiv w:val="1"/>
      <w:marLeft w:val="0"/>
      <w:marRight w:val="0"/>
      <w:marTop w:val="0"/>
      <w:marBottom w:val="0"/>
      <w:divBdr>
        <w:top w:val="none" w:sz="0" w:space="0" w:color="auto"/>
        <w:left w:val="none" w:sz="0" w:space="0" w:color="auto"/>
        <w:bottom w:val="none" w:sz="0" w:space="0" w:color="auto"/>
        <w:right w:val="none" w:sz="0" w:space="0" w:color="auto"/>
      </w:divBdr>
    </w:div>
    <w:div w:id="419640627">
      <w:bodyDiv w:val="1"/>
      <w:marLeft w:val="0"/>
      <w:marRight w:val="0"/>
      <w:marTop w:val="0"/>
      <w:marBottom w:val="0"/>
      <w:divBdr>
        <w:top w:val="none" w:sz="0" w:space="0" w:color="auto"/>
        <w:left w:val="none" w:sz="0" w:space="0" w:color="auto"/>
        <w:bottom w:val="none" w:sz="0" w:space="0" w:color="auto"/>
        <w:right w:val="none" w:sz="0" w:space="0" w:color="auto"/>
      </w:divBdr>
    </w:div>
    <w:div w:id="419759515">
      <w:bodyDiv w:val="1"/>
      <w:marLeft w:val="0"/>
      <w:marRight w:val="0"/>
      <w:marTop w:val="0"/>
      <w:marBottom w:val="0"/>
      <w:divBdr>
        <w:top w:val="none" w:sz="0" w:space="0" w:color="auto"/>
        <w:left w:val="none" w:sz="0" w:space="0" w:color="auto"/>
        <w:bottom w:val="none" w:sz="0" w:space="0" w:color="auto"/>
        <w:right w:val="none" w:sz="0" w:space="0" w:color="auto"/>
      </w:divBdr>
    </w:div>
    <w:div w:id="420103536">
      <w:bodyDiv w:val="1"/>
      <w:marLeft w:val="0"/>
      <w:marRight w:val="0"/>
      <w:marTop w:val="0"/>
      <w:marBottom w:val="0"/>
      <w:divBdr>
        <w:top w:val="none" w:sz="0" w:space="0" w:color="auto"/>
        <w:left w:val="none" w:sz="0" w:space="0" w:color="auto"/>
        <w:bottom w:val="none" w:sz="0" w:space="0" w:color="auto"/>
        <w:right w:val="none" w:sz="0" w:space="0" w:color="auto"/>
      </w:divBdr>
    </w:div>
    <w:div w:id="420834291">
      <w:bodyDiv w:val="1"/>
      <w:marLeft w:val="0"/>
      <w:marRight w:val="0"/>
      <w:marTop w:val="0"/>
      <w:marBottom w:val="0"/>
      <w:divBdr>
        <w:top w:val="none" w:sz="0" w:space="0" w:color="auto"/>
        <w:left w:val="none" w:sz="0" w:space="0" w:color="auto"/>
        <w:bottom w:val="none" w:sz="0" w:space="0" w:color="auto"/>
        <w:right w:val="none" w:sz="0" w:space="0" w:color="auto"/>
      </w:divBdr>
    </w:div>
    <w:div w:id="428937633">
      <w:bodyDiv w:val="1"/>
      <w:marLeft w:val="0"/>
      <w:marRight w:val="0"/>
      <w:marTop w:val="0"/>
      <w:marBottom w:val="0"/>
      <w:divBdr>
        <w:top w:val="none" w:sz="0" w:space="0" w:color="auto"/>
        <w:left w:val="none" w:sz="0" w:space="0" w:color="auto"/>
        <w:bottom w:val="none" w:sz="0" w:space="0" w:color="auto"/>
        <w:right w:val="none" w:sz="0" w:space="0" w:color="auto"/>
      </w:divBdr>
    </w:div>
    <w:div w:id="429813474">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58650918">
      <w:bodyDiv w:val="1"/>
      <w:marLeft w:val="0"/>
      <w:marRight w:val="0"/>
      <w:marTop w:val="0"/>
      <w:marBottom w:val="0"/>
      <w:divBdr>
        <w:top w:val="none" w:sz="0" w:space="0" w:color="auto"/>
        <w:left w:val="none" w:sz="0" w:space="0" w:color="auto"/>
        <w:bottom w:val="none" w:sz="0" w:space="0" w:color="auto"/>
        <w:right w:val="none" w:sz="0" w:space="0" w:color="auto"/>
      </w:divBdr>
    </w:div>
    <w:div w:id="459349719">
      <w:bodyDiv w:val="1"/>
      <w:marLeft w:val="0"/>
      <w:marRight w:val="0"/>
      <w:marTop w:val="0"/>
      <w:marBottom w:val="0"/>
      <w:divBdr>
        <w:top w:val="none" w:sz="0" w:space="0" w:color="auto"/>
        <w:left w:val="none" w:sz="0" w:space="0" w:color="auto"/>
        <w:bottom w:val="none" w:sz="0" w:space="0" w:color="auto"/>
        <w:right w:val="none" w:sz="0" w:space="0" w:color="auto"/>
      </w:divBdr>
    </w:div>
    <w:div w:id="459691942">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4855477">
      <w:bodyDiv w:val="1"/>
      <w:marLeft w:val="0"/>
      <w:marRight w:val="0"/>
      <w:marTop w:val="0"/>
      <w:marBottom w:val="0"/>
      <w:divBdr>
        <w:top w:val="none" w:sz="0" w:space="0" w:color="auto"/>
        <w:left w:val="none" w:sz="0" w:space="0" w:color="auto"/>
        <w:bottom w:val="none" w:sz="0" w:space="0" w:color="auto"/>
        <w:right w:val="none" w:sz="0" w:space="0" w:color="auto"/>
      </w:divBdr>
    </w:div>
    <w:div w:id="465898925">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84978028">
      <w:bodyDiv w:val="1"/>
      <w:marLeft w:val="0"/>
      <w:marRight w:val="0"/>
      <w:marTop w:val="0"/>
      <w:marBottom w:val="0"/>
      <w:divBdr>
        <w:top w:val="none" w:sz="0" w:space="0" w:color="auto"/>
        <w:left w:val="none" w:sz="0" w:space="0" w:color="auto"/>
        <w:bottom w:val="none" w:sz="0" w:space="0" w:color="auto"/>
        <w:right w:val="none" w:sz="0" w:space="0" w:color="auto"/>
      </w:divBdr>
    </w:div>
    <w:div w:id="487743505">
      <w:bodyDiv w:val="1"/>
      <w:marLeft w:val="0"/>
      <w:marRight w:val="0"/>
      <w:marTop w:val="0"/>
      <w:marBottom w:val="0"/>
      <w:divBdr>
        <w:top w:val="none" w:sz="0" w:space="0" w:color="auto"/>
        <w:left w:val="none" w:sz="0" w:space="0" w:color="auto"/>
        <w:bottom w:val="none" w:sz="0" w:space="0" w:color="auto"/>
        <w:right w:val="none" w:sz="0" w:space="0" w:color="auto"/>
      </w:divBdr>
    </w:div>
    <w:div w:id="490414005">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08914013">
      <w:bodyDiv w:val="1"/>
      <w:marLeft w:val="0"/>
      <w:marRight w:val="0"/>
      <w:marTop w:val="0"/>
      <w:marBottom w:val="0"/>
      <w:divBdr>
        <w:top w:val="none" w:sz="0" w:space="0" w:color="auto"/>
        <w:left w:val="none" w:sz="0" w:space="0" w:color="auto"/>
        <w:bottom w:val="none" w:sz="0" w:space="0" w:color="auto"/>
        <w:right w:val="none" w:sz="0" w:space="0" w:color="auto"/>
      </w:divBdr>
    </w:div>
    <w:div w:id="510682908">
      <w:bodyDiv w:val="1"/>
      <w:marLeft w:val="0"/>
      <w:marRight w:val="0"/>
      <w:marTop w:val="0"/>
      <w:marBottom w:val="0"/>
      <w:divBdr>
        <w:top w:val="none" w:sz="0" w:space="0" w:color="auto"/>
        <w:left w:val="none" w:sz="0" w:space="0" w:color="auto"/>
        <w:bottom w:val="none" w:sz="0" w:space="0" w:color="auto"/>
        <w:right w:val="none" w:sz="0" w:space="0" w:color="auto"/>
      </w:divBdr>
    </w:div>
    <w:div w:id="513229714">
      <w:bodyDiv w:val="1"/>
      <w:marLeft w:val="0"/>
      <w:marRight w:val="0"/>
      <w:marTop w:val="0"/>
      <w:marBottom w:val="0"/>
      <w:divBdr>
        <w:top w:val="none" w:sz="0" w:space="0" w:color="auto"/>
        <w:left w:val="none" w:sz="0" w:space="0" w:color="auto"/>
        <w:bottom w:val="none" w:sz="0" w:space="0" w:color="auto"/>
        <w:right w:val="none" w:sz="0" w:space="0" w:color="auto"/>
      </w:divBdr>
    </w:div>
    <w:div w:id="527374038">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30652225">
      <w:bodyDiv w:val="1"/>
      <w:marLeft w:val="0"/>
      <w:marRight w:val="0"/>
      <w:marTop w:val="0"/>
      <w:marBottom w:val="0"/>
      <w:divBdr>
        <w:top w:val="none" w:sz="0" w:space="0" w:color="auto"/>
        <w:left w:val="none" w:sz="0" w:space="0" w:color="auto"/>
        <w:bottom w:val="none" w:sz="0" w:space="0" w:color="auto"/>
        <w:right w:val="none" w:sz="0" w:space="0" w:color="auto"/>
      </w:divBdr>
    </w:div>
    <w:div w:id="543056994">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3855171">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63415951">
      <w:bodyDiv w:val="1"/>
      <w:marLeft w:val="0"/>
      <w:marRight w:val="0"/>
      <w:marTop w:val="0"/>
      <w:marBottom w:val="0"/>
      <w:divBdr>
        <w:top w:val="none" w:sz="0" w:space="0" w:color="auto"/>
        <w:left w:val="none" w:sz="0" w:space="0" w:color="auto"/>
        <w:bottom w:val="none" w:sz="0" w:space="0" w:color="auto"/>
        <w:right w:val="none" w:sz="0" w:space="0" w:color="auto"/>
      </w:divBdr>
    </w:div>
    <w:div w:id="579218075">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80607781">
      <w:bodyDiv w:val="1"/>
      <w:marLeft w:val="0"/>
      <w:marRight w:val="0"/>
      <w:marTop w:val="0"/>
      <w:marBottom w:val="0"/>
      <w:divBdr>
        <w:top w:val="none" w:sz="0" w:space="0" w:color="auto"/>
        <w:left w:val="none" w:sz="0" w:space="0" w:color="auto"/>
        <w:bottom w:val="none" w:sz="0" w:space="0" w:color="auto"/>
        <w:right w:val="none" w:sz="0" w:space="0" w:color="auto"/>
      </w:divBdr>
    </w:div>
    <w:div w:id="584068125">
      <w:bodyDiv w:val="1"/>
      <w:marLeft w:val="0"/>
      <w:marRight w:val="0"/>
      <w:marTop w:val="0"/>
      <w:marBottom w:val="0"/>
      <w:divBdr>
        <w:top w:val="none" w:sz="0" w:space="0" w:color="auto"/>
        <w:left w:val="none" w:sz="0" w:space="0" w:color="auto"/>
        <w:bottom w:val="none" w:sz="0" w:space="0" w:color="auto"/>
        <w:right w:val="none" w:sz="0" w:space="0" w:color="auto"/>
      </w:divBdr>
      <w:divsChild>
        <w:div w:id="909928121">
          <w:marLeft w:val="0"/>
          <w:marRight w:val="0"/>
          <w:marTop w:val="0"/>
          <w:marBottom w:val="720"/>
          <w:divBdr>
            <w:top w:val="none" w:sz="0" w:space="0" w:color="auto"/>
            <w:left w:val="none" w:sz="0" w:space="0" w:color="auto"/>
            <w:bottom w:val="none" w:sz="0" w:space="0" w:color="auto"/>
            <w:right w:val="none" w:sz="0" w:space="0" w:color="auto"/>
          </w:divBdr>
          <w:divsChild>
            <w:div w:id="1232153194">
              <w:marLeft w:val="0"/>
              <w:marRight w:val="0"/>
              <w:marTop w:val="0"/>
              <w:marBottom w:val="0"/>
              <w:divBdr>
                <w:top w:val="none" w:sz="0" w:space="0" w:color="auto"/>
                <w:left w:val="none" w:sz="0" w:space="0" w:color="auto"/>
                <w:bottom w:val="none" w:sz="0" w:space="0" w:color="auto"/>
                <w:right w:val="none" w:sz="0" w:space="0" w:color="auto"/>
              </w:divBdr>
            </w:div>
          </w:divsChild>
        </w:div>
        <w:div w:id="2065565237">
          <w:marLeft w:val="0"/>
          <w:marRight w:val="0"/>
          <w:marTop w:val="0"/>
          <w:marBottom w:val="720"/>
          <w:divBdr>
            <w:top w:val="none" w:sz="0" w:space="0" w:color="auto"/>
            <w:left w:val="none" w:sz="0" w:space="0" w:color="auto"/>
            <w:bottom w:val="none" w:sz="0" w:space="0" w:color="auto"/>
            <w:right w:val="none" w:sz="0" w:space="0" w:color="auto"/>
          </w:divBdr>
          <w:divsChild>
            <w:div w:id="893009208">
              <w:marLeft w:val="0"/>
              <w:marRight w:val="0"/>
              <w:marTop w:val="0"/>
              <w:marBottom w:val="0"/>
              <w:divBdr>
                <w:top w:val="none" w:sz="0" w:space="0" w:color="auto"/>
                <w:left w:val="none" w:sz="0" w:space="0" w:color="auto"/>
                <w:bottom w:val="none" w:sz="0" w:space="0" w:color="auto"/>
                <w:right w:val="none" w:sz="0" w:space="0" w:color="auto"/>
              </w:divBdr>
              <w:divsChild>
                <w:div w:id="1590384334">
                  <w:marLeft w:val="0"/>
                  <w:marRight w:val="0"/>
                  <w:marTop w:val="240"/>
                  <w:marBottom w:val="0"/>
                  <w:divBdr>
                    <w:top w:val="none" w:sz="0" w:space="0" w:color="auto"/>
                    <w:left w:val="none" w:sz="0" w:space="0" w:color="auto"/>
                    <w:bottom w:val="none" w:sz="0" w:space="0" w:color="auto"/>
                    <w:right w:val="none" w:sz="0" w:space="0" w:color="auto"/>
                  </w:divBdr>
                </w:div>
              </w:divsChild>
            </w:div>
            <w:div w:id="582295764">
              <w:marLeft w:val="0"/>
              <w:marRight w:val="0"/>
              <w:marTop w:val="0"/>
              <w:marBottom w:val="0"/>
              <w:divBdr>
                <w:top w:val="none" w:sz="0" w:space="0" w:color="auto"/>
                <w:left w:val="none" w:sz="0" w:space="23" w:color="auto"/>
                <w:bottom w:val="single" w:sz="6" w:space="0" w:color="D2D6DE"/>
                <w:right w:val="none" w:sz="0" w:space="23" w:color="auto"/>
              </w:divBdr>
            </w:div>
          </w:divsChild>
        </w:div>
        <w:div w:id="638992855">
          <w:marLeft w:val="0"/>
          <w:marRight w:val="0"/>
          <w:marTop w:val="0"/>
          <w:marBottom w:val="0"/>
          <w:divBdr>
            <w:top w:val="none" w:sz="0" w:space="0" w:color="auto"/>
            <w:left w:val="none" w:sz="0" w:space="0" w:color="auto"/>
            <w:bottom w:val="none" w:sz="0" w:space="0" w:color="auto"/>
            <w:right w:val="none" w:sz="0" w:space="0" w:color="auto"/>
          </w:divBdr>
          <w:divsChild>
            <w:div w:id="1369376389">
              <w:marLeft w:val="0"/>
              <w:marRight w:val="0"/>
              <w:marTop w:val="0"/>
              <w:marBottom w:val="450"/>
              <w:divBdr>
                <w:top w:val="none" w:sz="0" w:space="0" w:color="auto"/>
                <w:left w:val="none" w:sz="0" w:space="0" w:color="auto"/>
                <w:bottom w:val="none" w:sz="0" w:space="0" w:color="auto"/>
                <w:right w:val="none" w:sz="0" w:space="0" w:color="auto"/>
              </w:divBdr>
              <w:divsChild>
                <w:div w:id="458769196">
                  <w:marLeft w:val="0"/>
                  <w:marRight w:val="0"/>
                  <w:marTop w:val="0"/>
                  <w:marBottom w:val="0"/>
                  <w:divBdr>
                    <w:top w:val="none" w:sz="0" w:space="0" w:color="auto"/>
                    <w:left w:val="none" w:sz="0" w:space="0" w:color="auto"/>
                    <w:bottom w:val="none" w:sz="0" w:space="0" w:color="auto"/>
                    <w:right w:val="none" w:sz="0" w:space="0" w:color="auto"/>
                  </w:divBdr>
                </w:div>
                <w:div w:id="168494255">
                  <w:marLeft w:val="0"/>
                  <w:marRight w:val="0"/>
                  <w:marTop w:val="0"/>
                  <w:marBottom w:val="0"/>
                  <w:divBdr>
                    <w:top w:val="none" w:sz="0" w:space="0" w:color="auto"/>
                    <w:left w:val="none" w:sz="0" w:space="0" w:color="auto"/>
                    <w:bottom w:val="none" w:sz="0" w:space="0" w:color="auto"/>
                    <w:right w:val="none" w:sz="0" w:space="0" w:color="auto"/>
                  </w:divBdr>
                </w:div>
                <w:div w:id="830751357">
                  <w:marLeft w:val="0"/>
                  <w:marRight w:val="0"/>
                  <w:marTop w:val="0"/>
                  <w:marBottom w:val="0"/>
                  <w:divBdr>
                    <w:top w:val="none" w:sz="0" w:space="0" w:color="auto"/>
                    <w:left w:val="none" w:sz="0" w:space="0" w:color="auto"/>
                    <w:bottom w:val="none" w:sz="0" w:space="0" w:color="auto"/>
                    <w:right w:val="none" w:sz="0" w:space="0" w:color="auto"/>
                  </w:divBdr>
                </w:div>
                <w:div w:id="1523318852">
                  <w:marLeft w:val="0"/>
                  <w:marRight w:val="0"/>
                  <w:marTop w:val="0"/>
                  <w:marBottom w:val="0"/>
                  <w:divBdr>
                    <w:top w:val="none" w:sz="0" w:space="0" w:color="auto"/>
                    <w:left w:val="none" w:sz="0" w:space="0" w:color="auto"/>
                    <w:bottom w:val="none" w:sz="0" w:space="0" w:color="auto"/>
                    <w:right w:val="none" w:sz="0" w:space="0" w:color="auto"/>
                  </w:divBdr>
                </w:div>
                <w:div w:id="87827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91315">
          <w:marLeft w:val="0"/>
          <w:marRight w:val="0"/>
          <w:marTop w:val="0"/>
          <w:marBottom w:val="0"/>
          <w:divBdr>
            <w:top w:val="none" w:sz="0" w:space="0" w:color="auto"/>
            <w:left w:val="none" w:sz="0" w:space="0" w:color="auto"/>
            <w:bottom w:val="none" w:sz="0" w:space="0" w:color="auto"/>
            <w:right w:val="none" w:sz="0" w:space="0" w:color="auto"/>
          </w:divBdr>
          <w:divsChild>
            <w:div w:id="1776319476">
              <w:marLeft w:val="0"/>
              <w:marRight w:val="0"/>
              <w:marTop w:val="0"/>
              <w:marBottom w:val="0"/>
              <w:divBdr>
                <w:top w:val="none" w:sz="0" w:space="0" w:color="auto"/>
                <w:left w:val="none" w:sz="0" w:space="0" w:color="auto"/>
                <w:bottom w:val="none" w:sz="0" w:space="0" w:color="auto"/>
                <w:right w:val="none" w:sz="0" w:space="0" w:color="auto"/>
              </w:divBdr>
              <w:divsChild>
                <w:div w:id="1525172018">
                  <w:marLeft w:val="0"/>
                  <w:marRight w:val="0"/>
                  <w:marTop w:val="600"/>
                  <w:marBottom w:val="600"/>
                  <w:divBdr>
                    <w:top w:val="none" w:sz="0" w:space="0" w:color="auto"/>
                    <w:left w:val="none" w:sz="0" w:space="0" w:color="auto"/>
                    <w:bottom w:val="none" w:sz="0" w:space="0" w:color="auto"/>
                    <w:right w:val="none" w:sz="0" w:space="0" w:color="auto"/>
                  </w:divBdr>
                  <w:divsChild>
                    <w:div w:id="169843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595480256">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5874233">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4040093">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2171605">
      <w:bodyDiv w:val="1"/>
      <w:marLeft w:val="0"/>
      <w:marRight w:val="0"/>
      <w:marTop w:val="0"/>
      <w:marBottom w:val="0"/>
      <w:divBdr>
        <w:top w:val="none" w:sz="0" w:space="0" w:color="auto"/>
        <w:left w:val="none" w:sz="0" w:space="0" w:color="auto"/>
        <w:bottom w:val="none" w:sz="0" w:space="0" w:color="auto"/>
        <w:right w:val="none" w:sz="0" w:space="0" w:color="auto"/>
      </w:divBdr>
    </w:div>
    <w:div w:id="634912868">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0329040">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75309591">
      <w:bodyDiv w:val="1"/>
      <w:marLeft w:val="0"/>
      <w:marRight w:val="0"/>
      <w:marTop w:val="0"/>
      <w:marBottom w:val="0"/>
      <w:divBdr>
        <w:top w:val="none" w:sz="0" w:space="0" w:color="auto"/>
        <w:left w:val="none" w:sz="0" w:space="0" w:color="auto"/>
        <w:bottom w:val="none" w:sz="0" w:space="0" w:color="auto"/>
        <w:right w:val="none" w:sz="0" w:space="0" w:color="auto"/>
      </w:divBdr>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693655703">
      <w:bodyDiv w:val="1"/>
      <w:marLeft w:val="0"/>
      <w:marRight w:val="0"/>
      <w:marTop w:val="0"/>
      <w:marBottom w:val="0"/>
      <w:divBdr>
        <w:top w:val="none" w:sz="0" w:space="0" w:color="auto"/>
        <w:left w:val="none" w:sz="0" w:space="0" w:color="auto"/>
        <w:bottom w:val="none" w:sz="0" w:space="0" w:color="auto"/>
        <w:right w:val="none" w:sz="0" w:space="0" w:color="auto"/>
      </w:divBdr>
    </w:div>
    <w:div w:id="694621324">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05174737">
      <w:bodyDiv w:val="1"/>
      <w:marLeft w:val="0"/>
      <w:marRight w:val="0"/>
      <w:marTop w:val="0"/>
      <w:marBottom w:val="0"/>
      <w:divBdr>
        <w:top w:val="none" w:sz="0" w:space="0" w:color="auto"/>
        <w:left w:val="none" w:sz="0" w:space="0" w:color="auto"/>
        <w:bottom w:val="none" w:sz="0" w:space="0" w:color="auto"/>
        <w:right w:val="none" w:sz="0" w:space="0" w:color="auto"/>
      </w:divBdr>
    </w:div>
    <w:div w:id="706032990">
      <w:bodyDiv w:val="1"/>
      <w:marLeft w:val="0"/>
      <w:marRight w:val="0"/>
      <w:marTop w:val="0"/>
      <w:marBottom w:val="0"/>
      <w:divBdr>
        <w:top w:val="none" w:sz="0" w:space="0" w:color="auto"/>
        <w:left w:val="none" w:sz="0" w:space="0" w:color="auto"/>
        <w:bottom w:val="none" w:sz="0" w:space="0" w:color="auto"/>
        <w:right w:val="none" w:sz="0" w:space="0" w:color="auto"/>
      </w:divBdr>
    </w:div>
    <w:div w:id="706487598">
      <w:bodyDiv w:val="1"/>
      <w:marLeft w:val="0"/>
      <w:marRight w:val="0"/>
      <w:marTop w:val="0"/>
      <w:marBottom w:val="0"/>
      <w:divBdr>
        <w:top w:val="none" w:sz="0" w:space="0" w:color="auto"/>
        <w:left w:val="none" w:sz="0" w:space="0" w:color="auto"/>
        <w:bottom w:val="none" w:sz="0" w:space="0" w:color="auto"/>
        <w:right w:val="none" w:sz="0" w:space="0" w:color="auto"/>
      </w:divBdr>
    </w:div>
    <w:div w:id="708183585">
      <w:bodyDiv w:val="1"/>
      <w:marLeft w:val="0"/>
      <w:marRight w:val="0"/>
      <w:marTop w:val="0"/>
      <w:marBottom w:val="0"/>
      <w:divBdr>
        <w:top w:val="none" w:sz="0" w:space="0" w:color="auto"/>
        <w:left w:val="none" w:sz="0" w:space="0" w:color="auto"/>
        <w:bottom w:val="none" w:sz="0" w:space="0" w:color="auto"/>
        <w:right w:val="none" w:sz="0" w:space="0" w:color="auto"/>
      </w:divBdr>
    </w:div>
    <w:div w:id="718940973">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3891437">
      <w:bodyDiv w:val="1"/>
      <w:marLeft w:val="0"/>
      <w:marRight w:val="0"/>
      <w:marTop w:val="0"/>
      <w:marBottom w:val="0"/>
      <w:divBdr>
        <w:top w:val="none" w:sz="0" w:space="0" w:color="auto"/>
        <w:left w:val="none" w:sz="0" w:space="0" w:color="auto"/>
        <w:bottom w:val="none" w:sz="0" w:space="0" w:color="auto"/>
        <w:right w:val="none" w:sz="0" w:space="0" w:color="auto"/>
      </w:divBdr>
    </w:div>
    <w:div w:id="737702579">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1220295">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2975351">
      <w:bodyDiv w:val="1"/>
      <w:marLeft w:val="0"/>
      <w:marRight w:val="0"/>
      <w:marTop w:val="0"/>
      <w:marBottom w:val="0"/>
      <w:divBdr>
        <w:top w:val="none" w:sz="0" w:space="0" w:color="auto"/>
        <w:left w:val="none" w:sz="0" w:space="0" w:color="auto"/>
        <w:bottom w:val="none" w:sz="0" w:space="0" w:color="auto"/>
        <w:right w:val="none" w:sz="0" w:space="0" w:color="auto"/>
      </w:divBdr>
    </w:div>
    <w:div w:id="753237413">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75370468">
      <w:bodyDiv w:val="1"/>
      <w:marLeft w:val="0"/>
      <w:marRight w:val="0"/>
      <w:marTop w:val="0"/>
      <w:marBottom w:val="0"/>
      <w:divBdr>
        <w:top w:val="none" w:sz="0" w:space="0" w:color="auto"/>
        <w:left w:val="none" w:sz="0" w:space="0" w:color="auto"/>
        <w:bottom w:val="none" w:sz="0" w:space="0" w:color="auto"/>
        <w:right w:val="none" w:sz="0" w:space="0" w:color="auto"/>
      </w:divBdr>
    </w:div>
    <w:div w:id="782573162">
      <w:bodyDiv w:val="1"/>
      <w:marLeft w:val="0"/>
      <w:marRight w:val="0"/>
      <w:marTop w:val="0"/>
      <w:marBottom w:val="0"/>
      <w:divBdr>
        <w:top w:val="none" w:sz="0" w:space="0" w:color="auto"/>
        <w:left w:val="none" w:sz="0" w:space="0" w:color="auto"/>
        <w:bottom w:val="none" w:sz="0" w:space="0" w:color="auto"/>
        <w:right w:val="none" w:sz="0" w:space="0" w:color="auto"/>
      </w:divBdr>
    </w:div>
    <w:div w:id="783036421">
      <w:bodyDiv w:val="1"/>
      <w:marLeft w:val="0"/>
      <w:marRight w:val="0"/>
      <w:marTop w:val="0"/>
      <w:marBottom w:val="0"/>
      <w:divBdr>
        <w:top w:val="none" w:sz="0" w:space="0" w:color="auto"/>
        <w:left w:val="none" w:sz="0" w:space="0" w:color="auto"/>
        <w:bottom w:val="none" w:sz="0" w:space="0" w:color="auto"/>
        <w:right w:val="none" w:sz="0" w:space="0" w:color="auto"/>
      </w:divBdr>
    </w:div>
    <w:div w:id="783115132">
      <w:bodyDiv w:val="1"/>
      <w:marLeft w:val="0"/>
      <w:marRight w:val="0"/>
      <w:marTop w:val="0"/>
      <w:marBottom w:val="0"/>
      <w:divBdr>
        <w:top w:val="none" w:sz="0" w:space="0" w:color="auto"/>
        <w:left w:val="none" w:sz="0" w:space="0" w:color="auto"/>
        <w:bottom w:val="none" w:sz="0" w:space="0" w:color="auto"/>
        <w:right w:val="none" w:sz="0" w:space="0" w:color="auto"/>
      </w:divBdr>
    </w:div>
    <w:div w:id="791360117">
      <w:bodyDiv w:val="1"/>
      <w:marLeft w:val="0"/>
      <w:marRight w:val="0"/>
      <w:marTop w:val="0"/>
      <w:marBottom w:val="0"/>
      <w:divBdr>
        <w:top w:val="none" w:sz="0" w:space="0" w:color="auto"/>
        <w:left w:val="none" w:sz="0" w:space="0" w:color="auto"/>
        <w:bottom w:val="none" w:sz="0" w:space="0" w:color="auto"/>
        <w:right w:val="none" w:sz="0" w:space="0" w:color="auto"/>
      </w:divBdr>
    </w:div>
    <w:div w:id="791947854">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6879490">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2507562">
      <w:bodyDiv w:val="1"/>
      <w:marLeft w:val="0"/>
      <w:marRight w:val="0"/>
      <w:marTop w:val="0"/>
      <w:marBottom w:val="0"/>
      <w:divBdr>
        <w:top w:val="none" w:sz="0" w:space="0" w:color="auto"/>
        <w:left w:val="none" w:sz="0" w:space="0" w:color="auto"/>
        <w:bottom w:val="none" w:sz="0" w:space="0" w:color="auto"/>
        <w:right w:val="none" w:sz="0" w:space="0" w:color="auto"/>
      </w:divBdr>
    </w:div>
    <w:div w:id="803354055">
      <w:bodyDiv w:val="1"/>
      <w:marLeft w:val="0"/>
      <w:marRight w:val="0"/>
      <w:marTop w:val="0"/>
      <w:marBottom w:val="0"/>
      <w:divBdr>
        <w:top w:val="none" w:sz="0" w:space="0" w:color="auto"/>
        <w:left w:val="none" w:sz="0" w:space="0" w:color="auto"/>
        <w:bottom w:val="none" w:sz="0" w:space="0" w:color="auto"/>
        <w:right w:val="none" w:sz="0" w:space="0" w:color="auto"/>
      </w:divBdr>
    </w:div>
    <w:div w:id="804158699">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06823874">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14759443">
      <w:bodyDiv w:val="1"/>
      <w:marLeft w:val="0"/>
      <w:marRight w:val="0"/>
      <w:marTop w:val="0"/>
      <w:marBottom w:val="0"/>
      <w:divBdr>
        <w:top w:val="none" w:sz="0" w:space="0" w:color="auto"/>
        <w:left w:val="none" w:sz="0" w:space="0" w:color="auto"/>
        <w:bottom w:val="none" w:sz="0" w:space="0" w:color="auto"/>
        <w:right w:val="none" w:sz="0" w:space="0" w:color="auto"/>
      </w:divBdr>
    </w:div>
    <w:div w:id="821192784">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38958974">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2185977">
      <w:bodyDiv w:val="1"/>
      <w:marLeft w:val="0"/>
      <w:marRight w:val="0"/>
      <w:marTop w:val="0"/>
      <w:marBottom w:val="0"/>
      <w:divBdr>
        <w:top w:val="none" w:sz="0" w:space="0" w:color="auto"/>
        <w:left w:val="none" w:sz="0" w:space="0" w:color="auto"/>
        <w:bottom w:val="none" w:sz="0" w:space="0" w:color="auto"/>
        <w:right w:val="none" w:sz="0" w:space="0" w:color="auto"/>
      </w:divBdr>
    </w:div>
    <w:div w:id="856387328">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0703325">
      <w:bodyDiv w:val="1"/>
      <w:marLeft w:val="0"/>
      <w:marRight w:val="0"/>
      <w:marTop w:val="0"/>
      <w:marBottom w:val="0"/>
      <w:divBdr>
        <w:top w:val="none" w:sz="0" w:space="0" w:color="auto"/>
        <w:left w:val="none" w:sz="0" w:space="0" w:color="auto"/>
        <w:bottom w:val="none" w:sz="0" w:space="0" w:color="auto"/>
        <w:right w:val="none" w:sz="0" w:space="0" w:color="auto"/>
      </w:divBdr>
    </w:div>
    <w:div w:id="865099668">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68642716">
      <w:bodyDiv w:val="1"/>
      <w:marLeft w:val="0"/>
      <w:marRight w:val="0"/>
      <w:marTop w:val="0"/>
      <w:marBottom w:val="0"/>
      <w:divBdr>
        <w:top w:val="none" w:sz="0" w:space="0" w:color="auto"/>
        <w:left w:val="none" w:sz="0" w:space="0" w:color="auto"/>
        <w:bottom w:val="none" w:sz="0" w:space="0" w:color="auto"/>
        <w:right w:val="none" w:sz="0" w:space="0" w:color="auto"/>
      </w:divBdr>
    </w:div>
    <w:div w:id="877353093">
      <w:bodyDiv w:val="1"/>
      <w:marLeft w:val="0"/>
      <w:marRight w:val="0"/>
      <w:marTop w:val="0"/>
      <w:marBottom w:val="0"/>
      <w:divBdr>
        <w:top w:val="none" w:sz="0" w:space="0" w:color="auto"/>
        <w:left w:val="none" w:sz="0" w:space="0" w:color="auto"/>
        <w:bottom w:val="none" w:sz="0" w:space="0" w:color="auto"/>
        <w:right w:val="none" w:sz="0" w:space="0" w:color="auto"/>
      </w:divBdr>
    </w:div>
    <w:div w:id="878513223">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88877364">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85613">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0427013">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2882979">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4746344">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39217363">
      <w:bodyDiv w:val="1"/>
      <w:marLeft w:val="0"/>
      <w:marRight w:val="0"/>
      <w:marTop w:val="0"/>
      <w:marBottom w:val="0"/>
      <w:divBdr>
        <w:top w:val="none" w:sz="0" w:space="0" w:color="auto"/>
        <w:left w:val="none" w:sz="0" w:space="0" w:color="auto"/>
        <w:bottom w:val="none" w:sz="0" w:space="0" w:color="auto"/>
        <w:right w:val="none" w:sz="0" w:space="0" w:color="auto"/>
      </w:divBdr>
    </w:div>
    <w:div w:id="944387281">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57294964">
      <w:bodyDiv w:val="1"/>
      <w:marLeft w:val="0"/>
      <w:marRight w:val="0"/>
      <w:marTop w:val="0"/>
      <w:marBottom w:val="0"/>
      <w:divBdr>
        <w:top w:val="none" w:sz="0" w:space="0" w:color="auto"/>
        <w:left w:val="none" w:sz="0" w:space="0" w:color="auto"/>
        <w:bottom w:val="none" w:sz="0" w:space="0" w:color="auto"/>
        <w:right w:val="none" w:sz="0" w:space="0" w:color="auto"/>
      </w:divBdr>
    </w:div>
    <w:div w:id="975261249">
      <w:bodyDiv w:val="1"/>
      <w:marLeft w:val="0"/>
      <w:marRight w:val="0"/>
      <w:marTop w:val="0"/>
      <w:marBottom w:val="0"/>
      <w:divBdr>
        <w:top w:val="none" w:sz="0" w:space="0" w:color="auto"/>
        <w:left w:val="none" w:sz="0" w:space="0" w:color="auto"/>
        <w:bottom w:val="none" w:sz="0" w:space="0" w:color="auto"/>
        <w:right w:val="none" w:sz="0" w:space="0" w:color="auto"/>
      </w:divBdr>
    </w:div>
    <w:div w:id="975988538">
      <w:bodyDiv w:val="1"/>
      <w:marLeft w:val="0"/>
      <w:marRight w:val="0"/>
      <w:marTop w:val="0"/>
      <w:marBottom w:val="0"/>
      <w:divBdr>
        <w:top w:val="none" w:sz="0" w:space="0" w:color="auto"/>
        <w:left w:val="none" w:sz="0" w:space="0" w:color="auto"/>
        <w:bottom w:val="none" w:sz="0" w:space="0" w:color="auto"/>
        <w:right w:val="none" w:sz="0" w:space="0" w:color="auto"/>
      </w:divBdr>
    </w:div>
    <w:div w:id="976030797">
      <w:bodyDiv w:val="1"/>
      <w:marLeft w:val="0"/>
      <w:marRight w:val="0"/>
      <w:marTop w:val="0"/>
      <w:marBottom w:val="0"/>
      <w:divBdr>
        <w:top w:val="none" w:sz="0" w:space="0" w:color="auto"/>
        <w:left w:val="none" w:sz="0" w:space="0" w:color="auto"/>
        <w:bottom w:val="none" w:sz="0" w:space="0" w:color="auto"/>
        <w:right w:val="none" w:sz="0" w:space="0" w:color="auto"/>
      </w:divBdr>
    </w:div>
    <w:div w:id="97729573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995575888">
      <w:bodyDiv w:val="1"/>
      <w:marLeft w:val="0"/>
      <w:marRight w:val="0"/>
      <w:marTop w:val="0"/>
      <w:marBottom w:val="0"/>
      <w:divBdr>
        <w:top w:val="none" w:sz="0" w:space="0" w:color="auto"/>
        <w:left w:val="none" w:sz="0" w:space="0" w:color="auto"/>
        <w:bottom w:val="none" w:sz="0" w:space="0" w:color="auto"/>
        <w:right w:val="none" w:sz="0" w:space="0" w:color="auto"/>
      </w:divBdr>
    </w:div>
    <w:div w:id="999389039">
      <w:bodyDiv w:val="1"/>
      <w:marLeft w:val="0"/>
      <w:marRight w:val="0"/>
      <w:marTop w:val="0"/>
      <w:marBottom w:val="0"/>
      <w:divBdr>
        <w:top w:val="none" w:sz="0" w:space="0" w:color="auto"/>
        <w:left w:val="none" w:sz="0" w:space="0" w:color="auto"/>
        <w:bottom w:val="none" w:sz="0" w:space="0" w:color="auto"/>
        <w:right w:val="none" w:sz="0" w:space="0" w:color="auto"/>
      </w:divBdr>
    </w:div>
    <w:div w:id="1012924790">
      <w:bodyDiv w:val="1"/>
      <w:marLeft w:val="0"/>
      <w:marRight w:val="0"/>
      <w:marTop w:val="0"/>
      <w:marBottom w:val="0"/>
      <w:divBdr>
        <w:top w:val="none" w:sz="0" w:space="0" w:color="auto"/>
        <w:left w:val="none" w:sz="0" w:space="0" w:color="auto"/>
        <w:bottom w:val="none" w:sz="0" w:space="0" w:color="auto"/>
        <w:right w:val="none" w:sz="0" w:space="0" w:color="auto"/>
      </w:divBdr>
    </w:div>
    <w:div w:id="1014453382">
      <w:bodyDiv w:val="1"/>
      <w:marLeft w:val="0"/>
      <w:marRight w:val="0"/>
      <w:marTop w:val="0"/>
      <w:marBottom w:val="0"/>
      <w:divBdr>
        <w:top w:val="none" w:sz="0" w:space="0" w:color="auto"/>
        <w:left w:val="none" w:sz="0" w:space="0" w:color="auto"/>
        <w:bottom w:val="none" w:sz="0" w:space="0" w:color="auto"/>
        <w:right w:val="none" w:sz="0" w:space="0" w:color="auto"/>
      </w:divBdr>
    </w:div>
    <w:div w:id="1018966152">
      <w:bodyDiv w:val="1"/>
      <w:marLeft w:val="0"/>
      <w:marRight w:val="0"/>
      <w:marTop w:val="0"/>
      <w:marBottom w:val="0"/>
      <w:divBdr>
        <w:top w:val="none" w:sz="0" w:space="0" w:color="auto"/>
        <w:left w:val="none" w:sz="0" w:space="0" w:color="auto"/>
        <w:bottom w:val="none" w:sz="0" w:space="0" w:color="auto"/>
        <w:right w:val="none" w:sz="0" w:space="0" w:color="auto"/>
      </w:divBdr>
    </w:div>
    <w:div w:id="1021931631">
      <w:bodyDiv w:val="1"/>
      <w:marLeft w:val="0"/>
      <w:marRight w:val="0"/>
      <w:marTop w:val="0"/>
      <w:marBottom w:val="0"/>
      <w:divBdr>
        <w:top w:val="none" w:sz="0" w:space="0" w:color="auto"/>
        <w:left w:val="none" w:sz="0" w:space="0" w:color="auto"/>
        <w:bottom w:val="none" w:sz="0" w:space="0" w:color="auto"/>
        <w:right w:val="none" w:sz="0" w:space="0" w:color="auto"/>
      </w:divBdr>
    </w:div>
    <w:div w:id="1030491794">
      <w:bodyDiv w:val="1"/>
      <w:marLeft w:val="0"/>
      <w:marRight w:val="0"/>
      <w:marTop w:val="0"/>
      <w:marBottom w:val="0"/>
      <w:divBdr>
        <w:top w:val="none" w:sz="0" w:space="0" w:color="auto"/>
        <w:left w:val="none" w:sz="0" w:space="0" w:color="auto"/>
        <w:bottom w:val="none" w:sz="0" w:space="0" w:color="auto"/>
        <w:right w:val="none" w:sz="0" w:space="0" w:color="auto"/>
      </w:divBdr>
    </w:div>
    <w:div w:id="1034158842">
      <w:bodyDiv w:val="1"/>
      <w:marLeft w:val="0"/>
      <w:marRight w:val="0"/>
      <w:marTop w:val="0"/>
      <w:marBottom w:val="0"/>
      <w:divBdr>
        <w:top w:val="none" w:sz="0" w:space="0" w:color="auto"/>
        <w:left w:val="none" w:sz="0" w:space="0" w:color="auto"/>
        <w:bottom w:val="none" w:sz="0" w:space="0" w:color="auto"/>
        <w:right w:val="none" w:sz="0" w:space="0" w:color="auto"/>
      </w:divBdr>
    </w:div>
    <w:div w:id="1036857491">
      <w:bodyDiv w:val="1"/>
      <w:marLeft w:val="0"/>
      <w:marRight w:val="0"/>
      <w:marTop w:val="0"/>
      <w:marBottom w:val="0"/>
      <w:divBdr>
        <w:top w:val="none" w:sz="0" w:space="0" w:color="auto"/>
        <w:left w:val="none" w:sz="0" w:space="0" w:color="auto"/>
        <w:bottom w:val="none" w:sz="0" w:space="0" w:color="auto"/>
        <w:right w:val="none" w:sz="0" w:space="0" w:color="auto"/>
      </w:divBdr>
    </w:div>
    <w:div w:id="1047993179">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0112690">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1514030">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79985169">
      <w:bodyDiv w:val="1"/>
      <w:marLeft w:val="0"/>
      <w:marRight w:val="0"/>
      <w:marTop w:val="0"/>
      <w:marBottom w:val="0"/>
      <w:divBdr>
        <w:top w:val="none" w:sz="0" w:space="0" w:color="auto"/>
        <w:left w:val="none" w:sz="0" w:space="0" w:color="auto"/>
        <w:bottom w:val="none" w:sz="0" w:space="0" w:color="auto"/>
        <w:right w:val="none" w:sz="0" w:space="0" w:color="auto"/>
      </w:divBdr>
    </w:div>
    <w:div w:id="1083644655">
      <w:bodyDiv w:val="1"/>
      <w:marLeft w:val="0"/>
      <w:marRight w:val="0"/>
      <w:marTop w:val="0"/>
      <w:marBottom w:val="0"/>
      <w:divBdr>
        <w:top w:val="none" w:sz="0" w:space="0" w:color="auto"/>
        <w:left w:val="none" w:sz="0" w:space="0" w:color="auto"/>
        <w:bottom w:val="none" w:sz="0" w:space="0" w:color="auto"/>
        <w:right w:val="none" w:sz="0" w:space="0" w:color="auto"/>
      </w:divBdr>
    </w:div>
    <w:div w:id="1084109058">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87382168">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05030881">
      <w:bodyDiv w:val="1"/>
      <w:marLeft w:val="0"/>
      <w:marRight w:val="0"/>
      <w:marTop w:val="0"/>
      <w:marBottom w:val="0"/>
      <w:divBdr>
        <w:top w:val="none" w:sz="0" w:space="0" w:color="auto"/>
        <w:left w:val="none" w:sz="0" w:space="0" w:color="auto"/>
        <w:bottom w:val="none" w:sz="0" w:space="0" w:color="auto"/>
        <w:right w:val="none" w:sz="0" w:space="0" w:color="auto"/>
      </w:divBdr>
    </w:div>
    <w:div w:id="1105461625">
      <w:bodyDiv w:val="1"/>
      <w:marLeft w:val="0"/>
      <w:marRight w:val="0"/>
      <w:marTop w:val="0"/>
      <w:marBottom w:val="0"/>
      <w:divBdr>
        <w:top w:val="none" w:sz="0" w:space="0" w:color="auto"/>
        <w:left w:val="none" w:sz="0" w:space="0" w:color="auto"/>
        <w:bottom w:val="none" w:sz="0" w:space="0" w:color="auto"/>
        <w:right w:val="none" w:sz="0" w:space="0" w:color="auto"/>
      </w:divBdr>
    </w:div>
    <w:div w:id="1106459068">
      <w:bodyDiv w:val="1"/>
      <w:marLeft w:val="0"/>
      <w:marRight w:val="0"/>
      <w:marTop w:val="0"/>
      <w:marBottom w:val="0"/>
      <w:divBdr>
        <w:top w:val="none" w:sz="0" w:space="0" w:color="auto"/>
        <w:left w:val="none" w:sz="0" w:space="0" w:color="auto"/>
        <w:bottom w:val="none" w:sz="0" w:space="0" w:color="auto"/>
        <w:right w:val="none" w:sz="0" w:space="0" w:color="auto"/>
      </w:divBdr>
    </w:div>
    <w:div w:id="1108621270">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18599718">
      <w:bodyDiv w:val="1"/>
      <w:marLeft w:val="0"/>
      <w:marRight w:val="0"/>
      <w:marTop w:val="0"/>
      <w:marBottom w:val="0"/>
      <w:divBdr>
        <w:top w:val="none" w:sz="0" w:space="0" w:color="auto"/>
        <w:left w:val="none" w:sz="0" w:space="0" w:color="auto"/>
        <w:bottom w:val="none" w:sz="0" w:space="0" w:color="auto"/>
        <w:right w:val="none" w:sz="0" w:space="0" w:color="auto"/>
      </w:divBdr>
    </w:div>
    <w:div w:id="1133137611">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46319889">
      <w:bodyDiv w:val="1"/>
      <w:marLeft w:val="0"/>
      <w:marRight w:val="0"/>
      <w:marTop w:val="0"/>
      <w:marBottom w:val="0"/>
      <w:divBdr>
        <w:top w:val="none" w:sz="0" w:space="0" w:color="auto"/>
        <w:left w:val="none" w:sz="0" w:space="0" w:color="auto"/>
        <w:bottom w:val="none" w:sz="0" w:space="0" w:color="auto"/>
        <w:right w:val="none" w:sz="0" w:space="0" w:color="auto"/>
      </w:divBdr>
    </w:div>
    <w:div w:id="1151094153">
      <w:bodyDiv w:val="1"/>
      <w:marLeft w:val="0"/>
      <w:marRight w:val="0"/>
      <w:marTop w:val="0"/>
      <w:marBottom w:val="0"/>
      <w:divBdr>
        <w:top w:val="none" w:sz="0" w:space="0" w:color="auto"/>
        <w:left w:val="none" w:sz="0" w:space="0" w:color="auto"/>
        <w:bottom w:val="none" w:sz="0" w:space="0" w:color="auto"/>
        <w:right w:val="none" w:sz="0" w:space="0" w:color="auto"/>
      </w:divBdr>
    </w:div>
    <w:div w:id="1153066265">
      <w:bodyDiv w:val="1"/>
      <w:marLeft w:val="0"/>
      <w:marRight w:val="0"/>
      <w:marTop w:val="0"/>
      <w:marBottom w:val="0"/>
      <w:divBdr>
        <w:top w:val="none" w:sz="0" w:space="0" w:color="auto"/>
        <w:left w:val="none" w:sz="0" w:space="0" w:color="auto"/>
        <w:bottom w:val="none" w:sz="0" w:space="0" w:color="auto"/>
        <w:right w:val="none" w:sz="0" w:space="0" w:color="auto"/>
      </w:divBdr>
    </w:div>
    <w:div w:id="1156385352">
      <w:bodyDiv w:val="1"/>
      <w:marLeft w:val="0"/>
      <w:marRight w:val="0"/>
      <w:marTop w:val="0"/>
      <w:marBottom w:val="0"/>
      <w:divBdr>
        <w:top w:val="none" w:sz="0" w:space="0" w:color="auto"/>
        <w:left w:val="none" w:sz="0" w:space="0" w:color="auto"/>
        <w:bottom w:val="none" w:sz="0" w:space="0" w:color="auto"/>
        <w:right w:val="none" w:sz="0" w:space="0" w:color="auto"/>
      </w:divBdr>
    </w:div>
    <w:div w:id="1159267520">
      <w:bodyDiv w:val="1"/>
      <w:marLeft w:val="0"/>
      <w:marRight w:val="0"/>
      <w:marTop w:val="0"/>
      <w:marBottom w:val="0"/>
      <w:divBdr>
        <w:top w:val="none" w:sz="0" w:space="0" w:color="auto"/>
        <w:left w:val="none" w:sz="0" w:space="0" w:color="auto"/>
        <w:bottom w:val="none" w:sz="0" w:space="0" w:color="auto"/>
        <w:right w:val="none" w:sz="0" w:space="0" w:color="auto"/>
      </w:divBdr>
    </w:div>
    <w:div w:id="1162160770">
      <w:bodyDiv w:val="1"/>
      <w:marLeft w:val="0"/>
      <w:marRight w:val="0"/>
      <w:marTop w:val="0"/>
      <w:marBottom w:val="0"/>
      <w:divBdr>
        <w:top w:val="none" w:sz="0" w:space="0" w:color="auto"/>
        <w:left w:val="none" w:sz="0" w:space="0" w:color="auto"/>
        <w:bottom w:val="none" w:sz="0" w:space="0" w:color="auto"/>
        <w:right w:val="none" w:sz="0" w:space="0" w:color="auto"/>
      </w:divBdr>
    </w:div>
    <w:div w:id="1166634197">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196041312">
      <w:bodyDiv w:val="1"/>
      <w:marLeft w:val="0"/>
      <w:marRight w:val="0"/>
      <w:marTop w:val="0"/>
      <w:marBottom w:val="0"/>
      <w:divBdr>
        <w:top w:val="none" w:sz="0" w:space="0" w:color="auto"/>
        <w:left w:val="none" w:sz="0" w:space="0" w:color="auto"/>
        <w:bottom w:val="none" w:sz="0" w:space="0" w:color="auto"/>
        <w:right w:val="none" w:sz="0" w:space="0" w:color="auto"/>
      </w:divBdr>
    </w:div>
    <w:div w:id="1201631059">
      <w:bodyDiv w:val="1"/>
      <w:marLeft w:val="0"/>
      <w:marRight w:val="0"/>
      <w:marTop w:val="0"/>
      <w:marBottom w:val="0"/>
      <w:divBdr>
        <w:top w:val="none" w:sz="0" w:space="0" w:color="auto"/>
        <w:left w:val="none" w:sz="0" w:space="0" w:color="auto"/>
        <w:bottom w:val="none" w:sz="0" w:space="0" w:color="auto"/>
        <w:right w:val="none" w:sz="0" w:space="0" w:color="auto"/>
      </w:divBdr>
    </w:div>
    <w:div w:id="120490429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4804747">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20870380">
      <w:bodyDiv w:val="1"/>
      <w:marLeft w:val="0"/>
      <w:marRight w:val="0"/>
      <w:marTop w:val="0"/>
      <w:marBottom w:val="0"/>
      <w:divBdr>
        <w:top w:val="none" w:sz="0" w:space="0" w:color="auto"/>
        <w:left w:val="none" w:sz="0" w:space="0" w:color="auto"/>
        <w:bottom w:val="none" w:sz="0" w:space="0" w:color="auto"/>
        <w:right w:val="none" w:sz="0" w:space="0" w:color="auto"/>
      </w:divBdr>
    </w:div>
    <w:div w:id="1221943316">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33463767">
      <w:bodyDiv w:val="1"/>
      <w:marLeft w:val="0"/>
      <w:marRight w:val="0"/>
      <w:marTop w:val="0"/>
      <w:marBottom w:val="0"/>
      <w:divBdr>
        <w:top w:val="none" w:sz="0" w:space="0" w:color="auto"/>
        <w:left w:val="none" w:sz="0" w:space="0" w:color="auto"/>
        <w:bottom w:val="none" w:sz="0" w:space="0" w:color="auto"/>
        <w:right w:val="none" w:sz="0" w:space="0" w:color="auto"/>
      </w:divBdr>
    </w:div>
    <w:div w:id="1241863039">
      <w:bodyDiv w:val="1"/>
      <w:marLeft w:val="0"/>
      <w:marRight w:val="0"/>
      <w:marTop w:val="0"/>
      <w:marBottom w:val="0"/>
      <w:divBdr>
        <w:top w:val="none" w:sz="0" w:space="0" w:color="auto"/>
        <w:left w:val="none" w:sz="0" w:space="0" w:color="auto"/>
        <w:bottom w:val="none" w:sz="0" w:space="0" w:color="auto"/>
        <w:right w:val="none" w:sz="0" w:space="0" w:color="auto"/>
      </w:divBdr>
    </w:div>
    <w:div w:id="1242326423">
      <w:bodyDiv w:val="1"/>
      <w:marLeft w:val="0"/>
      <w:marRight w:val="0"/>
      <w:marTop w:val="0"/>
      <w:marBottom w:val="0"/>
      <w:divBdr>
        <w:top w:val="none" w:sz="0" w:space="0" w:color="auto"/>
        <w:left w:val="none" w:sz="0" w:space="0" w:color="auto"/>
        <w:bottom w:val="none" w:sz="0" w:space="0" w:color="auto"/>
        <w:right w:val="none" w:sz="0" w:space="0" w:color="auto"/>
      </w:divBdr>
    </w:div>
    <w:div w:id="1242367642">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64806399">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77755924">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0472459">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0281693">
      <w:bodyDiv w:val="1"/>
      <w:marLeft w:val="0"/>
      <w:marRight w:val="0"/>
      <w:marTop w:val="0"/>
      <w:marBottom w:val="0"/>
      <w:divBdr>
        <w:top w:val="none" w:sz="0" w:space="0" w:color="auto"/>
        <w:left w:val="none" w:sz="0" w:space="0" w:color="auto"/>
        <w:bottom w:val="none" w:sz="0" w:space="0" w:color="auto"/>
        <w:right w:val="none" w:sz="0" w:space="0" w:color="auto"/>
      </w:divBdr>
      <w:divsChild>
        <w:div w:id="1773085360">
          <w:marLeft w:val="0"/>
          <w:marRight w:val="0"/>
          <w:marTop w:val="0"/>
          <w:marBottom w:val="720"/>
          <w:divBdr>
            <w:top w:val="none" w:sz="0" w:space="0" w:color="auto"/>
            <w:left w:val="none" w:sz="0" w:space="0" w:color="auto"/>
            <w:bottom w:val="none" w:sz="0" w:space="0" w:color="auto"/>
            <w:right w:val="none" w:sz="0" w:space="0" w:color="auto"/>
          </w:divBdr>
          <w:divsChild>
            <w:div w:id="53088763">
              <w:marLeft w:val="0"/>
              <w:marRight w:val="0"/>
              <w:marTop w:val="0"/>
              <w:marBottom w:val="0"/>
              <w:divBdr>
                <w:top w:val="none" w:sz="0" w:space="0" w:color="auto"/>
                <w:left w:val="none" w:sz="0" w:space="0" w:color="auto"/>
                <w:bottom w:val="none" w:sz="0" w:space="0" w:color="auto"/>
                <w:right w:val="none" w:sz="0" w:space="0" w:color="auto"/>
              </w:divBdr>
            </w:div>
          </w:divsChild>
        </w:div>
        <w:div w:id="1959605666">
          <w:marLeft w:val="0"/>
          <w:marRight w:val="0"/>
          <w:marTop w:val="0"/>
          <w:marBottom w:val="720"/>
          <w:divBdr>
            <w:top w:val="none" w:sz="0" w:space="0" w:color="auto"/>
            <w:left w:val="none" w:sz="0" w:space="0" w:color="auto"/>
            <w:bottom w:val="none" w:sz="0" w:space="0" w:color="auto"/>
            <w:right w:val="none" w:sz="0" w:space="0" w:color="auto"/>
          </w:divBdr>
          <w:divsChild>
            <w:div w:id="1748382594">
              <w:marLeft w:val="0"/>
              <w:marRight w:val="0"/>
              <w:marTop w:val="0"/>
              <w:marBottom w:val="0"/>
              <w:divBdr>
                <w:top w:val="none" w:sz="0" w:space="0" w:color="auto"/>
                <w:left w:val="none" w:sz="0" w:space="0" w:color="auto"/>
                <w:bottom w:val="none" w:sz="0" w:space="0" w:color="auto"/>
                <w:right w:val="none" w:sz="0" w:space="0" w:color="auto"/>
              </w:divBdr>
              <w:divsChild>
                <w:div w:id="1230581482">
                  <w:marLeft w:val="0"/>
                  <w:marRight w:val="0"/>
                  <w:marTop w:val="240"/>
                  <w:marBottom w:val="0"/>
                  <w:divBdr>
                    <w:top w:val="none" w:sz="0" w:space="0" w:color="auto"/>
                    <w:left w:val="none" w:sz="0" w:space="0" w:color="auto"/>
                    <w:bottom w:val="none" w:sz="0" w:space="0" w:color="auto"/>
                    <w:right w:val="none" w:sz="0" w:space="0" w:color="auto"/>
                  </w:divBdr>
                </w:div>
              </w:divsChild>
            </w:div>
            <w:div w:id="483401656">
              <w:marLeft w:val="0"/>
              <w:marRight w:val="0"/>
              <w:marTop w:val="0"/>
              <w:marBottom w:val="0"/>
              <w:divBdr>
                <w:top w:val="none" w:sz="0" w:space="0" w:color="auto"/>
                <w:left w:val="none" w:sz="0" w:space="23" w:color="auto"/>
                <w:bottom w:val="single" w:sz="6" w:space="0" w:color="D2D6DE"/>
                <w:right w:val="none" w:sz="0" w:space="23" w:color="auto"/>
              </w:divBdr>
            </w:div>
          </w:divsChild>
        </w:div>
        <w:div w:id="664630877">
          <w:marLeft w:val="0"/>
          <w:marRight w:val="0"/>
          <w:marTop w:val="0"/>
          <w:marBottom w:val="0"/>
          <w:divBdr>
            <w:top w:val="none" w:sz="0" w:space="0" w:color="auto"/>
            <w:left w:val="none" w:sz="0" w:space="0" w:color="auto"/>
            <w:bottom w:val="none" w:sz="0" w:space="0" w:color="auto"/>
            <w:right w:val="none" w:sz="0" w:space="0" w:color="auto"/>
          </w:divBdr>
          <w:divsChild>
            <w:div w:id="810902005">
              <w:marLeft w:val="0"/>
              <w:marRight w:val="0"/>
              <w:marTop w:val="0"/>
              <w:marBottom w:val="450"/>
              <w:divBdr>
                <w:top w:val="none" w:sz="0" w:space="0" w:color="auto"/>
                <w:left w:val="none" w:sz="0" w:space="0" w:color="auto"/>
                <w:bottom w:val="none" w:sz="0" w:space="0" w:color="auto"/>
                <w:right w:val="none" w:sz="0" w:space="0" w:color="auto"/>
              </w:divBdr>
              <w:divsChild>
                <w:div w:id="391316792">
                  <w:marLeft w:val="0"/>
                  <w:marRight w:val="0"/>
                  <w:marTop w:val="0"/>
                  <w:marBottom w:val="0"/>
                  <w:divBdr>
                    <w:top w:val="none" w:sz="0" w:space="0" w:color="auto"/>
                    <w:left w:val="none" w:sz="0" w:space="0" w:color="auto"/>
                    <w:bottom w:val="none" w:sz="0" w:space="0" w:color="auto"/>
                    <w:right w:val="none" w:sz="0" w:space="0" w:color="auto"/>
                  </w:divBdr>
                </w:div>
                <w:div w:id="1070466655">
                  <w:marLeft w:val="0"/>
                  <w:marRight w:val="0"/>
                  <w:marTop w:val="0"/>
                  <w:marBottom w:val="0"/>
                  <w:divBdr>
                    <w:top w:val="none" w:sz="0" w:space="0" w:color="auto"/>
                    <w:left w:val="none" w:sz="0" w:space="0" w:color="auto"/>
                    <w:bottom w:val="none" w:sz="0" w:space="0" w:color="auto"/>
                    <w:right w:val="none" w:sz="0" w:space="0" w:color="auto"/>
                  </w:divBdr>
                </w:div>
                <w:div w:id="1789354541">
                  <w:marLeft w:val="0"/>
                  <w:marRight w:val="0"/>
                  <w:marTop w:val="0"/>
                  <w:marBottom w:val="0"/>
                  <w:divBdr>
                    <w:top w:val="none" w:sz="0" w:space="0" w:color="auto"/>
                    <w:left w:val="none" w:sz="0" w:space="0" w:color="auto"/>
                    <w:bottom w:val="none" w:sz="0" w:space="0" w:color="auto"/>
                    <w:right w:val="none" w:sz="0" w:space="0" w:color="auto"/>
                  </w:divBdr>
                </w:div>
                <w:div w:id="2054839033">
                  <w:marLeft w:val="0"/>
                  <w:marRight w:val="0"/>
                  <w:marTop w:val="0"/>
                  <w:marBottom w:val="0"/>
                  <w:divBdr>
                    <w:top w:val="none" w:sz="0" w:space="0" w:color="auto"/>
                    <w:left w:val="none" w:sz="0" w:space="0" w:color="auto"/>
                    <w:bottom w:val="none" w:sz="0" w:space="0" w:color="auto"/>
                    <w:right w:val="none" w:sz="0" w:space="0" w:color="auto"/>
                  </w:divBdr>
                </w:div>
                <w:div w:id="6028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56962">
          <w:marLeft w:val="0"/>
          <w:marRight w:val="0"/>
          <w:marTop w:val="0"/>
          <w:marBottom w:val="0"/>
          <w:divBdr>
            <w:top w:val="none" w:sz="0" w:space="0" w:color="auto"/>
            <w:left w:val="none" w:sz="0" w:space="0" w:color="auto"/>
            <w:bottom w:val="none" w:sz="0" w:space="0" w:color="auto"/>
            <w:right w:val="none" w:sz="0" w:space="0" w:color="auto"/>
          </w:divBdr>
          <w:divsChild>
            <w:div w:id="696472070">
              <w:marLeft w:val="0"/>
              <w:marRight w:val="0"/>
              <w:marTop w:val="0"/>
              <w:marBottom w:val="0"/>
              <w:divBdr>
                <w:top w:val="none" w:sz="0" w:space="0" w:color="auto"/>
                <w:left w:val="none" w:sz="0" w:space="0" w:color="auto"/>
                <w:bottom w:val="none" w:sz="0" w:space="0" w:color="auto"/>
                <w:right w:val="none" w:sz="0" w:space="0" w:color="auto"/>
              </w:divBdr>
              <w:divsChild>
                <w:div w:id="520972209">
                  <w:marLeft w:val="0"/>
                  <w:marRight w:val="0"/>
                  <w:marTop w:val="600"/>
                  <w:marBottom w:val="600"/>
                  <w:divBdr>
                    <w:top w:val="none" w:sz="0" w:space="0" w:color="auto"/>
                    <w:left w:val="none" w:sz="0" w:space="0" w:color="auto"/>
                    <w:bottom w:val="none" w:sz="0" w:space="0" w:color="auto"/>
                    <w:right w:val="none" w:sz="0" w:space="0" w:color="auto"/>
                  </w:divBdr>
                  <w:divsChild>
                    <w:div w:id="203110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2392538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5891402">
      <w:bodyDiv w:val="1"/>
      <w:marLeft w:val="0"/>
      <w:marRight w:val="0"/>
      <w:marTop w:val="0"/>
      <w:marBottom w:val="0"/>
      <w:divBdr>
        <w:top w:val="none" w:sz="0" w:space="0" w:color="auto"/>
        <w:left w:val="none" w:sz="0" w:space="0" w:color="auto"/>
        <w:bottom w:val="none" w:sz="0" w:space="0" w:color="auto"/>
        <w:right w:val="none" w:sz="0" w:space="0" w:color="auto"/>
      </w:divBdr>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38192598">
      <w:bodyDiv w:val="1"/>
      <w:marLeft w:val="0"/>
      <w:marRight w:val="0"/>
      <w:marTop w:val="0"/>
      <w:marBottom w:val="0"/>
      <w:divBdr>
        <w:top w:val="none" w:sz="0" w:space="0" w:color="auto"/>
        <w:left w:val="none" w:sz="0" w:space="0" w:color="auto"/>
        <w:bottom w:val="none" w:sz="0" w:space="0" w:color="auto"/>
        <w:right w:val="none" w:sz="0" w:space="0" w:color="auto"/>
      </w:divBdr>
    </w:div>
    <w:div w:id="1360857795">
      <w:bodyDiv w:val="1"/>
      <w:marLeft w:val="0"/>
      <w:marRight w:val="0"/>
      <w:marTop w:val="0"/>
      <w:marBottom w:val="0"/>
      <w:divBdr>
        <w:top w:val="none" w:sz="0" w:space="0" w:color="auto"/>
        <w:left w:val="none" w:sz="0" w:space="0" w:color="auto"/>
        <w:bottom w:val="none" w:sz="0" w:space="0" w:color="auto"/>
        <w:right w:val="none" w:sz="0" w:space="0" w:color="auto"/>
      </w:divBdr>
    </w:div>
    <w:div w:id="1364406949">
      <w:bodyDiv w:val="1"/>
      <w:marLeft w:val="0"/>
      <w:marRight w:val="0"/>
      <w:marTop w:val="0"/>
      <w:marBottom w:val="0"/>
      <w:divBdr>
        <w:top w:val="none" w:sz="0" w:space="0" w:color="auto"/>
        <w:left w:val="none" w:sz="0" w:space="0" w:color="auto"/>
        <w:bottom w:val="none" w:sz="0" w:space="0" w:color="auto"/>
        <w:right w:val="none" w:sz="0" w:space="0" w:color="auto"/>
      </w:divBdr>
    </w:div>
    <w:div w:id="1368530898">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372918373">
      <w:bodyDiv w:val="1"/>
      <w:marLeft w:val="0"/>
      <w:marRight w:val="0"/>
      <w:marTop w:val="0"/>
      <w:marBottom w:val="0"/>
      <w:divBdr>
        <w:top w:val="none" w:sz="0" w:space="0" w:color="auto"/>
        <w:left w:val="none" w:sz="0" w:space="0" w:color="auto"/>
        <w:bottom w:val="none" w:sz="0" w:space="0" w:color="auto"/>
        <w:right w:val="none" w:sz="0" w:space="0" w:color="auto"/>
      </w:divBdr>
    </w:div>
    <w:div w:id="1395811798">
      <w:bodyDiv w:val="1"/>
      <w:marLeft w:val="0"/>
      <w:marRight w:val="0"/>
      <w:marTop w:val="0"/>
      <w:marBottom w:val="0"/>
      <w:divBdr>
        <w:top w:val="none" w:sz="0" w:space="0" w:color="auto"/>
        <w:left w:val="none" w:sz="0" w:space="0" w:color="auto"/>
        <w:bottom w:val="none" w:sz="0" w:space="0" w:color="auto"/>
        <w:right w:val="none" w:sz="0" w:space="0" w:color="auto"/>
      </w:divBdr>
    </w:div>
    <w:div w:id="1399784276">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06344735">
      <w:bodyDiv w:val="1"/>
      <w:marLeft w:val="0"/>
      <w:marRight w:val="0"/>
      <w:marTop w:val="0"/>
      <w:marBottom w:val="0"/>
      <w:divBdr>
        <w:top w:val="none" w:sz="0" w:space="0" w:color="auto"/>
        <w:left w:val="none" w:sz="0" w:space="0" w:color="auto"/>
        <w:bottom w:val="none" w:sz="0" w:space="0" w:color="auto"/>
        <w:right w:val="none" w:sz="0" w:space="0" w:color="auto"/>
      </w:divBdr>
    </w:div>
    <w:div w:id="1407874778">
      <w:bodyDiv w:val="1"/>
      <w:marLeft w:val="0"/>
      <w:marRight w:val="0"/>
      <w:marTop w:val="0"/>
      <w:marBottom w:val="0"/>
      <w:divBdr>
        <w:top w:val="none" w:sz="0" w:space="0" w:color="auto"/>
        <w:left w:val="none" w:sz="0" w:space="0" w:color="auto"/>
        <w:bottom w:val="none" w:sz="0" w:space="0" w:color="auto"/>
        <w:right w:val="none" w:sz="0" w:space="0" w:color="auto"/>
      </w:divBdr>
    </w:div>
    <w:div w:id="1411459827">
      <w:bodyDiv w:val="1"/>
      <w:marLeft w:val="0"/>
      <w:marRight w:val="0"/>
      <w:marTop w:val="0"/>
      <w:marBottom w:val="0"/>
      <w:divBdr>
        <w:top w:val="none" w:sz="0" w:space="0" w:color="auto"/>
        <w:left w:val="none" w:sz="0" w:space="0" w:color="auto"/>
        <w:bottom w:val="none" w:sz="0" w:space="0" w:color="auto"/>
        <w:right w:val="none" w:sz="0" w:space="0" w:color="auto"/>
      </w:divBdr>
    </w:div>
    <w:div w:id="1417092526">
      <w:bodyDiv w:val="1"/>
      <w:marLeft w:val="0"/>
      <w:marRight w:val="0"/>
      <w:marTop w:val="0"/>
      <w:marBottom w:val="0"/>
      <w:divBdr>
        <w:top w:val="none" w:sz="0" w:space="0" w:color="auto"/>
        <w:left w:val="none" w:sz="0" w:space="0" w:color="auto"/>
        <w:bottom w:val="none" w:sz="0" w:space="0" w:color="auto"/>
        <w:right w:val="none" w:sz="0" w:space="0" w:color="auto"/>
      </w:divBdr>
    </w:div>
    <w:div w:id="1428847504">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48307232">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67504078">
      <w:bodyDiv w:val="1"/>
      <w:marLeft w:val="0"/>
      <w:marRight w:val="0"/>
      <w:marTop w:val="0"/>
      <w:marBottom w:val="0"/>
      <w:divBdr>
        <w:top w:val="none" w:sz="0" w:space="0" w:color="auto"/>
        <w:left w:val="none" w:sz="0" w:space="0" w:color="auto"/>
        <w:bottom w:val="none" w:sz="0" w:space="0" w:color="auto"/>
        <w:right w:val="none" w:sz="0" w:space="0" w:color="auto"/>
      </w:divBdr>
    </w:div>
    <w:div w:id="147698863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492910566">
      <w:bodyDiv w:val="1"/>
      <w:marLeft w:val="0"/>
      <w:marRight w:val="0"/>
      <w:marTop w:val="0"/>
      <w:marBottom w:val="0"/>
      <w:divBdr>
        <w:top w:val="none" w:sz="0" w:space="0" w:color="auto"/>
        <w:left w:val="none" w:sz="0" w:space="0" w:color="auto"/>
        <w:bottom w:val="none" w:sz="0" w:space="0" w:color="auto"/>
        <w:right w:val="none" w:sz="0" w:space="0" w:color="auto"/>
      </w:divBdr>
    </w:div>
    <w:div w:id="149895760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5924667">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233987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7279666">
      <w:bodyDiv w:val="1"/>
      <w:marLeft w:val="0"/>
      <w:marRight w:val="0"/>
      <w:marTop w:val="0"/>
      <w:marBottom w:val="0"/>
      <w:divBdr>
        <w:top w:val="none" w:sz="0" w:space="0" w:color="auto"/>
        <w:left w:val="none" w:sz="0" w:space="0" w:color="auto"/>
        <w:bottom w:val="none" w:sz="0" w:space="0" w:color="auto"/>
        <w:right w:val="none" w:sz="0" w:space="0" w:color="auto"/>
      </w:divBdr>
    </w:div>
    <w:div w:id="1541354937">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49683313">
      <w:bodyDiv w:val="1"/>
      <w:marLeft w:val="0"/>
      <w:marRight w:val="0"/>
      <w:marTop w:val="0"/>
      <w:marBottom w:val="0"/>
      <w:divBdr>
        <w:top w:val="none" w:sz="0" w:space="0" w:color="auto"/>
        <w:left w:val="none" w:sz="0" w:space="0" w:color="auto"/>
        <w:bottom w:val="none" w:sz="0" w:space="0" w:color="auto"/>
        <w:right w:val="none" w:sz="0" w:space="0" w:color="auto"/>
      </w:divBdr>
    </w:div>
    <w:div w:id="1551963480">
      <w:bodyDiv w:val="1"/>
      <w:marLeft w:val="0"/>
      <w:marRight w:val="0"/>
      <w:marTop w:val="0"/>
      <w:marBottom w:val="0"/>
      <w:divBdr>
        <w:top w:val="none" w:sz="0" w:space="0" w:color="auto"/>
        <w:left w:val="none" w:sz="0" w:space="0" w:color="auto"/>
        <w:bottom w:val="none" w:sz="0" w:space="0" w:color="auto"/>
        <w:right w:val="none" w:sz="0" w:space="0" w:color="auto"/>
      </w:divBdr>
    </w:div>
    <w:div w:id="1553805237">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55001536">
      <w:bodyDiv w:val="1"/>
      <w:marLeft w:val="0"/>
      <w:marRight w:val="0"/>
      <w:marTop w:val="0"/>
      <w:marBottom w:val="0"/>
      <w:divBdr>
        <w:top w:val="none" w:sz="0" w:space="0" w:color="auto"/>
        <w:left w:val="none" w:sz="0" w:space="0" w:color="auto"/>
        <w:bottom w:val="none" w:sz="0" w:space="0" w:color="auto"/>
        <w:right w:val="none" w:sz="0" w:space="0" w:color="auto"/>
      </w:divBdr>
    </w:div>
    <w:div w:id="1566380597">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70651014">
      <w:bodyDiv w:val="1"/>
      <w:marLeft w:val="0"/>
      <w:marRight w:val="0"/>
      <w:marTop w:val="0"/>
      <w:marBottom w:val="0"/>
      <w:divBdr>
        <w:top w:val="none" w:sz="0" w:space="0" w:color="auto"/>
        <w:left w:val="none" w:sz="0" w:space="0" w:color="auto"/>
        <w:bottom w:val="none" w:sz="0" w:space="0" w:color="auto"/>
        <w:right w:val="none" w:sz="0" w:space="0" w:color="auto"/>
      </w:divBdr>
    </w:div>
    <w:div w:id="1577590206">
      <w:bodyDiv w:val="1"/>
      <w:marLeft w:val="0"/>
      <w:marRight w:val="0"/>
      <w:marTop w:val="0"/>
      <w:marBottom w:val="0"/>
      <w:divBdr>
        <w:top w:val="none" w:sz="0" w:space="0" w:color="auto"/>
        <w:left w:val="none" w:sz="0" w:space="0" w:color="auto"/>
        <w:bottom w:val="none" w:sz="0" w:space="0" w:color="auto"/>
        <w:right w:val="none" w:sz="0" w:space="0" w:color="auto"/>
      </w:divBdr>
    </w:div>
    <w:div w:id="1584754253">
      <w:bodyDiv w:val="1"/>
      <w:marLeft w:val="0"/>
      <w:marRight w:val="0"/>
      <w:marTop w:val="0"/>
      <w:marBottom w:val="0"/>
      <w:divBdr>
        <w:top w:val="none" w:sz="0" w:space="0" w:color="auto"/>
        <w:left w:val="none" w:sz="0" w:space="0" w:color="auto"/>
        <w:bottom w:val="none" w:sz="0" w:space="0" w:color="auto"/>
        <w:right w:val="none" w:sz="0" w:space="0" w:color="auto"/>
      </w:divBdr>
    </w:div>
    <w:div w:id="1593976846">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0164323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6019129">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20717942">
      <w:bodyDiv w:val="1"/>
      <w:marLeft w:val="0"/>
      <w:marRight w:val="0"/>
      <w:marTop w:val="0"/>
      <w:marBottom w:val="0"/>
      <w:divBdr>
        <w:top w:val="none" w:sz="0" w:space="0" w:color="auto"/>
        <w:left w:val="none" w:sz="0" w:space="0" w:color="auto"/>
        <w:bottom w:val="none" w:sz="0" w:space="0" w:color="auto"/>
        <w:right w:val="none" w:sz="0" w:space="0" w:color="auto"/>
      </w:divBdr>
    </w:div>
    <w:div w:id="1627933917">
      <w:bodyDiv w:val="1"/>
      <w:marLeft w:val="0"/>
      <w:marRight w:val="0"/>
      <w:marTop w:val="0"/>
      <w:marBottom w:val="0"/>
      <w:divBdr>
        <w:top w:val="none" w:sz="0" w:space="0" w:color="auto"/>
        <w:left w:val="none" w:sz="0" w:space="0" w:color="auto"/>
        <w:bottom w:val="none" w:sz="0" w:space="0" w:color="auto"/>
        <w:right w:val="none" w:sz="0" w:space="0" w:color="auto"/>
      </w:divBdr>
    </w:div>
    <w:div w:id="1637879546">
      <w:bodyDiv w:val="1"/>
      <w:marLeft w:val="0"/>
      <w:marRight w:val="0"/>
      <w:marTop w:val="0"/>
      <w:marBottom w:val="0"/>
      <w:divBdr>
        <w:top w:val="none" w:sz="0" w:space="0" w:color="auto"/>
        <w:left w:val="none" w:sz="0" w:space="0" w:color="auto"/>
        <w:bottom w:val="none" w:sz="0" w:space="0" w:color="auto"/>
        <w:right w:val="none" w:sz="0" w:space="0" w:color="auto"/>
      </w:divBdr>
    </w:div>
    <w:div w:id="1640643342">
      <w:bodyDiv w:val="1"/>
      <w:marLeft w:val="0"/>
      <w:marRight w:val="0"/>
      <w:marTop w:val="0"/>
      <w:marBottom w:val="0"/>
      <w:divBdr>
        <w:top w:val="none" w:sz="0" w:space="0" w:color="auto"/>
        <w:left w:val="none" w:sz="0" w:space="0" w:color="auto"/>
        <w:bottom w:val="none" w:sz="0" w:space="0" w:color="auto"/>
        <w:right w:val="none" w:sz="0" w:space="0" w:color="auto"/>
      </w:divBdr>
    </w:div>
    <w:div w:id="1640914773">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48052556">
      <w:bodyDiv w:val="1"/>
      <w:marLeft w:val="0"/>
      <w:marRight w:val="0"/>
      <w:marTop w:val="0"/>
      <w:marBottom w:val="0"/>
      <w:divBdr>
        <w:top w:val="none" w:sz="0" w:space="0" w:color="auto"/>
        <w:left w:val="none" w:sz="0" w:space="0" w:color="auto"/>
        <w:bottom w:val="none" w:sz="0" w:space="0" w:color="auto"/>
        <w:right w:val="none" w:sz="0" w:space="0" w:color="auto"/>
      </w:divBdr>
    </w:div>
    <w:div w:id="1650137082">
      <w:bodyDiv w:val="1"/>
      <w:marLeft w:val="0"/>
      <w:marRight w:val="0"/>
      <w:marTop w:val="0"/>
      <w:marBottom w:val="0"/>
      <w:divBdr>
        <w:top w:val="none" w:sz="0" w:space="0" w:color="auto"/>
        <w:left w:val="none" w:sz="0" w:space="0" w:color="auto"/>
        <w:bottom w:val="none" w:sz="0" w:space="0" w:color="auto"/>
        <w:right w:val="none" w:sz="0" w:space="0" w:color="auto"/>
      </w:divBdr>
    </w:div>
    <w:div w:id="1652169553">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57105250">
      <w:bodyDiv w:val="1"/>
      <w:marLeft w:val="0"/>
      <w:marRight w:val="0"/>
      <w:marTop w:val="0"/>
      <w:marBottom w:val="0"/>
      <w:divBdr>
        <w:top w:val="none" w:sz="0" w:space="0" w:color="auto"/>
        <w:left w:val="none" w:sz="0" w:space="0" w:color="auto"/>
        <w:bottom w:val="none" w:sz="0" w:space="0" w:color="auto"/>
        <w:right w:val="none" w:sz="0" w:space="0" w:color="auto"/>
      </w:divBdr>
    </w:div>
    <w:div w:id="1658920807">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67896969">
      <w:bodyDiv w:val="1"/>
      <w:marLeft w:val="0"/>
      <w:marRight w:val="0"/>
      <w:marTop w:val="0"/>
      <w:marBottom w:val="0"/>
      <w:divBdr>
        <w:top w:val="none" w:sz="0" w:space="0" w:color="auto"/>
        <w:left w:val="none" w:sz="0" w:space="0" w:color="auto"/>
        <w:bottom w:val="none" w:sz="0" w:space="0" w:color="auto"/>
        <w:right w:val="none" w:sz="0" w:space="0" w:color="auto"/>
      </w:divBdr>
    </w:div>
    <w:div w:id="1668245707">
      <w:bodyDiv w:val="1"/>
      <w:marLeft w:val="0"/>
      <w:marRight w:val="0"/>
      <w:marTop w:val="0"/>
      <w:marBottom w:val="0"/>
      <w:divBdr>
        <w:top w:val="none" w:sz="0" w:space="0" w:color="auto"/>
        <w:left w:val="none" w:sz="0" w:space="0" w:color="auto"/>
        <w:bottom w:val="none" w:sz="0" w:space="0" w:color="auto"/>
        <w:right w:val="none" w:sz="0" w:space="0" w:color="auto"/>
      </w:divBdr>
    </w:div>
    <w:div w:id="1670134492">
      <w:bodyDiv w:val="1"/>
      <w:marLeft w:val="0"/>
      <w:marRight w:val="0"/>
      <w:marTop w:val="0"/>
      <w:marBottom w:val="0"/>
      <w:divBdr>
        <w:top w:val="none" w:sz="0" w:space="0" w:color="auto"/>
        <w:left w:val="none" w:sz="0" w:space="0" w:color="auto"/>
        <w:bottom w:val="none" w:sz="0" w:space="0" w:color="auto"/>
        <w:right w:val="none" w:sz="0" w:space="0" w:color="auto"/>
      </w:divBdr>
    </w:div>
    <w:div w:id="1671367967">
      <w:bodyDiv w:val="1"/>
      <w:marLeft w:val="0"/>
      <w:marRight w:val="0"/>
      <w:marTop w:val="0"/>
      <w:marBottom w:val="0"/>
      <w:divBdr>
        <w:top w:val="none" w:sz="0" w:space="0" w:color="auto"/>
        <w:left w:val="none" w:sz="0" w:space="0" w:color="auto"/>
        <w:bottom w:val="none" w:sz="0" w:space="0" w:color="auto"/>
        <w:right w:val="none" w:sz="0" w:space="0" w:color="auto"/>
      </w:divBdr>
    </w:div>
    <w:div w:id="1672223844">
      <w:bodyDiv w:val="1"/>
      <w:marLeft w:val="0"/>
      <w:marRight w:val="0"/>
      <w:marTop w:val="0"/>
      <w:marBottom w:val="0"/>
      <w:divBdr>
        <w:top w:val="none" w:sz="0" w:space="0" w:color="auto"/>
        <w:left w:val="none" w:sz="0" w:space="0" w:color="auto"/>
        <w:bottom w:val="none" w:sz="0" w:space="0" w:color="auto"/>
        <w:right w:val="none" w:sz="0" w:space="0" w:color="auto"/>
      </w:divBdr>
    </w:div>
    <w:div w:id="1676490427">
      <w:bodyDiv w:val="1"/>
      <w:marLeft w:val="0"/>
      <w:marRight w:val="0"/>
      <w:marTop w:val="0"/>
      <w:marBottom w:val="0"/>
      <w:divBdr>
        <w:top w:val="none" w:sz="0" w:space="0" w:color="auto"/>
        <w:left w:val="none" w:sz="0" w:space="0" w:color="auto"/>
        <w:bottom w:val="none" w:sz="0" w:space="0" w:color="auto"/>
        <w:right w:val="none" w:sz="0" w:space="0" w:color="auto"/>
      </w:divBdr>
    </w:div>
    <w:div w:id="1680156855">
      <w:bodyDiv w:val="1"/>
      <w:marLeft w:val="0"/>
      <w:marRight w:val="0"/>
      <w:marTop w:val="0"/>
      <w:marBottom w:val="0"/>
      <w:divBdr>
        <w:top w:val="none" w:sz="0" w:space="0" w:color="auto"/>
        <w:left w:val="none" w:sz="0" w:space="0" w:color="auto"/>
        <w:bottom w:val="none" w:sz="0" w:space="0" w:color="auto"/>
        <w:right w:val="none" w:sz="0" w:space="0" w:color="auto"/>
      </w:divBdr>
    </w:div>
    <w:div w:id="1681814735">
      <w:bodyDiv w:val="1"/>
      <w:marLeft w:val="0"/>
      <w:marRight w:val="0"/>
      <w:marTop w:val="0"/>
      <w:marBottom w:val="0"/>
      <w:divBdr>
        <w:top w:val="none" w:sz="0" w:space="0" w:color="auto"/>
        <w:left w:val="none" w:sz="0" w:space="0" w:color="auto"/>
        <w:bottom w:val="none" w:sz="0" w:space="0" w:color="auto"/>
        <w:right w:val="none" w:sz="0" w:space="0" w:color="auto"/>
      </w:divBdr>
    </w:div>
    <w:div w:id="1682005987">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8802442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2414459">
      <w:bodyDiv w:val="1"/>
      <w:marLeft w:val="0"/>
      <w:marRight w:val="0"/>
      <w:marTop w:val="0"/>
      <w:marBottom w:val="0"/>
      <w:divBdr>
        <w:top w:val="none" w:sz="0" w:space="0" w:color="auto"/>
        <w:left w:val="none" w:sz="0" w:space="0" w:color="auto"/>
        <w:bottom w:val="none" w:sz="0" w:space="0" w:color="auto"/>
        <w:right w:val="none" w:sz="0" w:space="0" w:color="auto"/>
      </w:divBdr>
    </w:div>
    <w:div w:id="1693412736">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0299256">
      <w:bodyDiv w:val="1"/>
      <w:marLeft w:val="0"/>
      <w:marRight w:val="0"/>
      <w:marTop w:val="0"/>
      <w:marBottom w:val="0"/>
      <w:divBdr>
        <w:top w:val="none" w:sz="0" w:space="0" w:color="auto"/>
        <w:left w:val="none" w:sz="0" w:space="0" w:color="auto"/>
        <w:bottom w:val="none" w:sz="0" w:space="0" w:color="auto"/>
        <w:right w:val="none" w:sz="0" w:space="0" w:color="auto"/>
      </w:divBdr>
    </w:div>
    <w:div w:id="1712531533">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17124157">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24209405">
      <w:bodyDiv w:val="1"/>
      <w:marLeft w:val="0"/>
      <w:marRight w:val="0"/>
      <w:marTop w:val="0"/>
      <w:marBottom w:val="0"/>
      <w:divBdr>
        <w:top w:val="none" w:sz="0" w:space="0" w:color="auto"/>
        <w:left w:val="none" w:sz="0" w:space="0" w:color="auto"/>
        <w:bottom w:val="none" w:sz="0" w:space="0" w:color="auto"/>
        <w:right w:val="none" w:sz="0" w:space="0" w:color="auto"/>
      </w:divBdr>
    </w:div>
    <w:div w:id="1747068810">
      <w:bodyDiv w:val="1"/>
      <w:marLeft w:val="0"/>
      <w:marRight w:val="0"/>
      <w:marTop w:val="0"/>
      <w:marBottom w:val="0"/>
      <w:divBdr>
        <w:top w:val="none" w:sz="0" w:space="0" w:color="auto"/>
        <w:left w:val="none" w:sz="0" w:space="0" w:color="auto"/>
        <w:bottom w:val="none" w:sz="0" w:space="0" w:color="auto"/>
        <w:right w:val="none" w:sz="0" w:space="0" w:color="auto"/>
      </w:divBdr>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56397040">
      <w:bodyDiv w:val="1"/>
      <w:marLeft w:val="0"/>
      <w:marRight w:val="0"/>
      <w:marTop w:val="0"/>
      <w:marBottom w:val="0"/>
      <w:divBdr>
        <w:top w:val="none" w:sz="0" w:space="0" w:color="auto"/>
        <w:left w:val="none" w:sz="0" w:space="0" w:color="auto"/>
        <w:bottom w:val="none" w:sz="0" w:space="0" w:color="auto"/>
        <w:right w:val="none" w:sz="0" w:space="0" w:color="auto"/>
      </w:divBdr>
    </w:div>
    <w:div w:id="1759446496">
      <w:bodyDiv w:val="1"/>
      <w:marLeft w:val="0"/>
      <w:marRight w:val="0"/>
      <w:marTop w:val="0"/>
      <w:marBottom w:val="0"/>
      <w:divBdr>
        <w:top w:val="none" w:sz="0" w:space="0" w:color="auto"/>
        <w:left w:val="none" w:sz="0" w:space="0" w:color="auto"/>
        <w:bottom w:val="none" w:sz="0" w:space="0" w:color="auto"/>
        <w:right w:val="none" w:sz="0" w:space="0" w:color="auto"/>
      </w:divBdr>
    </w:div>
    <w:div w:id="1772627989">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74125736">
      <w:bodyDiv w:val="1"/>
      <w:marLeft w:val="0"/>
      <w:marRight w:val="0"/>
      <w:marTop w:val="0"/>
      <w:marBottom w:val="0"/>
      <w:divBdr>
        <w:top w:val="none" w:sz="0" w:space="0" w:color="auto"/>
        <w:left w:val="none" w:sz="0" w:space="0" w:color="auto"/>
        <w:bottom w:val="none" w:sz="0" w:space="0" w:color="auto"/>
        <w:right w:val="none" w:sz="0" w:space="0" w:color="auto"/>
      </w:divBdr>
    </w:div>
    <w:div w:id="1779135230">
      <w:bodyDiv w:val="1"/>
      <w:marLeft w:val="0"/>
      <w:marRight w:val="0"/>
      <w:marTop w:val="0"/>
      <w:marBottom w:val="0"/>
      <w:divBdr>
        <w:top w:val="none" w:sz="0" w:space="0" w:color="auto"/>
        <w:left w:val="none" w:sz="0" w:space="0" w:color="auto"/>
        <w:bottom w:val="none" w:sz="0" w:space="0" w:color="auto"/>
        <w:right w:val="none" w:sz="0" w:space="0" w:color="auto"/>
      </w:divBdr>
    </w:div>
    <w:div w:id="178680213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792900966">
      <w:bodyDiv w:val="1"/>
      <w:marLeft w:val="0"/>
      <w:marRight w:val="0"/>
      <w:marTop w:val="0"/>
      <w:marBottom w:val="0"/>
      <w:divBdr>
        <w:top w:val="none" w:sz="0" w:space="0" w:color="auto"/>
        <w:left w:val="none" w:sz="0" w:space="0" w:color="auto"/>
        <w:bottom w:val="none" w:sz="0" w:space="0" w:color="auto"/>
        <w:right w:val="none" w:sz="0" w:space="0" w:color="auto"/>
      </w:divBdr>
    </w:div>
    <w:div w:id="1794901650">
      <w:bodyDiv w:val="1"/>
      <w:marLeft w:val="0"/>
      <w:marRight w:val="0"/>
      <w:marTop w:val="0"/>
      <w:marBottom w:val="0"/>
      <w:divBdr>
        <w:top w:val="none" w:sz="0" w:space="0" w:color="auto"/>
        <w:left w:val="none" w:sz="0" w:space="0" w:color="auto"/>
        <w:bottom w:val="none" w:sz="0" w:space="0" w:color="auto"/>
        <w:right w:val="none" w:sz="0" w:space="0" w:color="auto"/>
      </w:divBdr>
    </w:div>
    <w:div w:id="180735645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8916497">
      <w:bodyDiv w:val="1"/>
      <w:marLeft w:val="0"/>
      <w:marRight w:val="0"/>
      <w:marTop w:val="0"/>
      <w:marBottom w:val="0"/>
      <w:divBdr>
        <w:top w:val="none" w:sz="0" w:space="0" w:color="auto"/>
        <w:left w:val="none" w:sz="0" w:space="0" w:color="auto"/>
        <w:bottom w:val="none" w:sz="0" w:space="0" w:color="auto"/>
        <w:right w:val="none" w:sz="0" w:space="0" w:color="auto"/>
      </w:divBdr>
    </w:div>
    <w:div w:id="1818953806">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21536235">
      <w:bodyDiv w:val="1"/>
      <w:marLeft w:val="0"/>
      <w:marRight w:val="0"/>
      <w:marTop w:val="0"/>
      <w:marBottom w:val="0"/>
      <w:divBdr>
        <w:top w:val="none" w:sz="0" w:space="0" w:color="auto"/>
        <w:left w:val="none" w:sz="0" w:space="0" w:color="auto"/>
        <w:bottom w:val="none" w:sz="0" w:space="0" w:color="auto"/>
        <w:right w:val="none" w:sz="0" w:space="0" w:color="auto"/>
      </w:divBdr>
    </w:div>
    <w:div w:id="1826555116">
      <w:bodyDiv w:val="1"/>
      <w:marLeft w:val="0"/>
      <w:marRight w:val="0"/>
      <w:marTop w:val="0"/>
      <w:marBottom w:val="0"/>
      <w:divBdr>
        <w:top w:val="none" w:sz="0" w:space="0" w:color="auto"/>
        <w:left w:val="none" w:sz="0" w:space="0" w:color="auto"/>
        <w:bottom w:val="none" w:sz="0" w:space="0" w:color="auto"/>
        <w:right w:val="none" w:sz="0" w:space="0" w:color="auto"/>
      </w:divBdr>
    </w:div>
    <w:div w:id="1827093463">
      <w:bodyDiv w:val="1"/>
      <w:marLeft w:val="0"/>
      <w:marRight w:val="0"/>
      <w:marTop w:val="0"/>
      <w:marBottom w:val="0"/>
      <w:divBdr>
        <w:top w:val="none" w:sz="0" w:space="0" w:color="auto"/>
        <w:left w:val="none" w:sz="0" w:space="0" w:color="auto"/>
        <w:bottom w:val="none" w:sz="0" w:space="0" w:color="auto"/>
        <w:right w:val="none" w:sz="0" w:space="0" w:color="auto"/>
      </w:divBdr>
    </w:div>
    <w:div w:id="1830706010">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38685789">
      <w:bodyDiv w:val="1"/>
      <w:marLeft w:val="0"/>
      <w:marRight w:val="0"/>
      <w:marTop w:val="0"/>
      <w:marBottom w:val="0"/>
      <w:divBdr>
        <w:top w:val="none" w:sz="0" w:space="0" w:color="auto"/>
        <w:left w:val="none" w:sz="0" w:space="0" w:color="auto"/>
        <w:bottom w:val="none" w:sz="0" w:space="0" w:color="auto"/>
        <w:right w:val="none" w:sz="0" w:space="0" w:color="auto"/>
      </w:divBdr>
    </w:div>
    <w:div w:id="1839224867">
      <w:bodyDiv w:val="1"/>
      <w:marLeft w:val="0"/>
      <w:marRight w:val="0"/>
      <w:marTop w:val="0"/>
      <w:marBottom w:val="0"/>
      <w:divBdr>
        <w:top w:val="none" w:sz="0" w:space="0" w:color="auto"/>
        <w:left w:val="none" w:sz="0" w:space="0" w:color="auto"/>
        <w:bottom w:val="none" w:sz="0" w:space="0" w:color="auto"/>
        <w:right w:val="none" w:sz="0" w:space="0" w:color="auto"/>
      </w:divBdr>
    </w:div>
    <w:div w:id="1843469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44777155">
      <w:bodyDiv w:val="1"/>
      <w:marLeft w:val="0"/>
      <w:marRight w:val="0"/>
      <w:marTop w:val="0"/>
      <w:marBottom w:val="0"/>
      <w:divBdr>
        <w:top w:val="none" w:sz="0" w:space="0" w:color="auto"/>
        <w:left w:val="none" w:sz="0" w:space="0" w:color="auto"/>
        <w:bottom w:val="none" w:sz="0" w:space="0" w:color="auto"/>
        <w:right w:val="none" w:sz="0" w:space="0" w:color="auto"/>
      </w:divBdr>
    </w:div>
    <w:div w:id="1845390281">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68249045">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76500334">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4176365">
      <w:bodyDiv w:val="1"/>
      <w:marLeft w:val="0"/>
      <w:marRight w:val="0"/>
      <w:marTop w:val="0"/>
      <w:marBottom w:val="0"/>
      <w:divBdr>
        <w:top w:val="none" w:sz="0" w:space="0" w:color="auto"/>
        <w:left w:val="none" w:sz="0" w:space="0" w:color="auto"/>
        <w:bottom w:val="none" w:sz="0" w:space="0" w:color="auto"/>
        <w:right w:val="none" w:sz="0" w:space="0" w:color="auto"/>
      </w:divBdr>
    </w:div>
    <w:div w:id="1886258282">
      <w:bodyDiv w:val="1"/>
      <w:marLeft w:val="0"/>
      <w:marRight w:val="0"/>
      <w:marTop w:val="0"/>
      <w:marBottom w:val="0"/>
      <w:divBdr>
        <w:top w:val="none" w:sz="0" w:space="0" w:color="auto"/>
        <w:left w:val="none" w:sz="0" w:space="0" w:color="auto"/>
        <w:bottom w:val="none" w:sz="0" w:space="0" w:color="auto"/>
        <w:right w:val="none" w:sz="0" w:space="0" w:color="auto"/>
      </w:divBdr>
    </w:div>
    <w:div w:id="1886600635">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0266213">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07523444">
      <w:bodyDiv w:val="1"/>
      <w:marLeft w:val="0"/>
      <w:marRight w:val="0"/>
      <w:marTop w:val="0"/>
      <w:marBottom w:val="0"/>
      <w:divBdr>
        <w:top w:val="none" w:sz="0" w:space="0" w:color="auto"/>
        <w:left w:val="none" w:sz="0" w:space="0" w:color="auto"/>
        <w:bottom w:val="none" w:sz="0" w:space="0" w:color="auto"/>
        <w:right w:val="none" w:sz="0" w:space="0" w:color="auto"/>
      </w:divBdr>
    </w:div>
    <w:div w:id="1908101292">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16931063">
      <w:bodyDiv w:val="1"/>
      <w:marLeft w:val="0"/>
      <w:marRight w:val="0"/>
      <w:marTop w:val="0"/>
      <w:marBottom w:val="0"/>
      <w:divBdr>
        <w:top w:val="none" w:sz="0" w:space="0" w:color="auto"/>
        <w:left w:val="none" w:sz="0" w:space="0" w:color="auto"/>
        <w:bottom w:val="none" w:sz="0" w:space="0" w:color="auto"/>
        <w:right w:val="none" w:sz="0" w:space="0" w:color="auto"/>
      </w:divBdr>
    </w:div>
    <w:div w:id="1921140402">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29919831">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590818">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36939606">
      <w:bodyDiv w:val="1"/>
      <w:marLeft w:val="0"/>
      <w:marRight w:val="0"/>
      <w:marTop w:val="0"/>
      <w:marBottom w:val="0"/>
      <w:divBdr>
        <w:top w:val="none" w:sz="0" w:space="0" w:color="auto"/>
        <w:left w:val="none" w:sz="0" w:space="0" w:color="auto"/>
        <w:bottom w:val="none" w:sz="0" w:space="0" w:color="auto"/>
        <w:right w:val="none" w:sz="0" w:space="0" w:color="auto"/>
      </w:divBdr>
    </w:div>
    <w:div w:id="1946112882">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57902110">
      <w:bodyDiv w:val="1"/>
      <w:marLeft w:val="0"/>
      <w:marRight w:val="0"/>
      <w:marTop w:val="0"/>
      <w:marBottom w:val="0"/>
      <w:divBdr>
        <w:top w:val="none" w:sz="0" w:space="0" w:color="auto"/>
        <w:left w:val="none" w:sz="0" w:space="0" w:color="auto"/>
        <w:bottom w:val="none" w:sz="0" w:space="0" w:color="auto"/>
        <w:right w:val="none" w:sz="0" w:space="0" w:color="auto"/>
      </w:divBdr>
    </w:div>
    <w:div w:id="1958484726">
      <w:bodyDiv w:val="1"/>
      <w:marLeft w:val="0"/>
      <w:marRight w:val="0"/>
      <w:marTop w:val="0"/>
      <w:marBottom w:val="0"/>
      <w:divBdr>
        <w:top w:val="none" w:sz="0" w:space="0" w:color="auto"/>
        <w:left w:val="none" w:sz="0" w:space="0" w:color="auto"/>
        <w:bottom w:val="none" w:sz="0" w:space="0" w:color="auto"/>
        <w:right w:val="none" w:sz="0" w:space="0" w:color="auto"/>
      </w:divBdr>
    </w:div>
    <w:div w:id="1962222260">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63069872">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2615945">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23214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89506098">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1990480353">
      <w:bodyDiv w:val="1"/>
      <w:marLeft w:val="0"/>
      <w:marRight w:val="0"/>
      <w:marTop w:val="0"/>
      <w:marBottom w:val="0"/>
      <w:divBdr>
        <w:top w:val="none" w:sz="0" w:space="0" w:color="auto"/>
        <w:left w:val="none" w:sz="0" w:space="0" w:color="auto"/>
        <w:bottom w:val="none" w:sz="0" w:space="0" w:color="auto"/>
        <w:right w:val="none" w:sz="0" w:space="0" w:color="auto"/>
      </w:divBdr>
    </w:div>
    <w:div w:id="1996908481">
      <w:bodyDiv w:val="1"/>
      <w:marLeft w:val="0"/>
      <w:marRight w:val="0"/>
      <w:marTop w:val="0"/>
      <w:marBottom w:val="0"/>
      <w:divBdr>
        <w:top w:val="none" w:sz="0" w:space="0" w:color="auto"/>
        <w:left w:val="none" w:sz="0" w:space="0" w:color="auto"/>
        <w:bottom w:val="none" w:sz="0" w:space="0" w:color="auto"/>
        <w:right w:val="none" w:sz="0" w:space="0" w:color="auto"/>
      </w:divBdr>
    </w:div>
    <w:div w:id="2004814234">
      <w:bodyDiv w:val="1"/>
      <w:marLeft w:val="0"/>
      <w:marRight w:val="0"/>
      <w:marTop w:val="0"/>
      <w:marBottom w:val="0"/>
      <w:divBdr>
        <w:top w:val="none" w:sz="0" w:space="0" w:color="auto"/>
        <w:left w:val="none" w:sz="0" w:space="0" w:color="auto"/>
        <w:bottom w:val="none" w:sz="0" w:space="0" w:color="auto"/>
        <w:right w:val="none" w:sz="0" w:space="0" w:color="auto"/>
      </w:divBdr>
    </w:div>
    <w:div w:id="2005040029">
      <w:bodyDiv w:val="1"/>
      <w:marLeft w:val="0"/>
      <w:marRight w:val="0"/>
      <w:marTop w:val="0"/>
      <w:marBottom w:val="0"/>
      <w:divBdr>
        <w:top w:val="none" w:sz="0" w:space="0" w:color="auto"/>
        <w:left w:val="none" w:sz="0" w:space="0" w:color="auto"/>
        <w:bottom w:val="none" w:sz="0" w:space="0" w:color="auto"/>
        <w:right w:val="none" w:sz="0" w:space="0" w:color="auto"/>
      </w:divBdr>
    </w:div>
    <w:div w:id="2008752817">
      <w:bodyDiv w:val="1"/>
      <w:marLeft w:val="0"/>
      <w:marRight w:val="0"/>
      <w:marTop w:val="0"/>
      <w:marBottom w:val="0"/>
      <w:divBdr>
        <w:top w:val="none" w:sz="0" w:space="0" w:color="auto"/>
        <w:left w:val="none" w:sz="0" w:space="0" w:color="auto"/>
        <w:bottom w:val="none" w:sz="0" w:space="0" w:color="auto"/>
        <w:right w:val="none" w:sz="0" w:space="0" w:color="auto"/>
      </w:divBdr>
    </w:div>
    <w:div w:id="2011635758">
      <w:bodyDiv w:val="1"/>
      <w:marLeft w:val="0"/>
      <w:marRight w:val="0"/>
      <w:marTop w:val="0"/>
      <w:marBottom w:val="0"/>
      <w:divBdr>
        <w:top w:val="none" w:sz="0" w:space="0" w:color="auto"/>
        <w:left w:val="none" w:sz="0" w:space="0" w:color="auto"/>
        <w:bottom w:val="none" w:sz="0" w:space="0" w:color="auto"/>
        <w:right w:val="none" w:sz="0" w:space="0" w:color="auto"/>
      </w:divBdr>
    </w:div>
    <w:div w:id="2011791341">
      <w:bodyDiv w:val="1"/>
      <w:marLeft w:val="0"/>
      <w:marRight w:val="0"/>
      <w:marTop w:val="0"/>
      <w:marBottom w:val="0"/>
      <w:divBdr>
        <w:top w:val="none" w:sz="0" w:space="0" w:color="auto"/>
        <w:left w:val="none" w:sz="0" w:space="0" w:color="auto"/>
        <w:bottom w:val="none" w:sz="0" w:space="0" w:color="auto"/>
        <w:right w:val="none" w:sz="0" w:space="0" w:color="auto"/>
      </w:divBdr>
    </w:div>
    <w:div w:id="201287693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5838290">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547277">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30988294">
      <w:bodyDiv w:val="1"/>
      <w:marLeft w:val="0"/>
      <w:marRight w:val="0"/>
      <w:marTop w:val="0"/>
      <w:marBottom w:val="0"/>
      <w:divBdr>
        <w:top w:val="none" w:sz="0" w:space="0" w:color="auto"/>
        <w:left w:val="none" w:sz="0" w:space="0" w:color="auto"/>
        <w:bottom w:val="none" w:sz="0" w:space="0" w:color="auto"/>
        <w:right w:val="none" w:sz="0" w:space="0" w:color="auto"/>
      </w:divBdr>
    </w:div>
    <w:div w:id="2031251396">
      <w:bodyDiv w:val="1"/>
      <w:marLeft w:val="0"/>
      <w:marRight w:val="0"/>
      <w:marTop w:val="0"/>
      <w:marBottom w:val="0"/>
      <w:divBdr>
        <w:top w:val="none" w:sz="0" w:space="0" w:color="auto"/>
        <w:left w:val="none" w:sz="0" w:space="0" w:color="auto"/>
        <w:bottom w:val="none" w:sz="0" w:space="0" w:color="auto"/>
        <w:right w:val="none" w:sz="0" w:space="0" w:color="auto"/>
      </w:divBdr>
    </w:div>
    <w:div w:id="2034450221">
      <w:bodyDiv w:val="1"/>
      <w:marLeft w:val="0"/>
      <w:marRight w:val="0"/>
      <w:marTop w:val="0"/>
      <w:marBottom w:val="0"/>
      <w:divBdr>
        <w:top w:val="none" w:sz="0" w:space="0" w:color="auto"/>
        <w:left w:val="none" w:sz="0" w:space="0" w:color="auto"/>
        <w:bottom w:val="none" w:sz="0" w:space="0" w:color="auto"/>
        <w:right w:val="none" w:sz="0" w:space="0" w:color="auto"/>
      </w:divBdr>
    </w:div>
    <w:div w:id="2040542458">
      <w:bodyDiv w:val="1"/>
      <w:marLeft w:val="0"/>
      <w:marRight w:val="0"/>
      <w:marTop w:val="0"/>
      <w:marBottom w:val="0"/>
      <w:divBdr>
        <w:top w:val="none" w:sz="0" w:space="0" w:color="auto"/>
        <w:left w:val="none" w:sz="0" w:space="0" w:color="auto"/>
        <w:bottom w:val="none" w:sz="0" w:space="0" w:color="auto"/>
        <w:right w:val="none" w:sz="0" w:space="0" w:color="auto"/>
      </w:divBdr>
    </w:div>
    <w:div w:id="2043049904">
      <w:bodyDiv w:val="1"/>
      <w:marLeft w:val="0"/>
      <w:marRight w:val="0"/>
      <w:marTop w:val="0"/>
      <w:marBottom w:val="0"/>
      <w:divBdr>
        <w:top w:val="none" w:sz="0" w:space="0" w:color="auto"/>
        <w:left w:val="none" w:sz="0" w:space="0" w:color="auto"/>
        <w:bottom w:val="none" w:sz="0" w:space="0" w:color="auto"/>
        <w:right w:val="none" w:sz="0" w:space="0" w:color="auto"/>
      </w:divBdr>
    </w:div>
    <w:div w:id="205600020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6635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77318998">
      <w:bodyDiv w:val="1"/>
      <w:marLeft w:val="0"/>
      <w:marRight w:val="0"/>
      <w:marTop w:val="0"/>
      <w:marBottom w:val="0"/>
      <w:divBdr>
        <w:top w:val="none" w:sz="0" w:space="0" w:color="auto"/>
        <w:left w:val="none" w:sz="0" w:space="0" w:color="auto"/>
        <w:bottom w:val="none" w:sz="0" w:space="0" w:color="auto"/>
        <w:right w:val="none" w:sz="0" w:space="0" w:color="auto"/>
      </w:divBdr>
    </w:div>
    <w:div w:id="2088962459">
      <w:bodyDiv w:val="1"/>
      <w:marLeft w:val="0"/>
      <w:marRight w:val="0"/>
      <w:marTop w:val="0"/>
      <w:marBottom w:val="0"/>
      <w:divBdr>
        <w:top w:val="none" w:sz="0" w:space="0" w:color="auto"/>
        <w:left w:val="none" w:sz="0" w:space="0" w:color="auto"/>
        <w:bottom w:val="none" w:sz="0" w:space="0" w:color="auto"/>
        <w:right w:val="none" w:sz="0" w:space="0" w:color="auto"/>
      </w:divBdr>
      <w:divsChild>
        <w:div w:id="665473168">
          <w:marLeft w:val="0"/>
          <w:marRight w:val="0"/>
          <w:marTop w:val="0"/>
          <w:marBottom w:val="0"/>
          <w:divBdr>
            <w:top w:val="none" w:sz="0" w:space="0" w:color="auto"/>
            <w:left w:val="none" w:sz="0" w:space="0" w:color="auto"/>
            <w:bottom w:val="none" w:sz="0" w:space="0" w:color="auto"/>
            <w:right w:val="none" w:sz="0" w:space="0" w:color="auto"/>
          </w:divBdr>
          <w:divsChild>
            <w:div w:id="143559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0784669">
      <w:bodyDiv w:val="1"/>
      <w:marLeft w:val="0"/>
      <w:marRight w:val="0"/>
      <w:marTop w:val="0"/>
      <w:marBottom w:val="0"/>
      <w:divBdr>
        <w:top w:val="none" w:sz="0" w:space="0" w:color="auto"/>
        <w:left w:val="none" w:sz="0" w:space="0" w:color="auto"/>
        <w:bottom w:val="none" w:sz="0" w:space="0" w:color="auto"/>
        <w:right w:val="none" w:sz="0" w:space="0" w:color="auto"/>
      </w:divBdr>
    </w:div>
    <w:div w:id="2106799521">
      <w:bodyDiv w:val="1"/>
      <w:marLeft w:val="0"/>
      <w:marRight w:val="0"/>
      <w:marTop w:val="0"/>
      <w:marBottom w:val="0"/>
      <w:divBdr>
        <w:top w:val="none" w:sz="0" w:space="0" w:color="auto"/>
        <w:left w:val="none" w:sz="0" w:space="0" w:color="auto"/>
        <w:bottom w:val="none" w:sz="0" w:space="0" w:color="auto"/>
        <w:right w:val="none" w:sz="0" w:space="0" w:color="auto"/>
      </w:divBdr>
    </w:div>
    <w:div w:id="2107000618">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13670663">
      <w:bodyDiv w:val="1"/>
      <w:marLeft w:val="0"/>
      <w:marRight w:val="0"/>
      <w:marTop w:val="0"/>
      <w:marBottom w:val="0"/>
      <w:divBdr>
        <w:top w:val="none" w:sz="0" w:space="0" w:color="auto"/>
        <w:left w:val="none" w:sz="0" w:space="0" w:color="auto"/>
        <w:bottom w:val="none" w:sz="0" w:space="0" w:color="auto"/>
        <w:right w:val="none" w:sz="0" w:space="0" w:color="auto"/>
      </w:divBdr>
    </w:div>
    <w:div w:id="2119786121">
      <w:bodyDiv w:val="1"/>
      <w:marLeft w:val="0"/>
      <w:marRight w:val="0"/>
      <w:marTop w:val="0"/>
      <w:marBottom w:val="0"/>
      <w:divBdr>
        <w:top w:val="none" w:sz="0" w:space="0" w:color="auto"/>
        <w:left w:val="none" w:sz="0" w:space="0" w:color="auto"/>
        <w:bottom w:val="none" w:sz="0" w:space="0" w:color="auto"/>
        <w:right w:val="none" w:sz="0" w:space="0" w:color="auto"/>
      </w:divBdr>
    </w:div>
    <w:div w:id="2131584982">
      <w:bodyDiv w:val="1"/>
      <w:marLeft w:val="0"/>
      <w:marRight w:val="0"/>
      <w:marTop w:val="0"/>
      <w:marBottom w:val="0"/>
      <w:divBdr>
        <w:top w:val="none" w:sz="0" w:space="0" w:color="auto"/>
        <w:left w:val="none" w:sz="0" w:space="0" w:color="auto"/>
        <w:bottom w:val="none" w:sz="0" w:space="0" w:color="auto"/>
        <w:right w:val="none" w:sz="0" w:space="0" w:color="auto"/>
      </w:divBdr>
    </w:div>
    <w:div w:id="2136439605">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medium.com/@DebaprasannBhoi/python-matplotlib-exercises-cc46c994563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12</Pages>
  <Words>1220</Words>
  <Characters>69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gopal reddy</cp:lastModifiedBy>
  <cp:revision>159</cp:revision>
  <cp:lastPrinted>2025-08-30T13:41:00Z</cp:lastPrinted>
  <dcterms:created xsi:type="dcterms:W3CDTF">2024-07-24T00:20:00Z</dcterms:created>
  <dcterms:modified xsi:type="dcterms:W3CDTF">2025-09-01T17:58:00Z</dcterms:modified>
</cp:coreProperties>
</file>